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674BD0" w14:textId="57E82CD4" w:rsidR="008D79D6" w:rsidRPr="00C83717" w:rsidRDefault="008D79D6" w:rsidP="008D79D6">
      <w:pPr>
        <w:rPr>
          <w:b/>
          <w:sz w:val="28"/>
          <w:szCs w:val="28"/>
        </w:rPr>
      </w:pPr>
      <w:r w:rsidRPr="00C83717">
        <w:rPr>
          <w:b/>
          <w:sz w:val="28"/>
          <w:szCs w:val="28"/>
        </w:rPr>
        <w:t>Supplementary Materials for “</w:t>
      </w:r>
      <w:r w:rsidRPr="00C83717">
        <w:rPr>
          <w:b/>
          <w:i/>
          <w:iCs/>
          <w:sz w:val="28"/>
          <w:szCs w:val="28"/>
        </w:rPr>
        <w:t>Supercritical CO</w:t>
      </w:r>
      <w:r w:rsidRPr="00C83717">
        <w:rPr>
          <w:b/>
          <w:i/>
          <w:iCs/>
          <w:sz w:val="28"/>
          <w:szCs w:val="28"/>
          <w:vertAlign w:val="subscript"/>
        </w:rPr>
        <w:t>2</w:t>
      </w:r>
      <w:r w:rsidRPr="00C83717">
        <w:rPr>
          <w:b/>
          <w:i/>
          <w:iCs/>
          <w:sz w:val="28"/>
          <w:szCs w:val="28"/>
        </w:rPr>
        <w:t xml:space="preserve"> drying of tuna (Thunnus </w:t>
      </w:r>
      <w:proofErr w:type="spellStart"/>
      <w:r w:rsidRPr="00C83717">
        <w:rPr>
          <w:b/>
          <w:i/>
          <w:iCs/>
          <w:sz w:val="28"/>
          <w:szCs w:val="28"/>
        </w:rPr>
        <w:t>albacares</w:t>
      </w:r>
      <w:proofErr w:type="spellEnd"/>
      <w:r w:rsidRPr="00C83717">
        <w:rPr>
          <w:b/>
          <w:i/>
          <w:iCs/>
          <w:sz w:val="28"/>
          <w:szCs w:val="28"/>
        </w:rPr>
        <w:t>) fillets</w:t>
      </w:r>
      <w:r w:rsidRPr="00C83717">
        <w:rPr>
          <w:b/>
          <w:sz w:val="28"/>
          <w:szCs w:val="28"/>
        </w:rPr>
        <w:t xml:space="preserve">” </w:t>
      </w:r>
    </w:p>
    <w:p w14:paraId="66D41B30" w14:textId="77777777" w:rsidR="008D79D6" w:rsidRPr="005D61DF" w:rsidRDefault="008D79D6" w:rsidP="008D79D6">
      <w:pPr>
        <w:rPr>
          <w:lang w:val="it-IT"/>
        </w:rPr>
      </w:pPr>
      <w:r w:rsidRPr="005D61DF">
        <w:rPr>
          <w:lang w:val="it-IT"/>
        </w:rPr>
        <w:t>Yago A. A. Bernardo</w:t>
      </w:r>
      <w:r w:rsidRPr="005D61DF">
        <w:rPr>
          <w:vertAlign w:val="superscript"/>
          <w:lang w:val="it-IT"/>
        </w:rPr>
        <w:t>1,2,3,4</w:t>
      </w:r>
      <w:r w:rsidRPr="005D61DF">
        <w:rPr>
          <w:lang w:val="it-IT"/>
        </w:rPr>
        <w:t>, Riccardo Zulli</w:t>
      </w:r>
      <w:r w:rsidRPr="005D61DF">
        <w:rPr>
          <w:vertAlign w:val="superscript"/>
          <w:lang w:val="it-IT"/>
        </w:rPr>
        <w:t>5</w:t>
      </w:r>
      <w:r w:rsidRPr="005D61DF">
        <w:rPr>
          <w:lang w:val="it-IT"/>
        </w:rPr>
        <w:t>, Pietro Andrigo</w:t>
      </w:r>
      <w:r w:rsidRPr="005D61DF">
        <w:rPr>
          <w:vertAlign w:val="superscript"/>
          <w:lang w:val="it-IT"/>
        </w:rPr>
        <w:t>5</w:t>
      </w:r>
      <w:r w:rsidRPr="005D61DF">
        <w:rPr>
          <w:lang w:val="it-IT"/>
        </w:rPr>
        <w:t>, Fabio Santi</w:t>
      </w:r>
      <w:r w:rsidRPr="005D61DF">
        <w:rPr>
          <w:vertAlign w:val="superscript"/>
          <w:lang w:val="it-IT"/>
        </w:rPr>
        <w:t>5</w:t>
      </w:r>
      <w:r w:rsidRPr="005D61DF">
        <w:rPr>
          <w:lang w:val="it-IT"/>
        </w:rPr>
        <w:t>, Denes K. A. Do Rosario</w:t>
      </w:r>
      <w:r w:rsidRPr="005D61DF">
        <w:rPr>
          <w:vertAlign w:val="superscript"/>
          <w:lang w:val="it-IT"/>
        </w:rPr>
        <w:t>2,3,4,6</w:t>
      </w:r>
      <w:r w:rsidRPr="005D61DF">
        <w:rPr>
          <w:lang w:val="it-IT"/>
        </w:rPr>
        <w:t>, Alessandro Zambon</w:t>
      </w:r>
      <w:r w:rsidRPr="005D61DF">
        <w:rPr>
          <w:vertAlign w:val="superscript"/>
          <w:lang w:val="it-IT"/>
        </w:rPr>
        <w:t>7*</w:t>
      </w:r>
      <w:r w:rsidRPr="005D61DF">
        <w:rPr>
          <w:lang w:val="it-IT"/>
        </w:rPr>
        <w:t>, Sara Spilimbergo</w:t>
      </w:r>
      <w:r w:rsidRPr="005D61DF">
        <w:rPr>
          <w:vertAlign w:val="superscript"/>
          <w:lang w:val="it-IT"/>
        </w:rPr>
        <w:t>5*</w:t>
      </w:r>
      <w:r w:rsidRPr="005D61DF">
        <w:rPr>
          <w:lang w:val="it-IT"/>
        </w:rPr>
        <w:t>, Carlos A. Conte-Junior</w:t>
      </w:r>
      <w:r w:rsidRPr="005D61DF">
        <w:rPr>
          <w:vertAlign w:val="superscript"/>
          <w:lang w:val="it-IT"/>
        </w:rPr>
        <w:t>1,2,3,4*</w:t>
      </w:r>
    </w:p>
    <w:p w14:paraId="7223FC37" w14:textId="77777777" w:rsidR="008D79D6" w:rsidRPr="005D61DF" w:rsidRDefault="008D79D6" w:rsidP="008D79D6">
      <w:pPr>
        <w:rPr>
          <w:lang w:val="it-IT"/>
        </w:rPr>
      </w:pPr>
    </w:p>
    <w:p w14:paraId="698FCCE1" w14:textId="77777777" w:rsidR="008D79D6" w:rsidRPr="00C83717" w:rsidRDefault="008D79D6" w:rsidP="002A11C6">
      <w:pPr>
        <w:spacing w:after="240" w:line="240" w:lineRule="auto"/>
        <w:jc w:val="left"/>
      </w:pPr>
      <w:r w:rsidRPr="00C83717">
        <w:rPr>
          <w:vertAlign w:val="superscript"/>
        </w:rPr>
        <w:t>1</w:t>
      </w:r>
      <w:r w:rsidRPr="00C83717">
        <w:t xml:space="preserve"> </w:t>
      </w:r>
      <w:r w:rsidRPr="00C83717">
        <w:rPr>
          <w:highlight w:val="white"/>
        </w:rPr>
        <w:t xml:space="preserve">Graduate Program in Veterinary Hygiene (PPGHV), Faculty of Veterinary Medicine, Fluminense Federal University (UFF), Vital Brazil Filho, </w:t>
      </w:r>
      <w:proofErr w:type="spellStart"/>
      <w:r w:rsidRPr="00C83717">
        <w:rPr>
          <w:highlight w:val="white"/>
        </w:rPr>
        <w:t>Niterói</w:t>
      </w:r>
      <w:proofErr w:type="spellEnd"/>
      <w:r w:rsidRPr="00C83717">
        <w:rPr>
          <w:highlight w:val="white"/>
        </w:rPr>
        <w:t>, RJ, 24230-340, Brazil</w:t>
      </w:r>
      <w:r w:rsidRPr="00C83717">
        <w:t> </w:t>
      </w:r>
    </w:p>
    <w:p w14:paraId="4CB3BA2A" w14:textId="77777777" w:rsidR="008D79D6" w:rsidRPr="00C83717" w:rsidRDefault="008D79D6" w:rsidP="002A11C6">
      <w:pPr>
        <w:spacing w:after="240" w:line="240" w:lineRule="auto"/>
        <w:jc w:val="left"/>
      </w:pPr>
      <w:r w:rsidRPr="00C83717">
        <w:rPr>
          <w:highlight w:val="white"/>
          <w:vertAlign w:val="superscript"/>
        </w:rPr>
        <w:t>2</w:t>
      </w:r>
      <w:r w:rsidRPr="00C83717">
        <w:rPr>
          <w:highlight w:val="white"/>
        </w:rPr>
        <w:t xml:space="preserve"> Center for Food Analysis (NAL), Technological Development Support Laboratory (LADETEC), </w:t>
      </w:r>
      <w:r w:rsidRPr="00C83717">
        <w:t>Federal University of Rio de Janeiro (UFRJ),</w:t>
      </w:r>
      <w:r w:rsidRPr="00C83717">
        <w:rPr>
          <w:highlight w:val="white"/>
        </w:rPr>
        <w:t xml:space="preserve"> </w:t>
      </w:r>
      <w:proofErr w:type="spellStart"/>
      <w:r w:rsidRPr="00C83717">
        <w:rPr>
          <w:highlight w:val="white"/>
        </w:rPr>
        <w:t>Cidade</w:t>
      </w:r>
      <w:proofErr w:type="spellEnd"/>
      <w:r w:rsidRPr="00C83717">
        <w:rPr>
          <w:highlight w:val="white"/>
        </w:rPr>
        <w:t xml:space="preserve"> </w:t>
      </w:r>
      <w:proofErr w:type="spellStart"/>
      <w:r w:rsidRPr="00C83717">
        <w:rPr>
          <w:highlight w:val="white"/>
        </w:rPr>
        <w:t>Universitária</w:t>
      </w:r>
      <w:proofErr w:type="spellEnd"/>
      <w:r w:rsidRPr="00C83717">
        <w:rPr>
          <w:highlight w:val="white"/>
        </w:rPr>
        <w:t>, Rio de Janeiro, RJ, Brazil</w:t>
      </w:r>
      <w:r w:rsidRPr="00C83717">
        <w:t> </w:t>
      </w:r>
    </w:p>
    <w:p w14:paraId="25F9C2B6" w14:textId="77777777" w:rsidR="008D79D6" w:rsidRPr="00C83717" w:rsidRDefault="008D79D6" w:rsidP="002A11C6">
      <w:pPr>
        <w:spacing w:after="240" w:line="240" w:lineRule="auto"/>
        <w:jc w:val="left"/>
      </w:pPr>
      <w:r w:rsidRPr="00C83717">
        <w:rPr>
          <w:vertAlign w:val="superscript"/>
        </w:rPr>
        <w:t>3</w:t>
      </w:r>
      <w:r w:rsidRPr="00C83717">
        <w:rPr>
          <w:highlight w:val="white"/>
        </w:rPr>
        <w:t xml:space="preserve"> Laboratory of Advanced Analysis in Biochemistry and Molecular Biology (LAABBM), D</w:t>
      </w:r>
      <w:r w:rsidRPr="00C83717">
        <w:rPr>
          <w:color w:val="201F1E"/>
          <w:highlight w:val="white"/>
        </w:rPr>
        <w:t xml:space="preserve">epartment of Biochemistry, Federal University of Rio de Janeiro (UFRJ), </w:t>
      </w:r>
      <w:proofErr w:type="spellStart"/>
      <w:r w:rsidRPr="00C83717">
        <w:rPr>
          <w:color w:val="201F1E"/>
          <w:highlight w:val="white"/>
        </w:rPr>
        <w:t>Cidade</w:t>
      </w:r>
      <w:proofErr w:type="spellEnd"/>
      <w:r w:rsidRPr="00C83717">
        <w:rPr>
          <w:color w:val="201F1E"/>
          <w:highlight w:val="white"/>
        </w:rPr>
        <w:t xml:space="preserve"> </w:t>
      </w:r>
      <w:proofErr w:type="spellStart"/>
      <w:r w:rsidRPr="00C83717">
        <w:rPr>
          <w:color w:val="201F1E"/>
          <w:highlight w:val="white"/>
        </w:rPr>
        <w:t>Universitária</w:t>
      </w:r>
      <w:proofErr w:type="spellEnd"/>
      <w:r w:rsidRPr="00C83717">
        <w:rPr>
          <w:color w:val="201F1E"/>
          <w:highlight w:val="white"/>
        </w:rPr>
        <w:t>, Rio de Janeiro, RJ, 21941-909, Brazil</w:t>
      </w:r>
      <w:r w:rsidRPr="00C83717">
        <w:rPr>
          <w:color w:val="201F1E"/>
        </w:rPr>
        <w:t> </w:t>
      </w:r>
    </w:p>
    <w:p w14:paraId="3FE8E684" w14:textId="6955746B" w:rsidR="008D79D6" w:rsidRPr="00C83717" w:rsidRDefault="008D79D6" w:rsidP="002A11C6">
      <w:pPr>
        <w:spacing w:after="240" w:line="240" w:lineRule="auto"/>
        <w:jc w:val="left"/>
      </w:pPr>
      <w:r w:rsidRPr="00C83717">
        <w:rPr>
          <w:vertAlign w:val="superscript"/>
        </w:rPr>
        <w:t>4</w:t>
      </w:r>
      <w:r w:rsidRPr="00C83717">
        <w:t xml:space="preserve"> Analytical and Molecular Laboratorial Center (</w:t>
      </w:r>
      <w:proofErr w:type="spellStart"/>
      <w:r w:rsidRPr="00C83717">
        <w:t>CLAn</w:t>
      </w:r>
      <w:proofErr w:type="spellEnd"/>
      <w:r w:rsidRPr="00C83717">
        <w:t>), Institute of Chemistry (IQ), Federal</w:t>
      </w:r>
      <w:r w:rsidR="002A11C6" w:rsidRPr="00C83717">
        <w:t xml:space="preserve"> </w:t>
      </w:r>
      <w:r w:rsidRPr="00C83717">
        <w:t xml:space="preserve">University of Rio de Janeiro (UFRJ), </w:t>
      </w:r>
      <w:proofErr w:type="spellStart"/>
      <w:r w:rsidRPr="00C83717">
        <w:t>Cidade</w:t>
      </w:r>
      <w:proofErr w:type="spellEnd"/>
      <w:r w:rsidRPr="00C83717">
        <w:t xml:space="preserve"> </w:t>
      </w:r>
      <w:proofErr w:type="spellStart"/>
      <w:r w:rsidRPr="00C83717">
        <w:t>Universitária</w:t>
      </w:r>
      <w:proofErr w:type="spellEnd"/>
      <w:r w:rsidRPr="00C83717">
        <w:t>, Rio de Janeiro, RJ, 21941-909,</w:t>
      </w:r>
      <w:r w:rsidR="002A11C6" w:rsidRPr="00C83717">
        <w:t xml:space="preserve"> </w:t>
      </w:r>
      <w:r w:rsidRPr="00C83717">
        <w:t>Brazil</w:t>
      </w:r>
    </w:p>
    <w:p w14:paraId="64E03F4D" w14:textId="77777777" w:rsidR="008D79D6" w:rsidRPr="00C83717" w:rsidRDefault="008D79D6" w:rsidP="002A11C6">
      <w:pPr>
        <w:spacing w:after="240" w:line="240" w:lineRule="auto"/>
        <w:jc w:val="left"/>
      </w:pPr>
      <w:r w:rsidRPr="00C83717">
        <w:rPr>
          <w:vertAlign w:val="superscript"/>
        </w:rPr>
        <w:t>5</w:t>
      </w:r>
      <w:r w:rsidRPr="00C83717">
        <w:t xml:space="preserve"> Department of Industrial Engineering, University of Padova, via </w:t>
      </w:r>
      <w:proofErr w:type="spellStart"/>
      <w:r w:rsidRPr="00C83717">
        <w:t>Marzolo</w:t>
      </w:r>
      <w:proofErr w:type="spellEnd"/>
      <w:r w:rsidRPr="00C83717">
        <w:t xml:space="preserve"> 9, Padova, Italy</w:t>
      </w:r>
    </w:p>
    <w:p w14:paraId="09E955A7" w14:textId="77777777" w:rsidR="008D79D6" w:rsidRPr="00C83717" w:rsidRDefault="008D79D6" w:rsidP="002A11C6">
      <w:pPr>
        <w:spacing w:after="240" w:line="240" w:lineRule="auto"/>
        <w:jc w:val="left"/>
      </w:pPr>
      <w:r w:rsidRPr="00C83717">
        <w:rPr>
          <w:vertAlign w:val="superscript"/>
        </w:rPr>
        <w:t>6</w:t>
      </w:r>
      <w:r w:rsidRPr="00C83717">
        <w:t xml:space="preserve"> Center for Agrarian Sciences and Engineering, Federal University of </w:t>
      </w:r>
      <w:proofErr w:type="spellStart"/>
      <w:r w:rsidRPr="00C83717">
        <w:t>Espírito</w:t>
      </w:r>
      <w:proofErr w:type="spellEnd"/>
      <w:r w:rsidRPr="00C83717">
        <w:t xml:space="preserve"> Santo (UFES), Alto Universitário, S/N </w:t>
      </w:r>
      <w:proofErr w:type="spellStart"/>
      <w:r w:rsidRPr="00C83717">
        <w:t>Guararema</w:t>
      </w:r>
      <w:proofErr w:type="spellEnd"/>
      <w:r w:rsidRPr="00C83717">
        <w:t>, Alegre, ES, 29500-000, Brazil</w:t>
      </w:r>
    </w:p>
    <w:p w14:paraId="578791A0" w14:textId="77777777" w:rsidR="008D79D6" w:rsidRPr="00C83717" w:rsidDel="00FC07BF" w:rsidRDefault="008D79D6" w:rsidP="002A11C6">
      <w:pPr>
        <w:spacing w:after="240" w:line="240" w:lineRule="auto"/>
        <w:jc w:val="left"/>
      </w:pPr>
      <w:r w:rsidRPr="00C83717">
        <w:rPr>
          <w:color w:val="201F1E"/>
          <w:highlight w:val="white"/>
          <w:vertAlign w:val="superscript"/>
        </w:rPr>
        <w:t>7</w:t>
      </w:r>
      <w:r w:rsidRPr="00C83717" w:rsidDel="00FC07BF">
        <w:rPr>
          <w:color w:val="201F1E"/>
          <w:highlight w:val="white"/>
          <w:vertAlign w:val="superscript"/>
        </w:rPr>
        <w:t xml:space="preserve"> </w:t>
      </w:r>
      <w:r w:rsidRPr="00C83717" w:rsidDel="00FC07BF">
        <w:rPr>
          <w:color w:val="201F1E"/>
          <w:highlight w:val="white"/>
        </w:rPr>
        <w:t xml:space="preserve">Department of Civil, Chemical, Environmental and Materials Engineering (DICAM), Alma Mater </w:t>
      </w:r>
      <w:proofErr w:type="spellStart"/>
      <w:r w:rsidRPr="00C83717" w:rsidDel="00FC07BF">
        <w:rPr>
          <w:color w:val="201F1E"/>
          <w:highlight w:val="white"/>
        </w:rPr>
        <w:t>Studiorum</w:t>
      </w:r>
      <w:proofErr w:type="spellEnd"/>
      <w:r w:rsidRPr="00C83717" w:rsidDel="00FC07BF">
        <w:rPr>
          <w:color w:val="201F1E"/>
          <w:highlight w:val="white"/>
        </w:rPr>
        <w:t xml:space="preserve">, University of Bologna, via </w:t>
      </w:r>
      <w:proofErr w:type="spellStart"/>
      <w:r w:rsidRPr="00C83717" w:rsidDel="00FC07BF">
        <w:rPr>
          <w:color w:val="201F1E"/>
          <w:highlight w:val="white"/>
        </w:rPr>
        <w:t>Terracini</w:t>
      </w:r>
      <w:proofErr w:type="spellEnd"/>
      <w:r w:rsidRPr="00C83717" w:rsidDel="00FC07BF">
        <w:rPr>
          <w:color w:val="201F1E"/>
          <w:highlight w:val="white"/>
        </w:rPr>
        <w:t xml:space="preserve"> 28, 40131 Bologna, Italy</w:t>
      </w:r>
      <w:r w:rsidRPr="00C83717" w:rsidDel="00FC07BF">
        <w:t xml:space="preserve"> </w:t>
      </w:r>
    </w:p>
    <w:p w14:paraId="718425CF" w14:textId="77777777" w:rsidR="008D79D6" w:rsidRPr="00C83717" w:rsidRDefault="008D79D6" w:rsidP="002A11C6">
      <w:pPr>
        <w:spacing w:after="240" w:line="240" w:lineRule="auto"/>
        <w:rPr>
          <w:b/>
        </w:rPr>
      </w:pPr>
      <w:r w:rsidRPr="00C83717">
        <w:rPr>
          <w:b/>
        </w:rPr>
        <w:t>* Corresponding authors:</w:t>
      </w:r>
    </w:p>
    <w:p w14:paraId="75AB6192" w14:textId="77777777" w:rsidR="008D79D6" w:rsidRPr="00C83717" w:rsidRDefault="008D79D6" w:rsidP="002A11C6">
      <w:pPr>
        <w:spacing w:line="240" w:lineRule="auto"/>
        <w:rPr>
          <w:b/>
          <w:bCs/>
        </w:rPr>
      </w:pPr>
      <w:r w:rsidRPr="00C83717">
        <w:rPr>
          <w:b/>
          <w:bCs/>
        </w:rPr>
        <w:t>Dr. Alessandro Zambon, Ph.D.</w:t>
      </w:r>
    </w:p>
    <w:p w14:paraId="4ACB031E" w14:textId="77777777" w:rsidR="008D79D6" w:rsidRPr="005D61DF" w:rsidRDefault="008D79D6" w:rsidP="002A11C6">
      <w:pPr>
        <w:spacing w:line="240" w:lineRule="auto"/>
        <w:rPr>
          <w:lang w:val="it-IT"/>
        </w:rPr>
      </w:pPr>
      <w:r w:rsidRPr="005D61DF">
        <w:rPr>
          <w:lang w:val="it-IT"/>
        </w:rPr>
        <w:t>Via Terracini 28, 40131 Bologna (Italy)</w:t>
      </w:r>
    </w:p>
    <w:p w14:paraId="69437115" w14:textId="77777777" w:rsidR="008D79D6" w:rsidRPr="005D61DF" w:rsidRDefault="008D79D6" w:rsidP="002A11C6">
      <w:pPr>
        <w:spacing w:after="240" w:line="240" w:lineRule="auto"/>
        <w:rPr>
          <w:lang w:val="it-IT"/>
        </w:rPr>
      </w:pPr>
      <w:r w:rsidRPr="005D61DF">
        <w:rPr>
          <w:lang w:val="it-IT"/>
        </w:rPr>
        <w:t xml:space="preserve">Phone: +39 051-2090273 E-mail </w:t>
      </w:r>
      <w:proofErr w:type="spellStart"/>
      <w:r w:rsidRPr="005D61DF">
        <w:rPr>
          <w:lang w:val="it-IT"/>
        </w:rPr>
        <w:t>address</w:t>
      </w:r>
      <w:proofErr w:type="spellEnd"/>
      <w:r w:rsidRPr="005D61DF">
        <w:rPr>
          <w:lang w:val="it-IT"/>
        </w:rPr>
        <w:t xml:space="preserve">: </w:t>
      </w:r>
      <w:r>
        <w:fldChar w:fldCharType="begin"/>
      </w:r>
      <w:r w:rsidRPr="00661054">
        <w:rPr>
          <w:lang w:val="it-IT"/>
        </w:rPr>
        <w:instrText>HYPERLINK "mailto:alessandro.zambon2@unibo.it"</w:instrText>
      </w:r>
      <w:r>
        <w:fldChar w:fldCharType="separate"/>
      </w:r>
      <w:r w:rsidRPr="005D61DF">
        <w:rPr>
          <w:lang w:val="it-IT"/>
        </w:rPr>
        <w:t>alessandro.zambon2@unibo.it</w:t>
      </w:r>
      <w:r>
        <w:fldChar w:fldCharType="end"/>
      </w:r>
    </w:p>
    <w:p w14:paraId="5B563501" w14:textId="77777777" w:rsidR="008D79D6" w:rsidRPr="005D61DF" w:rsidRDefault="008D79D6" w:rsidP="002A11C6">
      <w:pPr>
        <w:spacing w:line="240" w:lineRule="auto"/>
        <w:rPr>
          <w:b/>
          <w:bCs/>
          <w:lang w:val="it-IT"/>
        </w:rPr>
      </w:pPr>
      <w:r w:rsidRPr="005D61DF">
        <w:rPr>
          <w:b/>
          <w:bCs/>
          <w:lang w:val="it-IT"/>
        </w:rPr>
        <w:t>Professor Sara Spilimbergo, Ph.D.</w:t>
      </w:r>
    </w:p>
    <w:p w14:paraId="153C434E" w14:textId="77777777" w:rsidR="008D79D6" w:rsidRPr="005D61DF" w:rsidRDefault="008D79D6" w:rsidP="002A11C6">
      <w:pPr>
        <w:spacing w:line="240" w:lineRule="auto"/>
        <w:rPr>
          <w:lang w:val="it-IT"/>
        </w:rPr>
      </w:pPr>
      <w:r w:rsidRPr="005D61DF">
        <w:rPr>
          <w:lang w:val="it-IT"/>
        </w:rPr>
        <w:t>Via marzolo 9, 35131, Padova (Italy)</w:t>
      </w:r>
    </w:p>
    <w:p w14:paraId="43EEB5F1" w14:textId="77777777" w:rsidR="008D79D6" w:rsidRPr="005D61DF" w:rsidRDefault="008D79D6" w:rsidP="002A11C6">
      <w:pPr>
        <w:spacing w:after="240" w:line="240" w:lineRule="auto"/>
        <w:rPr>
          <w:lang w:val="it-IT"/>
        </w:rPr>
      </w:pPr>
      <w:r w:rsidRPr="005D61DF">
        <w:rPr>
          <w:lang w:val="it-IT"/>
        </w:rPr>
        <w:t xml:space="preserve">Phone: +39 049-8275466 E-mail </w:t>
      </w:r>
      <w:proofErr w:type="spellStart"/>
      <w:r w:rsidRPr="005D61DF">
        <w:rPr>
          <w:lang w:val="it-IT"/>
        </w:rPr>
        <w:t>address</w:t>
      </w:r>
      <w:proofErr w:type="spellEnd"/>
      <w:r w:rsidRPr="005D61DF">
        <w:rPr>
          <w:lang w:val="it-IT"/>
        </w:rPr>
        <w:t xml:space="preserve">: </w:t>
      </w:r>
      <w:hyperlink r:id="rId9" w:history="1">
        <w:r w:rsidRPr="005D61DF">
          <w:rPr>
            <w:lang w:val="it-IT"/>
          </w:rPr>
          <w:t>sara.spilimbergo@unipd.it</w:t>
        </w:r>
      </w:hyperlink>
    </w:p>
    <w:p w14:paraId="37C6B7A4" w14:textId="77777777" w:rsidR="008D79D6" w:rsidRPr="00C83717" w:rsidRDefault="008D79D6" w:rsidP="002A11C6">
      <w:pPr>
        <w:spacing w:line="240" w:lineRule="auto"/>
        <w:rPr>
          <w:b/>
          <w:bCs/>
        </w:rPr>
      </w:pPr>
      <w:r w:rsidRPr="00C83717">
        <w:rPr>
          <w:b/>
          <w:bCs/>
        </w:rPr>
        <w:t>Professor Carlos Adam Conte-Junior, DVM, M.Sc., Ph.D. </w:t>
      </w:r>
    </w:p>
    <w:p w14:paraId="5D7FE74B" w14:textId="77777777" w:rsidR="008D79D6" w:rsidRPr="005D61DF" w:rsidRDefault="008D79D6" w:rsidP="002A11C6">
      <w:pPr>
        <w:spacing w:line="240" w:lineRule="auto"/>
        <w:rPr>
          <w:lang w:val="it-IT"/>
        </w:rPr>
      </w:pPr>
      <w:r w:rsidRPr="005D61DF">
        <w:rPr>
          <w:lang w:val="it-IT"/>
        </w:rPr>
        <w:t xml:space="preserve">Avenida Athos da Silveira Ramos, nº 149, Bloco A, Sala 545. Cidade Universitária </w:t>
      </w:r>
    </w:p>
    <w:p w14:paraId="0ED9047C" w14:textId="77777777" w:rsidR="008D79D6" w:rsidRPr="005D61DF" w:rsidRDefault="008D79D6" w:rsidP="002A11C6">
      <w:pPr>
        <w:spacing w:line="240" w:lineRule="auto"/>
        <w:rPr>
          <w:lang w:val="it-IT"/>
        </w:rPr>
      </w:pPr>
      <w:r w:rsidRPr="005D61DF">
        <w:rPr>
          <w:lang w:val="it-IT"/>
        </w:rPr>
        <w:t>Zip code: 21941-909, Rio de Janeiro - RJ, Brazil </w:t>
      </w:r>
    </w:p>
    <w:p w14:paraId="53B77C84" w14:textId="08374FB4" w:rsidR="008D79D6" w:rsidRPr="00C83717" w:rsidRDefault="008D79D6" w:rsidP="002A11C6">
      <w:pPr>
        <w:spacing w:line="240" w:lineRule="auto"/>
      </w:pPr>
      <w:r w:rsidRPr="00C83717">
        <w:t xml:space="preserve">Phone: +55 21 – 3938-7824; E-mail address: </w:t>
      </w:r>
      <w:hyperlink r:id="rId10">
        <w:r w:rsidRPr="00C83717">
          <w:rPr>
            <w:color w:val="0000FF"/>
            <w:u w:val="single"/>
          </w:rPr>
          <w:t>conte@iq.ufrj.br</w:t>
        </w:r>
      </w:hyperlink>
      <w:r w:rsidRPr="00C83717">
        <w:t> </w:t>
      </w:r>
      <w:r w:rsidRPr="00C83717">
        <w:br w:type="page"/>
      </w:r>
    </w:p>
    <w:p w14:paraId="742406F3" w14:textId="4D2AF52D" w:rsidR="008D79D6" w:rsidRPr="00C83717" w:rsidRDefault="008D79D6" w:rsidP="008D79D6">
      <w:pPr>
        <w:rPr>
          <w:b/>
          <w:bCs/>
        </w:rPr>
      </w:pPr>
      <w:r w:rsidRPr="00C83717">
        <w:rPr>
          <w:b/>
          <w:bCs/>
        </w:rPr>
        <w:lastRenderedPageBreak/>
        <w:t>Table S1:</w:t>
      </w:r>
      <w:r w:rsidRPr="00C83717">
        <w:t xml:space="preserve"> Effect estimates, residual data, and performance of the physicochemical variables.</w:t>
      </w:r>
    </w:p>
    <w:tbl>
      <w:tblPr>
        <w:tblStyle w:val="TableNormal1"/>
        <w:tblW w:w="9061" w:type="dxa"/>
        <w:tblInd w:w="5" w:type="dxa"/>
        <w:tblLayout w:type="fixed"/>
        <w:tblLook w:val="04A0" w:firstRow="1" w:lastRow="0" w:firstColumn="1" w:lastColumn="0" w:noHBand="0" w:noVBand="1"/>
      </w:tblPr>
      <w:tblGrid>
        <w:gridCol w:w="1271"/>
        <w:gridCol w:w="851"/>
        <w:gridCol w:w="708"/>
        <w:gridCol w:w="851"/>
        <w:gridCol w:w="850"/>
        <w:gridCol w:w="724"/>
        <w:gridCol w:w="779"/>
        <w:gridCol w:w="756"/>
        <w:gridCol w:w="803"/>
        <w:gridCol w:w="756"/>
        <w:gridCol w:w="712"/>
      </w:tblGrid>
      <w:tr w:rsidR="008D79D6" w:rsidRPr="00C83717" w14:paraId="64320DF0" w14:textId="77777777" w:rsidTr="008D79D6">
        <w:trPr>
          <w:trHeight w:val="397"/>
        </w:trPr>
        <w:tc>
          <w:tcPr>
            <w:tcW w:w="1271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52B9017" w14:textId="77777777" w:rsidR="008D79D6" w:rsidRPr="00C83717" w:rsidRDefault="008D79D6" w:rsidP="008D79D6">
            <w:pPr>
              <w:spacing w:line="240" w:lineRule="auto"/>
              <w:jc w:val="left"/>
              <w:rPr>
                <w:b/>
                <w:bCs/>
                <w:sz w:val="20"/>
                <w:szCs w:val="20"/>
              </w:rPr>
            </w:pPr>
            <w:r w:rsidRPr="00C83717">
              <w:rPr>
                <w:b/>
                <w:bCs/>
                <w:sz w:val="20"/>
                <w:szCs w:val="20"/>
              </w:rPr>
              <w:t>Model</w:t>
            </w:r>
          </w:p>
        </w:tc>
        <w:tc>
          <w:tcPr>
            <w:tcW w:w="1559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4386EB" w14:textId="77777777" w:rsidR="008D79D6" w:rsidRPr="00C83717" w:rsidRDefault="008D79D6" w:rsidP="008D79D6">
            <w:pPr>
              <w:spacing w:line="240" w:lineRule="auto"/>
              <w:jc w:val="center"/>
              <w:rPr>
                <w:b/>
                <w:bCs/>
                <w:sz w:val="20"/>
                <w:szCs w:val="20"/>
              </w:rPr>
            </w:pPr>
            <w:r w:rsidRPr="00C83717">
              <w:rPr>
                <w:b/>
                <w:bCs/>
                <w:sz w:val="20"/>
                <w:szCs w:val="20"/>
              </w:rPr>
              <w:t>Moisture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9BA091" w14:textId="77777777" w:rsidR="008D79D6" w:rsidRPr="00C83717" w:rsidRDefault="008D79D6" w:rsidP="008D79D6">
            <w:pPr>
              <w:spacing w:line="240" w:lineRule="auto"/>
              <w:jc w:val="center"/>
              <w:rPr>
                <w:b/>
                <w:bCs/>
                <w:sz w:val="20"/>
                <w:szCs w:val="20"/>
              </w:rPr>
            </w:pPr>
            <w:r w:rsidRPr="00C83717">
              <w:rPr>
                <w:b/>
                <w:bCs/>
                <w:sz w:val="20"/>
                <w:szCs w:val="20"/>
              </w:rPr>
              <w:t>a</w:t>
            </w:r>
            <w:r w:rsidRPr="00C83717">
              <w:rPr>
                <w:b/>
                <w:bCs/>
                <w:sz w:val="20"/>
                <w:szCs w:val="20"/>
                <w:vertAlign w:val="subscript"/>
              </w:rPr>
              <w:t>w</w:t>
            </w:r>
          </w:p>
        </w:tc>
        <w:tc>
          <w:tcPr>
            <w:tcW w:w="1503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6BA130" w14:textId="77777777" w:rsidR="008D79D6" w:rsidRPr="00C83717" w:rsidRDefault="008D79D6" w:rsidP="008D79D6">
            <w:pPr>
              <w:spacing w:line="240" w:lineRule="auto"/>
              <w:jc w:val="center"/>
              <w:rPr>
                <w:b/>
                <w:bCs/>
                <w:sz w:val="20"/>
                <w:szCs w:val="20"/>
              </w:rPr>
            </w:pPr>
            <w:r w:rsidRPr="00C83717">
              <w:rPr>
                <w:b/>
                <w:bCs/>
                <w:sz w:val="20"/>
                <w:szCs w:val="20"/>
              </w:rPr>
              <w:t>RC</w:t>
            </w:r>
          </w:p>
        </w:tc>
        <w:tc>
          <w:tcPr>
            <w:tcW w:w="1559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5135EFD" w14:textId="77777777" w:rsidR="008D79D6" w:rsidRPr="00C83717" w:rsidRDefault="008D79D6" w:rsidP="008D79D6">
            <w:pPr>
              <w:spacing w:line="240" w:lineRule="auto"/>
              <w:jc w:val="center"/>
              <w:rPr>
                <w:b/>
                <w:bCs/>
                <w:sz w:val="20"/>
                <w:szCs w:val="20"/>
              </w:rPr>
            </w:pPr>
            <w:r w:rsidRPr="00C83717">
              <w:rPr>
                <w:b/>
                <w:bCs/>
                <w:sz w:val="20"/>
                <w:szCs w:val="20"/>
              </w:rPr>
              <w:t>pH</w:t>
            </w:r>
          </w:p>
        </w:tc>
        <w:tc>
          <w:tcPr>
            <w:tcW w:w="146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3004BA" w14:textId="77777777" w:rsidR="008D79D6" w:rsidRPr="00C83717" w:rsidRDefault="008D79D6" w:rsidP="008D79D6">
            <w:pPr>
              <w:spacing w:line="240" w:lineRule="auto"/>
              <w:jc w:val="center"/>
              <w:rPr>
                <w:b/>
                <w:bCs/>
                <w:sz w:val="20"/>
                <w:szCs w:val="20"/>
              </w:rPr>
            </w:pPr>
            <w:r w:rsidRPr="00C83717">
              <w:rPr>
                <w:b/>
                <w:bCs/>
                <w:sz w:val="20"/>
                <w:szCs w:val="20"/>
              </w:rPr>
              <w:t>ΔE</w:t>
            </w:r>
          </w:p>
        </w:tc>
      </w:tr>
      <w:tr w:rsidR="008D79D6" w:rsidRPr="00C83717" w14:paraId="2BA3B408" w14:textId="77777777" w:rsidTr="008D79D6">
        <w:trPr>
          <w:trHeight w:val="397"/>
        </w:trPr>
        <w:tc>
          <w:tcPr>
            <w:tcW w:w="1271" w:type="dxa"/>
            <w:vMerge/>
            <w:tcBorders>
              <w:bottom w:val="single" w:sz="4" w:space="0" w:color="auto"/>
            </w:tcBorders>
            <w:vAlign w:val="center"/>
          </w:tcPr>
          <w:p w14:paraId="6F4D9D22" w14:textId="77777777" w:rsidR="008D79D6" w:rsidRPr="00C83717" w:rsidRDefault="008D79D6" w:rsidP="008D79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left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92163E" w14:textId="77777777" w:rsidR="008D79D6" w:rsidRPr="00C83717" w:rsidRDefault="008D79D6" w:rsidP="008D79D6">
            <w:pPr>
              <w:spacing w:line="240" w:lineRule="auto"/>
              <w:jc w:val="center"/>
              <w:rPr>
                <w:b/>
                <w:bCs/>
                <w:sz w:val="20"/>
                <w:szCs w:val="20"/>
              </w:rPr>
            </w:pPr>
            <w:r w:rsidRPr="00C83717">
              <w:rPr>
                <w:b/>
                <w:bCs/>
                <w:sz w:val="20"/>
                <w:szCs w:val="20"/>
              </w:rPr>
              <w:t>EE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26C09C9" w14:textId="77777777" w:rsidR="008D79D6" w:rsidRPr="00C83717" w:rsidRDefault="008D79D6" w:rsidP="008D79D6">
            <w:pPr>
              <w:spacing w:line="240" w:lineRule="auto"/>
              <w:jc w:val="center"/>
              <w:rPr>
                <w:b/>
                <w:bCs/>
                <w:sz w:val="20"/>
                <w:szCs w:val="20"/>
              </w:rPr>
            </w:pPr>
            <w:r w:rsidRPr="00C83717">
              <w:rPr>
                <w:b/>
                <w:bCs/>
                <w:sz w:val="20"/>
                <w:szCs w:val="20"/>
              </w:rPr>
              <w:t>SE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5C045E0" w14:textId="77777777" w:rsidR="008D79D6" w:rsidRPr="00C83717" w:rsidRDefault="008D79D6" w:rsidP="008D79D6">
            <w:pPr>
              <w:spacing w:line="240" w:lineRule="auto"/>
              <w:jc w:val="center"/>
              <w:rPr>
                <w:b/>
                <w:bCs/>
                <w:sz w:val="20"/>
                <w:szCs w:val="20"/>
              </w:rPr>
            </w:pPr>
            <w:r w:rsidRPr="00C83717">
              <w:rPr>
                <w:b/>
                <w:bCs/>
                <w:sz w:val="20"/>
                <w:szCs w:val="20"/>
              </w:rPr>
              <w:t>EE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4584E8" w14:textId="77777777" w:rsidR="008D79D6" w:rsidRPr="00C83717" w:rsidRDefault="008D79D6" w:rsidP="008D79D6">
            <w:pPr>
              <w:spacing w:line="240" w:lineRule="auto"/>
              <w:jc w:val="center"/>
              <w:rPr>
                <w:b/>
                <w:bCs/>
                <w:sz w:val="20"/>
                <w:szCs w:val="20"/>
              </w:rPr>
            </w:pPr>
            <w:r w:rsidRPr="00C83717">
              <w:rPr>
                <w:b/>
                <w:bCs/>
                <w:sz w:val="20"/>
                <w:szCs w:val="20"/>
              </w:rPr>
              <w:t>SE</w:t>
            </w:r>
          </w:p>
        </w:tc>
        <w:tc>
          <w:tcPr>
            <w:tcW w:w="72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088CA8" w14:textId="77777777" w:rsidR="008D79D6" w:rsidRPr="00C83717" w:rsidRDefault="008D79D6" w:rsidP="008D79D6">
            <w:pPr>
              <w:spacing w:line="240" w:lineRule="auto"/>
              <w:jc w:val="center"/>
              <w:rPr>
                <w:b/>
                <w:bCs/>
                <w:sz w:val="20"/>
                <w:szCs w:val="20"/>
              </w:rPr>
            </w:pPr>
            <w:r w:rsidRPr="00C83717">
              <w:rPr>
                <w:b/>
                <w:bCs/>
                <w:sz w:val="20"/>
                <w:szCs w:val="20"/>
              </w:rPr>
              <w:t>EE</w:t>
            </w:r>
          </w:p>
        </w:tc>
        <w:tc>
          <w:tcPr>
            <w:tcW w:w="77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08AA60" w14:textId="77777777" w:rsidR="008D79D6" w:rsidRPr="00C83717" w:rsidRDefault="008D79D6" w:rsidP="008D79D6">
            <w:pPr>
              <w:spacing w:line="240" w:lineRule="auto"/>
              <w:jc w:val="center"/>
              <w:rPr>
                <w:b/>
                <w:bCs/>
                <w:sz w:val="20"/>
                <w:szCs w:val="20"/>
              </w:rPr>
            </w:pPr>
            <w:r w:rsidRPr="00C83717">
              <w:rPr>
                <w:b/>
                <w:bCs/>
                <w:sz w:val="20"/>
                <w:szCs w:val="20"/>
              </w:rPr>
              <w:t>SE</w:t>
            </w:r>
          </w:p>
        </w:tc>
        <w:tc>
          <w:tcPr>
            <w:tcW w:w="75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7CF832" w14:textId="77777777" w:rsidR="008D79D6" w:rsidRPr="00C83717" w:rsidRDefault="008D79D6" w:rsidP="008D79D6">
            <w:pPr>
              <w:spacing w:line="240" w:lineRule="auto"/>
              <w:jc w:val="center"/>
              <w:rPr>
                <w:b/>
                <w:bCs/>
                <w:sz w:val="20"/>
                <w:szCs w:val="20"/>
              </w:rPr>
            </w:pPr>
            <w:r w:rsidRPr="00C83717">
              <w:rPr>
                <w:b/>
                <w:bCs/>
                <w:sz w:val="20"/>
                <w:szCs w:val="20"/>
              </w:rPr>
              <w:t>EE</w:t>
            </w:r>
          </w:p>
        </w:tc>
        <w:tc>
          <w:tcPr>
            <w:tcW w:w="8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54A8669" w14:textId="77777777" w:rsidR="008D79D6" w:rsidRPr="00C83717" w:rsidRDefault="008D79D6" w:rsidP="008D79D6">
            <w:pPr>
              <w:spacing w:line="240" w:lineRule="auto"/>
              <w:jc w:val="center"/>
              <w:rPr>
                <w:b/>
                <w:bCs/>
                <w:sz w:val="20"/>
                <w:szCs w:val="20"/>
              </w:rPr>
            </w:pPr>
            <w:r w:rsidRPr="00C83717">
              <w:rPr>
                <w:b/>
                <w:bCs/>
                <w:sz w:val="20"/>
                <w:szCs w:val="20"/>
              </w:rPr>
              <w:t>SE</w:t>
            </w:r>
          </w:p>
        </w:tc>
        <w:tc>
          <w:tcPr>
            <w:tcW w:w="75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132185" w14:textId="77777777" w:rsidR="008D79D6" w:rsidRPr="00C83717" w:rsidRDefault="008D79D6" w:rsidP="008D79D6">
            <w:pPr>
              <w:spacing w:line="240" w:lineRule="auto"/>
              <w:jc w:val="center"/>
              <w:rPr>
                <w:b/>
                <w:bCs/>
                <w:sz w:val="20"/>
                <w:szCs w:val="20"/>
              </w:rPr>
            </w:pPr>
            <w:r w:rsidRPr="00C83717">
              <w:rPr>
                <w:b/>
                <w:bCs/>
                <w:sz w:val="20"/>
                <w:szCs w:val="20"/>
              </w:rPr>
              <w:t>EE</w:t>
            </w:r>
          </w:p>
        </w:tc>
        <w:tc>
          <w:tcPr>
            <w:tcW w:w="71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F9A7B5" w14:textId="77777777" w:rsidR="008D79D6" w:rsidRPr="00C83717" w:rsidRDefault="008D79D6" w:rsidP="008D79D6">
            <w:pPr>
              <w:spacing w:line="240" w:lineRule="auto"/>
              <w:jc w:val="center"/>
              <w:rPr>
                <w:b/>
                <w:bCs/>
                <w:sz w:val="20"/>
                <w:szCs w:val="20"/>
              </w:rPr>
            </w:pPr>
            <w:r w:rsidRPr="00C83717">
              <w:rPr>
                <w:b/>
                <w:bCs/>
                <w:sz w:val="20"/>
                <w:szCs w:val="20"/>
              </w:rPr>
              <w:t>SE</w:t>
            </w:r>
          </w:p>
        </w:tc>
      </w:tr>
      <w:tr w:rsidR="008D79D6" w:rsidRPr="00C83717" w14:paraId="2E15F3EB" w14:textId="77777777" w:rsidTr="008D79D6">
        <w:trPr>
          <w:trHeight w:val="397"/>
        </w:trPr>
        <w:tc>
          <w:tcPr>
            <w:tcW w:w="1271" w:type="dxa"/>
            <w:tcBorders>
              <w:top w:val="single" w:sz="4" w:space="0" w:color="auto"/>
            </w:tcBorders>
            <w:vAlign w:val="center"/>
          </w:tcPr>
          <w:p w14:paraId="423E5240" w14:textId="77777777" w:rsidR="008D79D6" w:rsidRPr="00C83717" w:rsidRDefault="008D79D6" w:rsidP="008D79D6">
            <w:pPr>
              <w:spacing w:line="240" w:lineRule="auto"/>
              <w:jc w:val="left"/>
              <w:rPr>
                <w:b/>
                <w:bCs/>
                <w:sz w:val="20"/>
                <w:szCs w:val="20"/>
              </w:rPr>
            </w:pPr>
            <w:r w:rsidRPr="00C83717">
              <w:rPr>
                <w:b/>
                <w:bCs/>
                <w:sz w:val="20"/>
                <w:szCs w:val="20"/>
              </w:rPr>
              <w:t>Intercept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6BE635B1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31.41</w:t>
            </w:r>
          </w:p>
        </w:tc>
        <w:tc>
          <w:tcPr>
            <w:tcW w:w="708" w:type="dxa"/>
            <w:tcBorders>
              <w:top w:val="single" w:sz="4" w:space="0" w:color="auto"/>
            </w:tcBorders>
            <w:vAlign w:val="center"/>
          </w:tcPr>
          <w:p w14:paraId="79A6BC56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1.74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0C9424F5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77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2A5A8C45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011</w:t>
            </w:r>
          </w:p>
        </w:tc>
        <w:tc>
          <w:tcPr>
            <w:tcW w:w="724" w:type="dxa"/>
            <w:tcBorders>
              <w:top w:val="single" w:sz="4" w:space="0" w:color="auto"/>
            </w:tcBorders>
            <w:vAlign w:val="center"/>
          </w:tcPr>
          <w:p w14:paraId="6EC3EE8F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1.41</w:t>
            </w:r>
          </w:p>
        </w:tc>
        <w:tc>
          <w:tcPr>
            <w:tcW w:w="779" w:type="dxa"/>
            <w:tcBorders>
              <w:top w:val="single" w:sz="4" w:space="0" w:color="auto"/>
            </w:tcBorders>
            <w:vAlign w:val="center"/>
          </w:tcPr>
          <w:p w14:paraId="6DA3C654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016</w:t>
            </w:r>
          </w:p>
        </w:tc>
        <w:tc>
          <w:tcPr>
            <w:tcW w:w="756" w:type="dxa"/>
            <w:tcBorders>
              <w:top w:val="single" w:sz="4" w:space="0" w:color="auto"/>
            </w:tcBorders>
            <w:vAlign w:val="center"/>
          </w:tcPr>
          <w:p w14:paraId="3EFC7163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6.18</w:t>
            </w:r>
          </w:p>
        </w:tc>
        <w:tc>
          <w:tcPr>
            <w:tcW w:w="803" w:type="dxa"/>
            <w:tcBorders>
              <w:top w:val="single" w:sz="4" w:space="0" w:color="auto"/>
            </w:tcBorders>
            <w:vAlign w:val="center"/>
          </w:tcPr>
          <w:p w14:paraId="7596B9F4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014</w:t>
            </w:r>
          </w:p>
        </w:tc>
        <w:tc>
          <w:tcPr>
            <w:tcW w:w="756" w:type="dxa"/>
            <w:tcBorders>
              <w:top w:val="single" w:sz="4" w:space="0" w:color="auto"/>
            </w:tcBorders>
            <w:vAlign w:val="center"/>
          </w:tcPr>
          <w:p w14:paraId="3268C16C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19.96</w:t>
            </w:r>
          </w:p>
        </w:tc>
        <w:tc>
          <w:tcPr>
            <w:tcW w:w="712" w:type="dxa"/>
            <w:tcBorders>
              <w:top w:val="single" w:sz="4" w:space="0" w:color="auto"/>
            </w:tcBorders>
            <w:vAlign w:val="center"/>
          </w:tcPr>
          <w:p w14:paraId="77D128C5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25</w:t>
            </w:r>
          </w:p>
        </w:tc>
      </w:tr>
      <w:tr w:rsidR="008D79D6" w:rsidRPr="00C83717" w14:paraId="38AB40B3" w14:textId="77777777" w:rsidTr="008D79D6">
        <w:trPr>
          <w:trHeight w:val="397"/>
        </w:trPr>
        <w:tc>
          <w:tcPr>
            <w:tcW w:w="1271" w:type="dxa"/>
            <w:vAlign w:val="center"/>
          </w:tcPr>
          <w:p w14:paraId="1B3B5D02" w14:textId="77777777" w:rsidR="008D79D6" w:rsidRPr="00C83717" w:rsidRDefault="008D79D6" w:rsidP="008D79D6">
            <w:pPr>
              <w:spacing w:line="240" w:lineRule="auto"/>
              <w:jc w:val="left"/>
              <w:rPr>
                <w:b/>
                <w:bCs/>
                <w:sz w:val="20"/>
                <w:szCs w:val="20"/>
              </w:rPr>
            </w:pPr>
            <w:r w:rsidRPr="00C83717">
              <w:rPr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851" w:type="dxa"/>
            <w:vAlign w:val="center"/>
          </w:tcPr>
          <w:p w14:paraId="4F6BD903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-23.97</w:t>
            </w:r>
          </w:p>
        </w:tc>
        <w:tc>
          <w:tcPr>
            <w:tcW w:w="708" w:type="dxa"/>
            <w:vAlign w:val="center"/>
          </w:tcPr>
          <w:p w14:paraId="77712646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2.72</w:t>
            </w:r>
          </w:p>
        </w:tc>
        <w:tc>
          <w:tcPr>
            <w:tcW w:w="851" w:type="dxa"/>
            <w:vAlign w:val="center"/>
          </w:tcPr>
          <w:p w14:paraId="4AD631A2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-0.13</w:t>
            </w:r>
          </w:p>
        </w:tc>
        <w:tc>
          <w:tcPr>
            <w:tcW w:w="850" w:type="dxa"/>
            <w:vAlign w:val="center"/>
          </w:tcPr>
          <w:p w14:paraId="163AE467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017</w:t>
            </w:r>
          </w:p>
        </w:tc>
        <w:tc>
          <w:tcPr>
            <w:tcW w:w="724" w:type="dxa"/>
            <w:vAlign w:val="center"/>
          </w:tcPr>
          <w:p w14:paraId="6C590102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28</w:t>
            </w:r>
          </w:p>
        </w:tc>
        <w:tc>
          <w:tcPr>
            <w:tcW w:w="779" w:type="dxa"/>
            <w:vAlign w:val="center"/>
          </w:tcPr>
          <w:p w14:paraId="2D888F68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025</w:t>
            </w:r>
          </w:p>
        </w:tc>
        <w:tc>
          <w:tcPr>
            <w:tcW w:w="756" w:type="dxa"/>
            <w:vAlign w:val="center"/>
          </w:tcPr>
          <w:p w14:paraId="6AF24EFD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-0.1</w:t>
            </w:r>
          </w:p>
        </w:tc>
        <w:tc>
          <w:tcPr>
            <w:tcW w:w="803" w:type="dxa"/>
            <w:vAlign w:val="center"/>
          </w:tcPr>
          <w:p w14:paraId="6CCD2151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027</w:t>
            </w:r>
          </w:p>
        </w:tc>
        <w:tc>
          <w:tcPr>
            <w:tcW w:w="756" w:type="dxa"/>
            <w:vAlign w:val="center"/>
          </w:tcPr>
          <w:p w14:paraId="1483FF5D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5.02</w:t>
            </w:r>
          </w:p>
        </w:tc>
        <w:tc>
          <w:tcPr>
            <w:tcW w:w="712" w:type="dxa"/>
            <w:vAlign w:val="center"/>
          </w:tcPr>
          <w:p w14:paraId="26E84BA8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6</w:t>
            </w:r>
          </w:p>
        </w:tc>
      </w:tr>
      <w:tr w:rsidR="008D79D6" w:rsidRPr="00C83717" w14:paraId="143474B0" w14:textId="77777777" w:rsidTr="008D79D6">
        <w:trPr>
          <w:trHeight w:val="397"/>
        </w:trPr>
        <w:tc>
          <w:tcPr>
            <w:tcW w:w="1271" w:type="dxa"/>
            <w:vAlign w:val="center"/>
          </w:tcPr>
          <w:p w14:paraId="1CDDF69C" w14:textId="77777777" w:rsidR="008D79D6" w:rsidRPr="00C83717" w:rsidRDefault="008D79D6" w:rsidP="008D79D6">
            <w:pPr>
              <w:spacing w:line="240" w:lineRule="auto"/>
              <w:jc w:val="left"/>
              <w:rPr>
                <w:b/>
                <w:bCs/>
                <w:sz w:val="20"/>
                <w:szCs w:val="20"/>
              </w:rPr>
            </w:pPr>
            <w:r w:rsidRPr="00C83717">
              <w:rPr>
                <w:b/>
                <w:bCs/>
                <w:sz w:val="20"/>
                <w:szCs w:val="20"/>
              </w:rPr>
              <w:t>t</w:t>
            </w:r>
            <w:r w:rsidRPr="00C83717">
              <w:rPr>
                <w:b/>
                <w:bCs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851" w:type="dxa"/>
            <w:vAlign w:val="center"/>
          </w:tcPr>
          <w:p w14:paraId="0A4A8183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10.34</w:t>
            </w:r>
          </w:p>
        </w:tc>
        <w:tc>
          <w:tcPr>
            <w:tcW w:w="708" w:type="dxa"/>
            <w:vAlign w:val="center"/>
          </w:tcPr>
          <w:p w14:paraId="675732F6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2.63</w:t>
            </w:r>
          </w:p>
        </w:tc>
        <w:tc>
          <w:tcPr>
            <w:tcW w:w="851" w:type="dxa"/>
            <w:vAlign w:val="center"/>
          </w:tcPr>
          <w:p w14:paraId="174B064C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04</w:t>
            </w:r>
          </w:p>
        </w:tc>
        <w:tc>
          <w:tcPr>
            <w:tcW w:w="850" w:type="dxa"/>
            <w:vAlign w:val="center"/>
          </w:tcPr>
          <w:p w14:paraId="343D5FE9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016</w:t>
            </w:r>
          </w:p>
        </w:tc>
        <w:tc>
          <w:tcPr>
            <w:tcW w:w="724" w:type="dxa"/>
            <w:vAlign w:val="center"/>
          </w:tcPr>
          <w:p w14:paraId="3195405E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-0.13</w:t>
            </w:r>
          </w:p>
        </w:tc>
        <w:tc>
          <w:tcPr>
            <w:tcW w:w="779" w:type="dxa"/>
            <w:vAlign w:val="center"/>
          </w:tcPr>
          <w:p w14:paraId="45D31E01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024</w:t>
            </w:r>
          </w:p>
        </w:tc>
        <w:tc>
          <w:tcPr>
            <w:tcW w:w="756" w:type="dxa"/>
            <w:vAlign w:val="center"/>
          </w:tcPr>
          <w:p w14:paraId="4F32ED9F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07</w:t>
            </w:r>
          </w:p>
        </w:tc>
        <w:tc>
          <w:tcPr>
            <w:tcW w:w="803" w:type="dxa"/>
            <w:vAlign w:val="center"/>
          </w:tcPr>
          <w:p w14:paraId="6FD2BDC2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026</w:t>
            </w:r>
          </w:p>
        </w:tc>
        <w:tc>
          <w:tcPr>
            <w:tcW w:w="756" w:type="dxa"/>
            <w:vAlign w:val="center"/>
          </w:tcPr>
          <w:p w14:paraId="02C6A2E2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NS</w:t>
            </w:r>
          </w:p>
        </w:tc>
        <w:tc>
          <w:tcPr>
            <w:tcW w:w="712" w:type="dxa"/>
            <w:vAlign w:val="center"/>
          </w:tcPr>
          <w:p w14:paraId="19635EB1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-</w:t>
            </w:r>
          </w:p>
        </w:tc>
      </w:tr>
      <w:tr w:rsidR="008D79D6" w:rsidRPr="00C83717" w14:paraId="13B0ECCB" w14:textId="77777777" w:rsidTr="008D79D6">
        <w:trPr>
          <w:trHeight w:val="397"/>
        </w:trPr>
        <w:tc>
          <w:tcPr>
            <w:tcW w:w="1271" w:type="dxa"/>
            <w:vAlign w:val="center"/>
          </w:tcPr>
          <w:p w14:paraId="3B6D39E3" w14:textId="77777777" w:rsidR="008D79D6" w:rsidRPr="00C83717" w:rsidRDefault="008D79D6" w:rsidP="008D79D6">
            <w:pPr>
              <w:spacing w:line="240" w:lineRule="auto"/>
              <w:jc w:val="left"/>
              <w:rPr>
                <w:b/>
                <w:bCs/>
                <w:sz w:val="20"/>
                <w:szCs w:val="20"/>
              </w:rPr>
            </w:pPr>
            <w:r w:rsidRPr="00C83717">
              <w:rPr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851" w:type="dxa"/>
            <w:vAlign w:val="center"/>
          </w:tcPr>
          <w:p w14:paraId="68528AE9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NS</w:t>
            </w:r>
          </w:p>
        </w:tc>
        <w:tc>
          <w:tcPr>
            <w:tcW w:w="708" w:type="dxa"/>
            <w:vAlign w:val="center"/>
          </w:tcPr>
          <w:p w14:paraId="41A7F77E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-</w:t>
            </w:r>
          </w:p>
        </w:tc>
        <w:tc>
          <w:tcPr>
            <w:tcW w:w="851" w:type="dxa"/>
            <w:vAlign w:val="center"/>
          </w:tcPr>
          <w:p w14:paraId="63CE775C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NS</w:t>
            </w:r>
          </w:p>
        </w:tc>
        <w:tc>
          <w:tcPr>
            <w:tcW w:w="850" w:type="dxa"/>
            <w:vAlign w:val="center"/>
          </w:tcPr>
          <w:p w14:paraId="02C5F56B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-</w:t>
            </w:r>
          </w:p>
        </w:tc>
        <w:tc>
          <w:tcPr>
            <w:tcW w:w="724" w:type="dxa"/>
            <w:vAlign w:val="center"/>
          </w:tcPr>
          <w:p w14:paraId="7F64BA0C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1</w:t>
            </w:r>
          </w:p>
        </w:tc>
        <w:tc>
          <w:tcPr>
            <w:tcW w:w="779" w:type="dxa"/>
            <w:vAlign w:val="center"/>
          </w:tcPr>
          <w:p w14:paraId="564256B2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025</w:t>
            </w:r>
          </w:p>
        </w:tc>
        <w:tc>
          <w:tcPr>
            <w:tcW w:w="756" w:type="dxa"/>
            <w:vAlign w:val="center"/>
          </w:tcPr>
          <w:p w14:paraId="4A04D0A4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NS</w:t>
            </w:r>
          </w:p>
        </w:tc>
        <w:tc>
          <w:tcPr>
            <w:tcW w:w="803" w:type="dxa"/>
            <w:vAlign w:val="center"/>
          </w:tcPr>
          <w:p w14:paraId="35C50596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-</w:t>
            </w:r>
          </w:p>
        </w:tc>
        <w:tc>
          <w:tcPr>
            <w:tcW w:w="756" w:type="dxa"/>
            <w:vAlign w:val="center"/>
          </w:tcPr>
          <w:p w14:paraId="62741572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NS</w:t>
            </w:r>
          </w:p>
        </w:tc>
        <w:tc>
          <w:tcPr>
            <w:tcW w:w="712" w:type="dxa"/>
            <w:vAlign w:val="center"/>
          </w:tcPr>
          <w:p w14:paraId="1A679AF8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-</w:t>
            </w:r>
          </w:p>
        </w:tc>
      </w:tr>
      <w:tr w:rsidR="008D79D6" w:rsidRPr="00C83717" w14:paraId="33C7FE08" w14:textId="77777777" w:rsidTr="008D79D6">
        <w:trPr>
          <w:trHeight w:val="397"/>
        </w:trPr>
        <w:tc>
          <w:tcPr>
            <w:tcW w:w="1271" w:type="dxa"/>
            <w:vAlign w:val="center"/>
          </w:tcPr>
          <w:p w14:paraId="0578F347" w14:textId="77777777" w:rsidR="008D79D6" w:rsidRPr="00C83717" w:rsidRDefault="008D79D6" w:rsidP="008D79D6">
            <w:pPr>
              <w:spacing w:line="240" w:lineRule="auto"/>
              <w:jc w:val="left"/>
              <w:rPr>
                <w:b/>
                <w:bCs/>
                <w:sz w:val="20"/>
                <w:szCs w:val="20"/>
              </w:rPr>
            </w:pPr>
            <w:r w:rsidRPr="00C83717">
              <w:rPr>
                <w:b/>
                <w:bCs/>
                <w:sz w:val="20"/>
                <w:szCs w:val="20"/>
              </w:rPr>
              <w:t>T</w:t>
            </w:r>
            <w:r w:rsidRPr="00C83717">
              <w:rPr>
                <w:b/>
                <w:bCs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851" w:type="dxa"/>
            <w:vAlign w:val="center"/>
          </w:tcPr>
          <w:p w14:paraId="0C19A1DE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NS</w:t>
            </w:r>
          </w:p>
        </w:tc>
        <w:tc>
          <w:tcPr>
            <w:tcW w:w="708" w:type="dxa"/>
            <w:vAlign w:val="center"/>
          </w:tcPr>
          <w:p w14:paraId="4E638888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-</w:t>
            </w:r>
          </w:p>
        </w:tc>
        <w:tc>
          <w:tcPr>
            <w:tcW w:w="851" w:type="dxa"/>
            <w:vAlign w:val="center"/>
          </w:tcPr>
          <w:p w14:paraId="5B799CCD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NS</w:t>
            </w:r>
          </w:p>
        </w:tc>
        <w:tc>
          <w:tcPr>
            <w:tcW w:w="850" w:type="dxa"/>
            <w:vAlign w:val="center"/>
          </w:tcPr>
          <w:p w14:paraId="638144AE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-</w:t>
            </w:r>
          </w:p>
        </w:tc>
        <w:tc>
          <w:tcPr>
            <w:tcW w:w="724" w:type="dxa"/>
            <w:vAlign w:val="center"/>
          </w:tcPr>
          <w:p w14:paraId="7134A9BD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NS</w:t>
            </w:r>
          </w:p>
        </w:tc>
        <w:tc>
          <w:tcPr>
            <w:tcW w:w="779" w:type="dxa"/>
            <w:vAlign w:val="center"/>
          </w:tcPr>
          <w:p w14:paraId="0C60B265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-</w:t>
            </w:r>
          </w:p>
        </w:tc>
        <w:tc>
          <w:tcPr>
            <w:tcW w:w="756" w:type="dxa"/>
            <w:vAlign w:val="center"/>
          </w:tcPr>
          <w:p w14:paraId="74A8948B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NS</w:t>
            </w:r>
          </w:p>
        </w:tc>
        <w:tc>
          <w:tcPr>
            <w:tcW w:w="803" w:type="dxa"/>
            <w:vAlign w:val="center"/>
          </w:tcPr>
          <w:p w14:paraId="0257A01F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-</w:t>
            </w:r>
          </w:p>
        </w:tc>
        <w:tc>
          <w:tcPr>
            <w:tcW w:w="756" w:type="dxa"/>
            <w:vAlign w:val="center"/>
          </w:tcPr>
          <w:p w14:paraId="76A6700B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NS</w:t>
            </w:r>
          </w:p>
        </w:tc>
        <w:tc>
          <w:tcPr>
            <w:tcW w:w="712" w:type="dxa"/>
            <w:vAlign w:val="center"/>
          </w:tcPr>
          <w:p w14:paraId="6A254B55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-</w:t>
            </w:r>
          </w:p>
        </w:tc>
      </w:tr>
      <w:tr w:rsidR="008D79D6" w:rsidRPr="00C83717" w14:paraId="223C8B53" w14:textId="77777777" w:rsidTr="008D79D6">
        <w:trPr>
          <w:trHeight w:val="397"/>
        </w:trPr>
        <w:tc>
          <w:tcPr>
            <w:tcW w:w="1271" w:type="dxa"/>
            <w:vAlign w:val="center"/>
          </w:tcPr>
          <w:p w14:paraId="1A693FF1" w14:textId="77777777" w:rsidR="008D79D6" w:rsidRPr="00C83717" w:rsidRDefault="008D79D6" w:rsidP="008D79D6">
            <w:pPr>
              <w:spacing w:line="240" w:lineRule="auto"/>
              <w:jc w:val="left"/>
              <w:rPr>
                <w:b/>
                <w:bCs/>
                <w:sz w:val="20"/>
                <w:szCs w:val="20"/>
              </w:rPr>
            </w:pPr>
            <w:r w:rsidRPr="00C83717">
              <w:rPr>
                <w:b/>
                <w:bCs/>
                <w:sz w:val="20"/>
                <w:szCs w:val="20"/>
              </w:rPr>
              <w:t>FR</w:t>
            </w:r>
          </w:p>
        </w:tc>
        <w:tc>
          <w:tcPr>
            <w:tcW w:w="851" w:type="dxa"/>
            <w:vAlign w:val="center"/>
          </w:tcPr>
          <w:p w14:paraId="52C6BB85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-19.93</w:t>
            </w:r>
          </w:p>
        </w:tc>
        <w:tc>
          <w:tcPr>
            <w:tcW w:w="708" w:type="dxa"/>
            <w:vAlign w:val="center"/>
          </w:tcPr>
          <w:p w14:paraId="2D14B549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2.72</w:t>
            </w:r>
          </w:p>
        </w:tc>
        <w:tc>
          <w:tcPr>
            <w:tcW w:w="851" w:type="dxa"/>
            <w:vAlign w:val="center"/>
          </w:tcPr>
          <w:p w14:paraId="0E7B6E71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-0.1</w:t>
            </w:r>
          </w:p>
        </w:tc>
        <w:tc>
          <w:tcPr>
            <w:tcW w:w="850" w:type="dxa"/>
            <w:vAlign w:val="center"/>
          </w:tcPr>
          <w:p w14:paraId="30488C04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017</w:t>
            </w:r>
          </w:p>
        </w:tc>
        <w:tc>
          <w:tcPr>
            <w:tcW w:w="724" w:type="dxa"/>
            <w:vAlign w:val="center"/>
          </w:tcPr>
          <w:p w14:paraId="6A303A4F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23</w:t>
            </w:r>
          </w:p>
        </w:tc>
        <w:tc>
          <w:tcPr>
            <w:tcW w:w="779" w:type="dxa"/>
            <w:vAlign w:val="center"/>
          </w:tcPr>
          <w:p w14:paraId="5739E621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025</w:t>
            </w:r>
          </w:p>
        </w:tc>
        <w:tc>
          <w:tcPr>
            <w:tcW w:w="756" w:type="dxa"/>
            <w:vAlign w:val="center"/>
          </w:tcPr>
          <w:p w14:paraId="633E5C5F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016</w:t>
            </w:r>
          </w:p>
        </w:tc>
        <w:tc>
          <w:tcPr>
            <w:tcW w:w="803" w:type="dxa"/>
            <w:vAlign w:val="center"/>
          </w:tcPr>
          <w:p w14:paraId="6A6AA74A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027</w:t>
            </w:r>
          </w:p>
        </w:tc>
        <w:tc>
          <w:tcPr>
            <w:tcW w:w="756" w:type="dxa"/>
            <w:vAlign w:val="center"/>
          </w:tcPr>
          <w:p w14:paraId="18A0A89D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NS</w:t>
            </w:r>
          </w:p>
        </w:tc>
        <w:tc>
          <w:tcPr>
            <w:tcW w:w="712" w:type="dxa"/>
            <w:vAlign w:val="center"/>
          </w:tcPr>
          <w:p w14:paraId="667143A2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-</w:t>
            </w:r>
          </w:p>
        </w:tc>
      </w:tr>
      <w:tr w:rsidR="008D79D6" w:rsidRPr="00C83717" w14:paraId="3B6009D2" w14:textId="77777777" w:rsidTr="008D79D6">
        <w:trPr>
          <w:trHeight w:val="397"/>
        </w:trPr>
        <w:tc>
          <w:tcPr>
            <w:tcW w:w="1271" w:type="dxa"/>
            <w:vAlign w:val="center"/>
          </w:tcPr>
          <w:p w14:paraId="07B9B118" w14:textId="77777777" w:rsidR="008D79D6" w:rsidRPr="00C83717" w:rsidRDefault="008D79D6" w:rsidP="008D79D6">
            <w:pPr>
              <w:spacing w:line="240" w:lineRule="auto"/>
              <w:jc w:val="left"/>
              <w:rPr>
                <w:b/>
                <w:bCs/>
                <w:sz w:val="20"/>
                <w:szCs w:val="20"/>
              </w:rPr>
            </w:pPr>
            <w:r w:rsidRPr="00C83717">
              <w:rPr>
                <w:b/>
                <w:bCs/>
                <w:sz w:val="20"/>
                <w:szCs w:val="20"/>
              </w:rPr>
              <w:t>FR</w:t>
            </w:r>
            <w:r w:rsidRPr="00C83717">
              <w:rPr>
                <w:b/>
                <w:bCs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851" w:type="dxa"/>
            <w:vAlign w:val="center"/>
          </w:tcPr>
          <w:p w14:paraId="79CB9332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12.4</w:t>
            </w:r>
          </w:p>
        </w:tc>
        <w:tc>
          <w:tcPr>
            <w:tcW w:w="708" w:type="dxa"/>
            <w:vAlign w:val="center"/>
          </w:tcPr>
          <w:p w14:paraId="11DAEF2F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2.63</w:t>
            </w:r>
          </w:p>
        </w:tc>
        <w:tc>
          <w:tcPr>
            <w:tcW w:w="851" w:type="dxa"/>
            <w:vAlign w:val="center"/>
          </w:tcPr>
          <w:p w14:paraId="1716A808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05</w:t>
            </w:r>
          </w:p>
        </w:tc>
        <w:tc>
          <w:tcPr>
            <w:tcW w:w="850" w:type="dxa"/>
            <w:vAlign w:val="center"/>
          </w:tcPr>
          <w:p w14:paraId="5B38F918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016</w:t>
            </w:r>
          </w:p>
        </w:tc>
        <w:tc>
          <w:tcPr>
            <w:tcW w:w="724" w:type="dxa"/>
            <w:vAlign w:val="center"/>
          </w:tcPr>
          <w:p w14:paraId="33B904C8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-0.13</w:t>
            </w:r>
          </w:p>
        </w:tc>
        <w:tc>
          <w:tcPr>
            <w:tcW w:w="779" w:type="dxa"/>
            <w:vAlign w:val="center"/>
          </w:tcPr>
          <w:p w14:paraId="5BF9382F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024</w:t>
            </w:r>
          </w:p>
        </w:tc>
        <w:tc>
          <w:tcPr>
            <w:tcW w:w="756" w:type="dxa"/>
            <w:vAlign w:val="center"/>
          </w:tcPr>
          <w:p w14:paraId="02ED4084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NS</w:t>
            </w:r>
          </w:p>
        </w:tc>
        <w:tc>
          <w:tcPr>
            <w:tcW w:w="803" w:type="dxa"/>
            <w:vAlign w:val="center"/>
          </w:tcPr>
          <w:p w14:paraId="62D0A878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-</w:t>
            </w:r>
          </w:p>
        </w:tc>
        <w:tc>
          <w:tcPr>
            <w:tcW w:w="756" w:type="dxa"/>
            <w:vAlign w:val="center"/>
          </w:tcPr>
          <w:p w14:paraId="79DBFD5A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NS</w:t>
            </w:r>
          </w:p>
        </w:tc>
        <w:tc>
          <w:tcPr>
            <w:tcW w:w="712" w:type="dxa"/>
            <w:vAlign w:val="center"/>
          </w:tcPr>
          <w:p w14:paraId="07935CE9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-</w:t>
            </w:r>
          </w:p>
        </w:tc>
      </w:tr>
      <w:tr w:rsidR="008D79D6" w:rsidRPr="00C83717" w14:paraId="30D7DD53" w14:textId="77777777" w:rsidTr="008D79D6">
        <w:trPr>
          <w:trHeight w:val="397"/>
        </w:trPr>
        <w:tc>
          <w:tcPr>
            <w:tcW w:w="1271" w:type="dxa"/>
            <w:vAlign w:val="center"/>
          </w:tcPr>
          <w:p w14:paraId="6E659973" w14:textId="77777777" w:rsidR="008D79D6" w:rsidRPr="00C83717" w:rsidRDefault="008D79D6" w:rsidP="008D79D6">
            <w:pPr>
              <w:spacing w:line="240" w:lineRule="auto"/>
              <w:jc w:val="left"/>
              <w:rPr>
                <w:b/>
                <w:bCs/>
                <w:sz w:val="20"/>
                <w:szCs w:val="20"/>
              </w:rPr>
            </w:pPr>
            <w:r w:rsidRPr="00C83717">
              <w:rPr>
                <w:b/>
                <w:bCs/>
                <w:sz w:val="20"/>
                <w:szCs w:val="20"/>
              </w:rPr>
              <w:t>t · T</w:t>
            </w:r>
          </w:p>
        </w:tc>
        <w:tc>
          <w:tcPr>
            <w:tcW w:w="851" w:type="dxa"/>
            <w:vAlign w:val="center"/>
          </w:tcPr>
          <w:p w14:paraId="4ABCBAA7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NS</w:t>
            </w:r>
          </w:p>
        </w:tc>
        <w:tc>
          <w:tcPr>
            <w:tcW w:w="708" w:type="dxa"/>
            <w:vAlign w:val="center"/>
          </w:tcPr>
          <w:p w14:paraId="45516578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-</w:t>
            </w:r>
          </w:p>
        </w:tc>
        <w:tc>
          <w:tcPr>
            <w:tcW w:w="851" w:type="dxa"/>
            <w:vAlign w:val="center"/>
          </w:tcPr>
          <w:p w14:paraId="5EAE8D66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NS</w:t>
            </w:r>
          </w:p>
        </w:tc>
        <w:tc>
          <w:tcPr>
            <w:tcW w:w="850" w:type="dxa"/>
            <w:vAlign w:val="center"/>
          </w:tcPr>
          <w:p w14:paraId="697375F7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-</w:t>
            </w:r>
          </w:p>
        </w:tc>
        <w:tc>
          <w:tcPr>
            <w:tcW w:w="724" w:type="dxa"/>
            <w:vAlign w:val="center"/>
          </w:tcPr>
          <w:p w14:paraId="0D8184DC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-0.1</w:t>
            </w:r>
          </w:p>
        </w:tc>
        <w:tc>
          <w:tcPr>
            <w:tcW w:w="779" w:type="dxa"/>
            <w:vAlign w:val="center"/>
          </w:tcPr>
          <w:p w14:paraId="3CD2B6A0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033</w:t>
            </w:r>
          </w:p>
        </w:tc>
        <w:tc>
          <w:tcPr>
            <w:tcW w:w="756" w:type="dxa"/>
            <w:vAlign w:val="center"/>
          </w:tcPr>
          <w:p w14:paraId="7AB4F5A2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-0.14</w:t>
            </w:r>
          </w:p>
        </w:tc>
        <w:tc>
          <w:tcPr>
            <w:tcW w:w="803" w:type="dxa"/>
            <w:vAlign w:val="center"/>
          </w:tcPr>
          <w:p w14:paraId="0B403C12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035</w:t>
            </w:r>
          </w:p>
        </w:tc>
        <w:tc>
          <w:tcPr>
            <w:tcW w:w="756" w:type="dxa"/>
            <w:vAlign w:val="center"/>
          </w:tcPr>
          <w:p w14:paraId="3A4D2787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-3.56</w:t>
            </w:r>
          </w:p>
        </w:tc>
        <w:tc>
          <w:tcPr>
            <w:tcW w:w="712" w:type="dxa"/>
            <w:vAlign w:val="center"/>
          </w:tcPr>
          <w:p w14:paraId="3CF2273B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79</w:t>
            </w:r>
          </w:p>
        </w:tc>
      </w:tr>
      <w:tr w:rsidR="008D79D6" w:rsidRPr="00C83717" w14:paraId="3908A530" w14:textId="77777777" w:rsidTr="008D79D6">
        <w:trPr>
          <w:trHeight w:val="397"/>
        </w:trPr>
        <w:tc>
          <w:tcPr>
            <w:tcW w:w="1271" w:type="dxa"/>
            <w:vAlign w:val="center"/>
          </w:tcPr>
          <w:p w14:paraId="6452794A" w14:textId="77777777" w:rsidR="008D79D6" w:rsidRPr="00C83717" w:rsidRDefault="008D79D6" w:rsidP="008D79D6">
            <w:pPr>
              <w:spacing w:line="240" w:lineRule="auto"/>
              <w:jc w:val="left"/>
              <w:rPr>
                <w:b/>
                <w:bCs/>
                <w:sz w:val="20"/>
                <w:szCs w:val="20"/>
              </w:rPr>
            </w:pPr>
            <w:r w:rsidRPr="00C83717">
              <w:rPr>
                <w:b/>
                <w:bCs/>
                <w:sz w:val="20"/>
                <w:szCs w:val="20"/>
              </w:rPr>
              <w:t>t · FR</w:t>
            </w:r>
          </w:p>
        </w:tc>
        <w:tc>
          <w:tcPr>
            <w:tcW w:w="851" w:type="dxa"/>
            <w:vAlign w:val="center"/>
          </w:tcPr>
          <w:p w14:paraId="4B03F84E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NS</w:t>
            </w:r>
          </w:p>
        </w:tc>
        <w:tc>
          <w:tcPr>
            <w:tcW w:w="708" w:type="dxa"/>
            <w:vAlign w:val="center"/>
          </w:tcPr>
          <w:p w14:paraId="72599BCE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-</w:t>
            </w:r>
          </w:p>
        </w:tc>
        <w:tc>
          <w:tcPr>
            <w:tcW w:w="851" w:type="dxa"/>
            <w:vAlign w:val="center"/>
          </w:tcPr>
          <w:p w14:paraId="72BB1502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NS</w:t>
            </w:r>
          </w:p>
        </w:tc>
        <w:tc>
          <w:tcPr>
            <w:tcW w:w="850" w:type="dxa"/>
            <w:vAlign w:val="center"/>
          </w:tcPr>
          <w:p w14:paraId="0E21F294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-</w:t>
            </w:r>
          </w:p>
        </w:tc>
        <w:tc>
          <w:tcPr>
            <w:tcW w:w="724" w:type="dxa"/>
            <w:vAlign w:val="center"/>
          </w:tcPr>
          <w:p w14:paraId="4763CD30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NS</w:t>
            </w:r>
          </w:p>
        </w:tc>
        <w:tc>
          <w:tcPr>
            <w:tcW w:w="779" w:type="dxa"/>
            <w:vAlign w:val="center"/>
          </w:tcPr>
          <w:p w14:paraId="5AC397D5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-</w:t>
            </w:r>
          </w:p>
        </w:tc>
        <w:tc>
          <w:tcPr>
            <w:tcW w:w="756" w:type="dxa"/>
            <w:vAlign w:val="center"/>
          </w:tcPr>
          <w:p w14:paraId="1CA4A7B7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NS</w:t>
            </w:r>
          </w:p>
        </w:tc>
        <w:tc>
          <w:tcPr>
            <w:tcW w:w="803" w:type="dxa"/>
            <w:vAlign w:val="center"/>
          </w:tcPr>
          <w:p w14:paraId="73C2C915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-</w:t>
            </w:r>
          </w:p>
        </w:tc>
        <w:tc>
          <w:tcPr>
            <w:tcW w:w="756" w:type="dxa"/>
            <w:vAlign w:val="center"/>
          </w:tcPr>
          <w:p w14:paraId="12A90DE9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NS</w:t>
            </w:r>
          </w:p>
        </w:tc>
        <w:tc>
          <w:tcPr>
            <w:tcW w:w="712" w:type="dxa"/>
            <w:vAlign w:val="center"/>
          </w:tcPr>
          <w:p w14:paraId="7A87710B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-</w:t>
            </w:r>
          </w:p>
        </w:tc>
      </w:tr>
      <w:tr w:rsidR="008D79D6" w:rsidRPr="00C83717" w14:paraId="07476B3E" w14:textId="77777777" w:rsidTr="008D79D6">
        <w:trPr>
          <w:trHeight w:val="397"/>
        </w:trPr>
        <w:tc>
          <w:tcPr>
            <w:tcW w:w="1271" w:type="dxa"/>
            <w:vAlign w:val="center"/>
          </w:tcPr>
          <w:p w14:paraId="1BB5F563" w14:textId="77777777" w:rsidR="008D79D6" w:rsidRPr="00C83717" w:rsidRDefault="008D79D6" w:rsidP="008D79D6">
            <w:pPr>
              <w:spacing w:line="240" w:lineRule="auto"/>
              <w:jc w:val="left"/>
              <w:rPr>
                <w:b/>
                <w:bCs/>
                <w:sz w:val="20"/>
                <w:szCs w:val="20"/>
              </w:rPr>
            </w:pPr>
            <w:r w:rsidRPr="00C83717">
              <w:rPr>
                <w:b/>
                <w:bCs/>
                <w:sz w:val="20"/>
                <w:szCs w:val="20"/>
              </w:rPr>
              <w:t>T · FR</w:t>
            </w:r>
          </w:p>
        </w:tc>
        <w:tc>
          <w:tcPr>
            <w:tcW w:w="851" w:type="dxa"/>
            <w:vAlign w:val="center"/>
          </w:tcPr>
          <w:p w14:paraId="2E938D5D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-10.3</w:t>
            </w:r>
          </w:p>
        </w:tc>
        <w:tc>
          <w:tcPr>
            <w:tcW w:w="708" w:type="dxa"/>
            <w:vAlign w:val="center"/>
          </w:tcPr>
          <w:p w14:paraId="6DA2FDAD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3.55</w:t>
            </w:r>
          </w:p>
        </w:tc>
        <w:tc>
          <w:tcPr>
            <w:tcW w:w="851" w:type="dxa"/>
            <w:vAlign w:val="center"/>
          </w:tcPr>
          <w:p w14:paraId="20EACE56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-0.06</w:t>
            </w:r>
          </w:p>
        </w:tc>
        <w:tc>
          <w:tcPr>
            <w:tcW w:w="850" w:type="dxa"/>
            <w:vAlign w:val="center"/>
          </w:tcPr>
          <w:p w14:paraId="6AFA6FB6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022</w:t>
            </w:r>
          </w:p>
        </w:tc>
        <w:tc>
          <w:tcPr>
            <w:tcW w:w="724" w:type="dxa"/>
            <w:vAlign w:val="center"/>
          </w:tcPr>
          <w:p w14:paraId="249C9B58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15</w:t>
            </w:r>
          </w:p>
        </w:tc>
        <w:tc>
          <w:tcPr>
            <w:tcW w:w="779" w:type="dxa"/>
            <w:vAlign w:val="center"/>
          </w:tcPr>
          <w:p w14:paraId="27004D1F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033</w:t>
            </w:r>
          </w:p>
        </w:tc>
        <w:tc>
          <w:tcPr>
            <w:tcW w:w="756" w:type="dxa"/>
            <w:vAlign w:val="center"/>
          </w:tcPr>
          <w:p w14:paraId="519B630C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-0.12</w:t>
            </w:r>
          </w:p>
        </w:tc>
        <w:tc>
          <w:tcPr>
            <w:tcW w:w="803" w:type="dxa"/>
            <w:vAlign w:val="center"/>
          </w:tcPr>
          <w:p w14:paraId="51339375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035</w:t>
            </w:r>
          </w:p>
        </w:tc>
        <w:tc>
          <w:tcPr>
            <w:tcW w:w="756" w:type="dxa"/>
            <w:vAlign w:val="center"/>
          </w:tcPr>
          <w:p w14:paraId="42ACD003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NS</w:t>
            </w:r>
          </w:p>
        </w:tc>
        <w:tc>
          <w:tcPr>
            <w:tcW w:w="712" w:type="dxa"/>
            <w:vAlign w:val="center"/>
          </w:tcPr>
          <w:p w14:paraId="7AB4DB21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-</w:t>
            </w:r>
          </w:p>
        </w:tc>
      </w:tr>
      <w:tr w:rsidR="008D79D6" w:rsidRPr="00C83717" w14:paraId="05B0CB79" w14:textId="77777777" w:rsidTr="008D79D6">
        <w:trPr>
          <w:trHeight w:val="397"/>
        </w:trPr>
        <w:tc>
          <w:tcPr>
            <w:tcW w:w="1271" w:type="dxa"/>
            <w:vAlign w:val="center"/>
          </w:tcPr>
          <w:p w14:paraId="59E9CC84" w14:textId="77777777" w:rsidR="008D79D6" w:rsidRPr="00C83717" w:rsidRDefault="008D79D6" w:rsidP="008D79D6">
            <w:pPr>
              <w:spacing w:line="240" w:lineRule="auto"/>
              <w:jc w:val="left"/>
              <w:rPr>
                <w:b/>
                <w:bCs/>
                <w:sz w:val="20"/>
                <w:szCs w:val="20"/>
              </w:rPr>
            </w:pPr>
            <w:r w:rsidRPr="00C83717">
              <w:rPr>
                <w:b/>
                <w:bCs/>
                <w:sz w:val="20"/>
                <w:szCs w:val="20"/>
              </w:rPr>
              <w:t>Normality (</w:t>
            </w:r>
            <w:r w:rsidRPr="00C83717">
              <w:rPr>
                <w:b/>
                <w:bCs/>
                <w:i/>
                <w:sz w:val="20"/>
                <w:szCs w:val="20"/>
              </w:rPr>
              <w:t>p</w:t>
            </w:r>
            <w:r w:rsidRPr="00C83717">
              <w:rPr>
                <w:b/>
                <w:bCs/>
                <w:sz w:val="20"/>
                <w:szCs w:val="20"/>
              </w:rPr>
              <w:t>-value)</w:t>
            </w:r>
          </w:p>
        </w:tc>
        <w:tc>
          <w:tcPr>
            <w:tcW w:w="1559" w:type="dxa"/>
            <w:gridSpan w:val="2"/>
            <w:vAlign w:val="center"/>
          </w:tcPr>
          <w:p w14:paraId="7957B71F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Normal (0.667)</w:t>
            </w:r>
          </w:p>
        </w:tc>
        <w:tc>
          <w:tcPr>
            <w:tcW w:w="1701" w:type="dxa"/>
            <w:gridSpan w:val="2"/>
            <w:vAlign w:val="center"/>
          </w:tcPr>
          <w:p w14:paraId="351911EE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Normal (0.995)</w:t>
            </w:r>
          </w:p>
        </w:tc>
        <w:tc>
          <w:tcPr>
            <w:tcW w:w="1503" w:type="dxa"/>
            <w:gridSpan w:val="2"/>
            <w:vAlign w:val="center"/>
          </w:tcPr>
          <w:p w14:paraId="1DD1A012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Normal (0.996)</w:t>
            </w:r>
          </w:p>
        </w:tc>
        <w:tc>
          <w:tcPr>
            <w:tcW w:w="1559" w:type="dxa"/>
            <w:gridSpan w:val="2"/>
            <w:vAlign w:val="center"/>
          </w:tcPr>
          <w:p w14:paraId="0DF68665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Normal (0.332)</w:t>
            </w:r>
          </w:p>
        </w:tc>
        <w:tc>
          <w:tcPr>
            <w:tcW w:w="1468" w:type="dxa"/>
            <w:gridSpan w:val="2"/>
            <w:vAlign w:val="center"/>
          </w:tcPr>
          <w:p w14:paraId="458E787A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Normal (0.57)</w:t>
            </w:r>
          </w:p>
        </w:tc>
      </w:tr>
      <w:tr w:rsidR="008D79D6" w:rsidRPr="00C83717" w14:paraId="3ED37336" w14:textId="77777777" w:rsidTr="008D79D6">
        <w:trPr>
          <w:trHeight w:val="397"/>
        </w:trPr>
        <w:tc>
          <w:tcPr>
            <w:tcW w:w="1271" w:type="dxa"/>
            <w:vAlign w:val="center"/>
          </w:tcPr>
          <w:p w14:paraId="6A7A8AB1" w14:textId="77777777" w:rsidR="008D79D6" w:rsidRPr="00C83717" w:rsidRDefault="008D79D6" w:rsidP="008D79D6">
            <w:pPr>
              <w:spacing w:line="240" w:lineRule="auto"/>
              <w:jc w:val="left"/>
              <w:rPr>
                <w:b/>
                <w:bCs/>
                <w:sz w:val="20"/>
                <w:szCs w:val="20"/>
              </w:rPr>
            </w:pPr>
            <w:r w:rsidRPr="00C83717">
              <w:rPr>
                <w:b/>
                <w:bCs/>
                <w:sz w:val="20"/>
                <w:szCs w:val="20"/>
              </w:rPr>
              <w:t>R</w:t>
            </w:r>
            <w:r w:rsidRPr="00C83717">
              <w:rPr>
                <w:b/>
                <w:bCs/>
                <w:sz w:val="20"/>
                <w:szCs w:val="20"/>
                <w:vertAlign w:val="superscript"/>
              </w:rPr>
              <w:t>2</w:t>
            </w:r>
            <w:r w:rsidRPr="00C83717">
              <w:rPr>
                <w:b/>
                <w:bCs/>
                <w:sz w:val="20"/>
                <w:szCs w:val="20"/>
                <w:vertAlign w:val="subscript"/>
              </w:rPr>
              <w:t>adj</w:t>
            </w:r>
          </w:p>
        </w:tc>
        <w:tc>
          <w:tcPr>
            <w:tcW w:w="1559" w:type="dxa"/>
            <w:gridSpan w:val="2"/>
            <w:vAlign w:val="center"/>
          </w:tcPr>
          <w:p w14:paraId="7A2788CE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84</w:t>
            </w:r>
          </w:p>
        </w:tc>
        <w:tc>
          <w:tcPr>
            <w:tcW w:w="1701" w:type="dxa"/>
            <w:gridSpan w:val="2"/>
            <w:vAlign w:val="center"/>
          </w:tcPr>
          <w:p w14:paraId="59B8453D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75</w:t>
            </w:r>
          </w:p>
        </w:tc>
        <w:tc>
          <w:tcPr>
            <w:tcW w:w="1503" w:type="dxa"/>
            <w:gridSpan w:val="2"/>
            <w:vAlign w:val="center"/>
          </w:tcPr>
          <w:p w14:paraId="0D451F7D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85</w:t>
            </w:r>
          </w:p>
        </w:tc>
        <w:tc>
          <w:tcPr>
            <w:tcW w:w="1559" w:type="dxa"/>
            <w:gridSpan w:val="2"/>
            <w:vAlign w:val="center"/>
          </w:tcPr>
          <w:p w14:paraId="2FD5A839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74</w:t>
            </w:r>
          </w:p>
        </w:tc>
        <w:tc>
          <w:tcPr>
            <w:tcW w:w="1468" w:type="dxa"/>
            <w:gridSpan w:val="2"/>
            <w:vAlign w:val="center"/>
          </w:tcPr>
          <w:p w14:paraId="32A353D2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75</w:t>
            </w:r>
          </w:p>
        </w:tc>
      </w:tr>
      <w:tr w:rsidR="008D79D6" w:rsidRPr="00C83717" w14:paraId="7353EF2F" w14:textId="77777777" w:rsidTr="008D79D6">
        <w:trPr>
          <w:trHeight w:val="397"/>
        </w:trPr>
        <w:tc>
          <w:tcPr>
            <w:tcW w:w="1271" w:type="dxa"/>
            <w:vAlign w:val="center"/>
          </w:tcPr>
          <w:p w14:paraId="50F7A2E0" w14:textId="77777777" w:rsidR="008D79D6" w:rsidRPr="00C83717" w:rsidRDefault="008D79D6" w:rsidP="008D79D6">
            <w:pPr>
              <w:spacing w:line="240" w:lineRule="auto"/>
              <w:jc w:val="left"/>
              <w:rPr>
                <w:b/>
                <w:bCs/>
                <w:sz w:val="20"/>
                <w:szCs w:val="20"/>
              </w:rPr>
            </w:pPr>
            <w:r w:rsidRPr="00C83717">
              <w:rPr>
                <w:b/>
                <w:bCs/>
                <w:sz w:val="20"/>
                <w:szCs w:val="20"/>
              </w:rPr>
              <w:t>MSE</w:t>
            </w:r>
          </w:p>
        </w:tc>
        <w:tc>
          <w:tcPr>
            <w:tcW w:w="1559" w:type="dxa"/>
            <w:gridSpan w:val="2"/>
            <w:vAlign w:val="center"/>
          </w:tcPr>
          <w:p w14:paraId="4730576C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25.22</w:t>
            </w:r>
          </w:p>
        </w:tc>
        <w:tc>
          <w:tcPr>
            <w:tcW w:w="1701" w:type="dxa"/>
            <w:gridSpan w:val="2"/>
            <w:vAlign w:val="center"/>
          </w:tcPr>
          <w:p w14:paraId="2496A13A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001</w:t>
            </w:r>
          </w:p>
        </w:tc>
        <w:tc>
          <w:tcPr>
            <w:tcW w:w="1503" w:type="dxa"/>
            <w:gridSpan w:val="2"/>
            <w:vAlign w:val="center"/>
          </w:tcPr>
          <w:p w14:paraId="41B4037D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002</w:t>
            </w:r>
          </w:p>
        </w:tc>
        <w:tc>
          <w:tcPr>
            <w:tcW w:w="1559" w:type="dxa"/>
            <w:gridSpan w:val="2"/>
            <w:vAlign w:val="center"/>
          </w:tcPr>
          <w:p w14:paraId="31F6AEF3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002</w:t>
            </w:r>
          </w:p>
        </w:tc>
        <w:tc>
          <w:tcPr>
            <w:tcW w:w="1468" w:type="dxa"/>
            <w:gridSpan w:val="2"/>
            <w:vAlign w:val="center"/>
          </w:tcPr>
          <w:p w14:paraId="5FA26044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1.25</w:t>
            </w:r>
          </w:p>
        </w:tc>
      </w:tr>
      <w:tr w:rsidR="008D79D6" w:rsidRPr="00C83717" w14:paraId="72200868" w14:textId="77777777" w:rsidTr="008D79D6">
        <w:trPr>
          <w:trHeight w:val="397"/>
        </w:trPr>
        <w:tc>
          <w:tcPr>
            <w:tcW w:w="1271" w:type="dxa"/>
            <w:tcBorders>
              <w:bottom w:val="single" w:sz="4" w:space="0" w:color="auto"/>
            </w:tcBorders>
            <w:vAlign w:val="center"/>
          </w:tcPr>
          <w:p w14:paraId="760BE026" w14:textId="77777777" w:rsidR="008D79D6" w:rsidRPr="00C83717" w:rsidRDefault="008D79D6" w:rsidP="008D79D6">
            <w:pPr>
              <w:spacing w:line="240" w:lineRule="auto"/>
              <w:jc w:val="left"/>
              <w:rPr>
                <w:b/>
                <w:bCs/>
                <w:sz w:val="20"/>
                <w:szCs w:val="20"/>
              </w:rPr>
            </w:pPr>
            <w:r w:rsidRPr="00C83717">
              <w:rPr>
                <w:b/>
                <w:bCs/>
                <w:sz w:val="20"/>
                <w:szCs w:val="20"/>
              </w:rPr>
              <w:t>LOF (</w:t>
            </w:r>
            <w:r w:rsidRPr="00C83717">
              <w:rPr>
                <w:b/>
                <w:bCs/>
                <w:i/>
                <w:sz w:val="20"/>
                <w:szCs w:val="20"/>
              </w:rPr>
              <w:t>p</w:t>
            </w:r>
            <w:r w:rsidRPr="00C83717">
              <w:rPr>
                <w:b/>
                <w:bCs/>
                <w:sz w:val="20"/>
                <w:szCs w:val="20"/>
              </w:rPr>
              <w:t>-value)</w:t>
            </w:r>
          </w:p>
        </w:tc>
        <w:tc>
          <w:tcPr>
            <w:tcW w:w="1559" w:type="dxa"/>
            <w:gridSpan w:val="2"/>
            <w:tcBorders>
              <w:bottom w:val="single" w:sz="4" w:space="0" w:color="auto"/>
            </w:tcBorders>
            <w:vAlign w:val="center"/>
          </w:tcPr>
          <w:p w14:paraId="40A2F83B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23</w:t>
            </w:r>
          </w:p>
        </w:tc>
        <w:tc>
          <w:tcPr>
            <w:tcW w:w="1701" w:type="dxa"/>
            <w:gridSpan w:val="2"/>
            <w:tcBorders>
              <w:bottom w:val="single" w:sz="4" w:space="0" w:color="auto"/>
            </w:tcBorders>
            <w:vAlign w:val="center"/>
          </w:tcPr>
          <w:p w14:paraId="4719D4F6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17</w:t>
            </w:r>
          </w:p>
        </w:tc>
        <w:tc>
          <w:tcPr>
            <w:tcW w:w="1503" w:type="dxa"/>
            <w:gridSpan w:val="2"/>
            <w:tcBorders>
              <w:bottom w:val="single" w:sz="4" w:space="0" w:color="auto"/>
            </w:tcBorders>
            <w:vAlign w:val="center"/>
          </w:tcPr>
          <w:p w14:paraId="450BBFED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07</w:t>
            </w:r>
          </w:p>
        </w:tc>
        <w:tc>
          <w:tcPr>
            <w:tcW w:w="1559" w:type="dxa"/>
            <w:gridSpan w:val="2"/>
            <w:tcBorders>
              <w:bottom w:val="single" w:sz="4" w:space="0" w:color="auto"/>
            </w:tcBorders>
            <w:vAlign w:val="center"/>
          </w:tcPr>
          <w:p w14:paraId="6ECEC9C7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29</w:t>
            </w:r>
          </w:p>
        </w:tc>
        <w:tc>
          <w:tcPr>
            <w:tcW w:w="1468" w:type="dxa"/>
            <w:gridSpan w:val="2"/>
            <w:tcBorders>
              <w:bottom w:val="single" w:sz="4" w:space="0" w:color="auto"/>
            </w:tcBorders>
            <w:vAlign w:val="center"/>
          </w:tcPr>
          <w:p w14:paraId="0E1FB99A" w14:textId="77777777" w:rsidR="008D79D6" w:rsidRPr="00C83717" w:rsidRDefault="008D79D6" w:rsidP="008D79D6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29</w:t>
            </w:r>
          </w:p>
        </w:tc>
      </w:tr>
    </w:tbl>
    <w:p w14:paraId="59C4D8F2" w14:textId="77777777" w:rsidR="008D79D6" w:rsidRPr="00C83717" w:rsidRDefault="008D79D6" w:rsidP="008D79D6">
      <w:pPr>
        <w:spacing w:line="240" w:lineRule="auto"/>
        <w:rPr>
          <w:sz w:val="20"/>
          <w:szCs w:val="20"/>
        </w:rPr>
      </w:pPr>
      <w:r w:rsidRPr="00C83717">
        <w:rPr>
          <w:sz w:val="20"/>
          <w:szCs w:val="20"/>
        </w:rPr>
        <w:t>a</w:t>
      </w:r>
      <w:r w:rsidRPr="00C83717">
        <w:rPr>
          <w:sz w:val="20"/>
          <w:szCs w:val="20"/>
          <w:vertAlign w:val="subscript"/>
        </w:rPr>
        <w:t>w</w:t>
      </w:r>
      <w:r w:rsidRPr="00C83717">
        <w:rPr>
          <w:sz w:val="20"/>
          <w:szCs w:val="20"/>
        </w:rPr>
        <w:t>: water activity, EE: effect estimates, FR: flow rate (kg/h), LOF: lack-of-fit, MSE: mean squared error, NS: non-significative (</w:t>
      </w:r>
      <w:r w:rsidRPr="00C83717">
        <w:rPr>
          <w:i/>
          <w:sz w:val="20"/>
          <w:szCs w:val="20"/>
        </w:rPr>
        <w:t xml:space="preserve">p </w:t>
      </w:r>
      <w:r w:rsidRPr="00C83717">
        <w:rPr>
          <w:sz w:val="20"/>
          <w:szCs w:val="20"/>
        </w:rPr>
        <w:t>&gt; 0.05), R</w:t>
      </w:r>
      <w:r w:rsidRPr="00C83717">
        <w:rPr>
          <w:sz w:val="20"/>
          <w:szCs w:val="20"/>
          <w:vertAlign w:val="superscript"/>
        </w:rPr>
        <w:t>2</w:t>
      </w:r>
      <w:r w:rsidRPr="00C83717">
        <w:rPr>
          <w:sz w:val="20"/>
          <w:szCs w:val="20"/>
          <w:vertAlign w:val="subscript"/>
        </w:rPr>
        <w:t>adj</w:t>
      </w:r>
      <w:r w:rsidRPr="00C83717">
        <w:rPr>
          <w:sz w:val="20"/>
          <w:szCs w:val="20"/>
        </w:rPr>
        <w:t>: adjusted coefficient of determination, RC: rehydration capacity, SE: standard error (pure), SW: Shapiro-Wilk, t: time (min), T: temperature (°C), ΔE: total color difference.</w:t>
      </w:r>
    </w:p>
    <w:p w14:paraId="1C97AED9" w14:textId="77777777" w:rsidR="008D79D6" w:rsidRPr="00C83717" w:rsidRDefault="008D79D6" w:rsidP="008D79D6">
      <w:pPr>
        <w:spacing w:line="240" w:lineRule="auto"/>
        <w:rPr>
          <w:sz w:val="20"/>
          <w:szCs w:val="20"/>
        </w:rPr>
      </w:pPr>
    </w:p>
    <w:p w14:paraId="66815A7C" w14:textId="77777777" w:rsidR="008D79D6" w:rsidRPr="00C83717" w:rsidRDefault="008D79D6" w:rsidP="008D79D6">
      <w:pPr>
        <w:spacing w:line="240" w:lineRule="auto"/>
        <w:rPr>
          <w:b/>
          <w:bCs/>
        </w:rPr>
        <w:sectPr w:rsidR="008D79D6" w:rsidRPr="00C83717" w:rsidSect="00152F43">
          <w:footerReference w:type="default" r:id="rId11"/>
          <w:pgSz w:w="11906" w:h="16838"/>
          <w:pgMar w:top="1701" w:right="1134" w:bottom="1134" w:left="1701" w:header="709" w:footer="709" w:gutter="0"/>
          <w:lnNumType w:countBy="1" w:restart="continuous"/>
          <w:cols w:space="720"/>
          <w:docGrid w:linePitch="326"/>
        </w:sectPr>
      </w:pPr>
    </w:p>
    <w:p w14:paraId="4130C878" w14:textId="2CA04C31" w:rsidR="008D79D6" w:rsidRPr="00C83717" w:rsidRDefault="008D79D6" w:rsidP="008D79D6">
      <w:pPr>
        <w:spacing w:line="240" w:lineRule="auto"/>
      </w:pPr>
      <w:r w:rsidRPr="00C83717">
        <w:rPr>
          <w:b/>
          <w:bCs/>
        </w:rPr>
        <w:lastRenderedPageBreak/>
        <w:t>Table S2:</w:t>
      </w:r>
      <w:r w:rsidRPr="00C83717">
        <w:t xml:space="preserve"> Variables contributions to each principal component (bold numerical values indicate the main contribution of the factors to PC1 and PC2).</w:t>
      </w:r>
    </w:p>
    <w:tbl>
      <w:tblPr>
        <w:tblStyle w:val="TableNormal1"/>
        <w:tblW w:w="14008" w:type="dxa"/>
        <w:tblInd w:w="5" w:type="dxa"/>
        <w:tblLayout w:type="fixed"/>
        <w:tblLook w:val="04A0" w:firstRow="1" w:lastRow="0" w:firstColumn="1" w:lastColumn="0" w:noHBand="0" w:noVBand="1"/>
      </w:tblPr>
      <w:tblGrid>
        <w:gridCol w:w="1780"/>
        <w:gridCol w:w="1700"/>
        <w:gridCol w:w="1316"/>
        <w:gridCol w:w="1316"/>
        <w:gridCol w:w="1316"/>
        <w:gridCol w:w="1316"/>
        <w:gridCol w:w="1316"/>
        <w:gridCol w:w="1316"/>
        <w:gridCol w:w="1316"/>
        <w:gridCol w:w="1316"/>
      </w:tblGrid>
      <w:tr w:rsidR="008D79D6" w:rsidRPr="00C83717" w14:paraId="67E84D30" w14:textId="77777777" w:rsidTr="008D79D6">
        <w:trPr>
          <w:trHeight w:val="340"/>
        </w:trPr>
        <w:tc>
          <w:tcPr>
            <w:tcW w:w="348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7876862" w14:textId="77777777" w:rsidR="008D79D6" w:rsidRPr="00C83717" w:rsidRDefault="008D79D6" w:rsidP="008D79D6">
            <w:pPr>
              <w:spacing w:line="240" w:lineRule="auto"/>
              <w:rPr>
                <w:b/>
                <w:bCs/>
                <w:sz w:val="20"/>
                <w:szCs w:val="20"/>
              </w:rPr>
            </w:pPr>
            <w:r w:rsidRPr="00C83717">
              <w:rPr>
                <w:b/>
                <w:bCs/>
                <w:sz w:val="20"/>
                <w:szCs w:val="20"/>
              </w:rPr>
              <w:t>Variables</w:t>
            </w:r>
          </w:p>
        </w:tc>
        <w:tc>
          <w:tcPr>
            <w:tcW w:w="1316" w:type="dxa"/>
            <w:tcBorders>
              <w:top w:val="single" w:sz="4" w:space="0" w:color="auto"/>
              <w:bottom w:val="single" w:sz="4" w:space="0" w:color="auto"/>
            </w:tcBorders>
          </w:tcPr>
          <w:p w14:paraId="70BC2155" w14:textId="77777777" w:rsidR="008D79D6" w:rsidRPr="00C83717" w:rsidRDefault="008D79D6" w:rsidP="008D79D6">
            <w:pPr>
              <w:spacing w:line="240" w:lineRule="auto"/>
              <w:rPr>
                <w:b/>
                <w:bCs/>
                <w:sz w:val="20"/>
                <w:szCs w:val="20"/>
              </w:rPr>
            </w:pPr>
            <w:r w:rsidRPr="00C83717">
              <w:rPr>
                <w:b/>
                <w:bCs/>
                <w:sz w:val="20"/>
                <w:szCs w:val="20"/>
              </w:rPr>
              <w:t>PC1</w:t>
            </w:r>
          </w:p>
        </w:tc>
        <w:tc>
          <w:tcPr>
            <w:tcW w:w="1316" w:type="dxa"/>
            <w:tcBorders>
              <w:top w:val="single" w:sz="4" w:space="0" w:color="auto"/>
              <w:bottom w:val="single" w:sz="4" w:space="0" w:color="auto"/>
            </w:tcBorders>
          </w:tcPr>
          <w:p w14:paraId="7C57C0BF" w14:textId="77777777" w:rsidR="008D79D6" w:rsidRPr="00C83717" w:rsidRDefault="008D79D6" w:rsidP="008D79D6">
            <w:pPr>
              <w:spacing w:line="240" w:lineRule="auto"/>
              <w:rPr>
                <w:b/>
                <w:bCs/>
                <w:sz w:val="20"/>
                <w:szCs w:val="20"/>
              </w:rPr>
            </w:pPr>
            <w:r w:rsidRPr="00C83717">
              <w:rPr>
                <w:b/>
                <w:bCs/>
                <w:sz w:val="20"/>
                <w:szCs w:val="20"/>
              </w:rPr>
              <w:t>PC2</w:t>
            </w:r>
          </w:p>
        </w:tc>
        <w:tc>
          <w:tcPr>
            <w:tcW w:w="1316" w:type="dxa"/>
            <w:tcBorders>
              <w:top w:val="single" w:sz="4" w:space="0" w:color="auto"/>
              <w:bottom w:val="single" w:sz="4" w:space="0" w:color="auto"/>
            </w:tcBorders>
          </w:tcPr>
          <w:p w14:paraId="4D8A5DCA" w14:textId="77777777" w:rsidR="008D79D6" w:rsidRPr="00C83717" w:rsidRDefault="008D79D6" w:rsidP="008D79D6">
            <w:pPr>
              <w:spacing w:line="240" w:lineRule="auto"/>
              <w:rPr>
                <w:b/>
                <w:bCs/>
                <w:sz w:val="20"/>
                <w:szCs w:val="20"/>
              </w:rPr>
            </w:pPr>
            <w:r w:rsidRPr="00C83717">
              <w:rPr>
                <w:b/>
                <w:bCs/>
                <w:sz w:val="20"/>
                <w:szCs w:val="20"/>
              </w:rPr>
              <w:t>PC3</w:t>
            </w:r>
          </w:p>
        </w:tc>
        <w:tc>
          <w:tcPr>
            <w:tcW w:w="1316" w:type="dxa"/>
            <w:tcBorders>
              <w:top w:val="single" w:sz="4" w:space="0" w:color="auto"/>
              <w:bottom w:val="single" w:sz="4" w:space="0" w:color="auto"/>
            </w:tcBorders>
          </w:tcPr>
          <w:p w14:paraId="503CF8B5" w14:textId="77777777" w:rsidR="008D79D6" w:rsidRPr="00C83717" w:rsidRDefault="008D79D6" w:rsidP="008D79D6">
            <w:pPr>
              <w:spacing w:line="240" w:lineRule="auto"/>
              <w:rPr>
                <w:b/>
                <w:bCs/>
                <w:sz w:val="20"/>
                <w:szCs w:val="20"/>
              </w:rPr>
            </w:pPr>
            <w:r w:rsidRPr="00C83717">
              <w:rPr>
                <w:b/>
                <w:bCs/>
                <w:sz w:val="20"/>
                <w:szCs w:val="20"/>
              </w:rPr>
              <w:t>PC4</w:t>
            </w:r>
          </w:p>
        </w:tc>
        <w:tc>
          <w:tcPr>
            <w:tcW w:w="1316" w:type="dxa"/>
            <w:tcBorders>
              <w:top w:val="single" w:sz="4" w:space="0" w:color="auto"/>
              <w:bottom w:val="single" w:sz="4" w:space="0" w:color="auto"/>
            </w:tcBorders>
          </w:tcPr>
          <w:p w14:paraId="4E1E07ED" w14:textId="77777777" w:rsidR="008D79D6" w:rsidRPr="00C83717" w:rsidRDefault="008D79D6" w:rsidP="008D79D6">
            <w:pPr>
              <w:spacing w:line="240" w:lineRule="auto"/>
              <w:rPr>
                <w:b/>
                <w:bCs/>
                <w:sz w:val="20"/>
                <w:szCs w:val="20"/>
              </w:rPr>
            </w:pPr>
            <w:r w:rsidRPr="00C83717">
              <w:rPr>
                <w:b/>
                <w:bCs/>
                <w:sz w:val="20"/>
                <w:szCs w:val="20"/>
              </w:rPr>
              <w:t>PC5</w:t>
            </w:r>
          </w:p>
        </w:tc>
        <w:tc>
          <w:tcPr>
            <w:tcW w:w="1316" w:type="dxa"/>
            <w:tcBorders>
              <w:top w:val="single" w:sz="4" w:space="0" w:color="auto"/>
              <w:bottom w:val="single" w:sz="4" w:space="0" w:color="auto"/>
            </w:tcBorders>
          </w:tcPr>
          <w:p w14:paraId="7122F692" w14:textId="77777777" w:rsidR="008D79D6" w:rsidRPr="00C83717" w:rsidRDefault="008D79D6" w:rsidP="008D79D6">
            <w:pPr>
              <w:spacing w:line="240" w:lineRule="auto"/>
              <w:rPr>
                <w:b/>
                <w:bCs/>
                <w:sz w:val="20"/>
                <w:szCs w:val="20"/>
              </w:rPr>
            </w:pPr>
            <w:r w:rsidRPr="00C83717">
              <w:rPr>
                <w:b/>
                <w:bCs/>
                <w:sz w:val="20"/>
                <w:szCs w:val="20"/>
              </w:rPr>
              <w:t>PC6</w:t>
            </w:r>
          </w:p>
        </w:tc>
        <w:tc>
          <w:tcPr>
            <w:tcW w:w="1316" w:type="dxa"/>
            <w:tcBorders>
              <w:top w:val="single" w:sz="4" w:space="0" w:color="auto"/>
              <w:bottom w:val="single" w:sz="4" w:space="0" w:color="auto"/>
            </w:tcBorders>
          </w:tcPr>
          <w:p w14:paraId="655A3952" w14:textId="77777777" w:rsidR="008D79D6" w:rsidRPr="00C83717" w:rsidRDefault="008D79D6" w:rsidP="008D79D6">
            <w:pPr>
              <w:spacing w:line="240" w:lineRule="auto"/>
              <w:rPr>
                <w:b/>
                <w:bCs/>
                <w:sz w:val="20"/>
                <w:szCs w:val="20"/>
              </w:rPr>
            </w:pPr>
            <w:r w:rsidRPr="00C83717">
              <w:rPr>
                <w:b/>
                <w:bCs/>
                <w:sz w:val="20"/>
                <w:szCs w:val="20"/>
              </w:rPr>
              <w:t>PC7</w:t>
            </w:r>
          </w:p>
        </w:tc>
        <w:tc>
          <w:tcPr>
            <w:tcW w:w="1316" w:type="dxa"/>
            <w:tcBorders>
              <w:top w:val="single" w:sz="4" w:space="0" w:color="auto"/>
              <w:bottom w:val="single" w:sz="4" w:space="0" w:color="auto"/>
            </w:tcBorders>
          </w:tcPr>
          <w:p w14:paraId="5155E969" w14:textId="77777777" w:rsidR="008D79D6" w:rsidRPr="00C83717" w:rsidRDefault="008D79D6" w:rsidP="008D79D6">
            <w:pPr>
              <w:spacing w:line="240" w:lineRule="auto"/>
              <w:rPr>
                <w:b/>
                <w:bCs/>
                <w:sz w:val="20"/>
                <w:szCs w:val="20"/>
              </w:rPr>
            </w:pPr>
            <w:r w:rsidRPr="00C83717">
              <w:rPr>
                <w:b/>
                <w:bCs/>
                <w:sz w:val="20"/>
                <w:szCs w:val="20"/>
              </w:rPr>
              <w:t>PC8</w:t>
            </w:r>
          </w:p>
        </w:tc>
      </w:tr>
      <w:tr w:rsidR="008D79D6" w:rsidRPr="00C83717" w14:paraId="1954EACC" w14:textId="77777777" w:rsidTr="008D79D6">
        <w:trPr>
          <w:trHeight w:val="340"/>
        </w:trPr>
        <w:tc>
          <w:tcPr>
            <w:tcW w:w="1781" w:type="dxa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14:paraId="55E627CB" w14:textId="77777777" w:rsidR="008D79D6" w:rsidRPr="00C83717" w:rsidRDefault="008D79D6" w:rsidP="008D79D6">
            <w:pPr>
              <w:spacing w:line="240" w:lineRule="auto"/>
              <w:rPr>
                <w:b/>
                <w:bCs/>
                <w:sz w:val="20"/>
                <w:szCs w:val="20"/>
              </w:rPr>
            </w:pPr>
            <w:r w:rsidRPr="00C83717">
              <w:rPr>
                <w:b/>
                <w:bCs/>
                <w:sz w:val="20"/>
                <w:szCs w:val="20"/>
              </w:rPr>
              <w:t xml:space="preserve">Independent </w:t>
            </w:r>
          </w:p>
        </w:tc>
        <w:tc>
          <w:tcPr>
            <w:tcW w:w="1700" w:type="dxa"/>
            <w:tcBorders>
              <w:top w:val="single" w:sz="4" w:space="0" w:color="auto"/>
            </w:tcBorders>
          </w:tcPr>
          <w:p w14:paraId="79916C29" w14:textId="77777777" w:rsidR="008D79D6" w:rsidRPr="00C83717" w:rsidRDefault="008D79D6" w:rsidP="008D79D6">
            <w:pPr>
              <w:spacing w:line="240" w:lineRule="auto"/>
              <w:rPr>
                <w:b/>
                <w:bCs/>
                <w:sz w:val="20"/>
                <w:szCs w:val="20"/>
              </w:rPr>
            </w:pPr>
            <w:r w:rsidRPr="00C83717">
              <w:rPr>
                <w:b/>
                <w:bCs/>
                <w:sz w:val="20"/>
                <w:szCs w:val="20"/>
              </w:rPr>
              <w:t>Time</w:t>
            </w:r>
          </w:p>
        </w:tc>
        <w:tc>
          <w:tcPr>
            <w:tcW w:w="1316" w:type="dxa"/>
            <w:tcBorders>
              <w:top w:val="single" w:sz="4" w:space="0" w:color="auto"/>
            </w:tcBorders>
          </w:tcPr>
          <w:p w14:paraId="5AEF63CB" w14:textId="77777777" w:rsidR="008D79D6" w:rsidRPr="00C83717" w:rsidRDefault="008D79D6" w:rsidP="008D79D6">
            <w:pPr>
              <w:spacing w:line="240" w:lineRule="auto"/>
              <w:rPr>
                <w:b/>
                <w:sz w:val="20"/>
                <w:szCs w:val="20"/>
              </w:rPr>
            </w:pPr>
            <w:r w:rsidRPr="00C83717">
              <w:rPr>
                <w:b/>
                <w:sz w:val="20"/>
                <w:szCs w:val="20"/>
              </w:rPr>
              <w:t>0.143824</w:t>
            </w:r>
          </w:p>
        </w:tc>
        <w:tc>
          <w:tcPr>
            <w:tcW w:w="1316" w:type="dxa"/>
            <w:tcBorders>
              <w:top w:val="single" w:sz="4" w:space="0" w:color="auto"/>
            </w:tcBorders>
          </w:tcPr>
          <w:p w14:paraId="2CD4492D" w14:textId="77777777" w:rsidR="008D79D6" w:rsidRPr="00C83717" w:rsidRDefault="008D79D6" w:rsidP="008D79D6">
            <w:pPr>
              <w:spacing w:line="240" w:lineRule="auto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096267</w:t>
            </w:r>
          </w:p>
        </w:tc>
        <w:tc>
          <w:tcPr>
            <w:tcW w:w="1316" w:type="dxa"/>
            <w:tcBorders>
              <w:top w:val="single" w:sz="4" w:space="0" w:color="auto"/>
            </w:tcBorders>
          </w:tcPr>
          <w:p w14:paraId="6708026F" w14:textId="77777777" w:rsidR="008D79D6" w:rsidRPr="00C83717" w:rsidRDefault="008D79D6" w:rsidP="008D79D6">
            <w:pPr>
              <w:spacing w:line="240" w:lineRule="auto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002937</w:t>
            </w:r>
          </w:p>
        </w:tc>
        <w:tc>
          <w:tcPr>
            <w:tcW w:w="1316" w:type="dxa"/>
            <w:tcBorders>
              <w:top w:val="single" w:sz="4" w:space="0" w:color="auto"/>
            </w:tcBorders>
          </w:tcPr>
          <w:p w14:paraId="39525A48" w14:textId="77777777" w:rsidR="008D79D6" w:rsidRPr="00C83717" w:rsidRDefault="008D79D6" w:rsidP="008D79D6">
            <w:pPr>
              <w:spacing w:line="240" w:lineRule="auto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107684</w:t>
            </w:r>
          </w:p>
        </w:tc>
        <w:tc>
          <w:tcPr>
            <w:tcW w:w="1316" w:type="dxa"/>
            <w:tcBorders>
              <w:top w:val="single" w:sz="4" w:space="0" w:color="auto"/>
            </w:tcBorders>
          </w:tcPr>
          <w:p w14:paraId="275E3C99" w14:textId="77777777" w:rsidR="008D79D6" w:rsidRPr="00C83717" w:rsidRDefault="008D79D6" w:rsidP="008D79D6">
            <w:pPr>
              <w:spacing w:line="240" w:lineRule="auto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610313</w:t>
            </w:r>
          </w:p>
        </w:tc>
        <w:tc>
          <w:tcPr>
            <w:tcW w:w="1316" w:type="dxa"/>
            <w:tcBorders>
              <w:top w:val="single" w:sz="4" w:space="0" w:color="auto"/>
            </w:tcBorders>
          </w:tcPr>
          <w:p w14:paraId="65477526" w14:textId="77777777" w:rsidR="008D79D6" w:rsidRPr="00C83717" w:rsidRDefault="008D79D6" w:rsidP="008D79D6">
            <w:pPr>
              <w:spacing w:line="240" w:lineRule="auto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019137</w:t>
            </w:r>
          </w:p>
        </w:tc>
        <w:tc>
          <w:tcPr>
            <w:tcW w:w="1316" w:type="dxa"/>
            <w:tcBorders>
              <w:top w:val="single" w:sz="4" w:space="0" w:color="auto"/>
            </w:tcBorders>
          </w:tcPr>
          <w:p w14:paraId="01661C28" w14:textId="77777777" w:rsidR="008D79D6" w:rsidRPr="00C83717" w:rsidRDefault="008D79D6" w:rsidP="008D79D6">
            <w:pPr>
              <w:spacing w:line="240" w:lineRule="auto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018098</w:t>
            </w:r>
          </w:p>
        </w:tc>
        <w:tc>
          <w:tcPr>
            <w:tcW w:w="1316" w:type="dxa"/>
            <w:tcBorders>
              <w:top w:val="single" w:sz="4" w:space="0" w:color="auto"/>
            </w:tcBorders>
          </w:tcPr>
          <w:p w14:paraId="4552ECD8" w14:textId="77777777" w:rsidR="008D79D6" w:rsidRPr="00C83717" w:rsidRDefault="008D79D6" w:rsidP="008D79D6">
            <w:pPr>
              <w:spacing w:line="240" w:lineRule="auto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001738</w:t>
            </w:r>
          </w:p>
        </w:tc>
      </w:tr>
      <w:tr w:rsidR="008D79D6" w:rsidRPr="00C83717" w14:paraId="5C522A6A" w14:textId="77777777" w:rsidTr="008D79D6">
        <w:trPr>
          <w:trHeight w:val="340"/>
        </w:trPr>
        <w:tc>
          <w:tcPr>
            <w:tcW w:w="1781" w:type="dxa"/>
            <w:vMerge/>
            <w:tcBorders>
              <w:bottom w:val="single" w:sz="4" w:space="0" w:color="auto"/>
            </w:tcBorders>
          </w:tcPr>
          <w:p w14:paraId="69C04842" w14:textId="77777777" w:rsidR="008D79D6" w:rsidRPr="00C83717" w:rsidRDefault="008D79D6" w:rsidP="008D79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left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700" w:type="dxa"/>
          </w:tcPr>
          <w:p w14:paraId="10A0F601" w14:textId="77777777" w:rsidR="008D79D6" w:rsidRPr="00C83717" w:rsidRDefault="008D79D6" w:rsidP="008D79D6">
            <w:pPr>
              <w:spacing w:line="240" w:lineRule="auto"/>
              <w:rPr>
                <w:b/>
                <w:bCs/>
                <w:sz w:val="20"/>
                <w:szCs w:val="20"/>
              </w:rPr>
            </w:pPr>
            <w:r w:rsidRPr="00C83717">
              <w:rPr>
                <w:b/>
                <w:bCs/>
                <w:sz w:val="20"/>
                <w:szCs w:val="20"/>
              </w:rPr>
              <w:t>Temperature</w:t>
            </w:r>
          </w:p>
        </w:tc>
        <w:tc>
          <w:tcPr>
            <w:tcW w:w="1316" w:type="dxa"/>
          </w:tcPr>
          <w:p w14:paraId="0A0A38AB" w14:textId="77777777" w:rsidR="008D79D6" w:rsidRPr="00C83717" w:rsidRDefault="008D79D6" w:rsidP="008D79D6">
            <w:pPr>
              <w:spacing w:line="240" w:lineRule="auto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002339</w:t>
            </w:r>
          </w:p>
        </w:tc>
        <w:tc>
          <w:tcPr>
            <w:tcW w:w="1316" w:type="dxa"/>
          </w:tcPr>
          <w:p w14:paraId="452CA35B" w14:textId="77777777" w:rsidR="008D79D6" w:rsidRPr="00C83717" w:rsidRDefault="008D79D6" w:rsidP="008D79D6">
            <w:pPr>
              <w:spacing w:line="240" w:lineRule="auto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000467</w:t>
            </w:r>
          </w:p>
        </w:tc>
        <w:tc>
          <w:tcPr>
            <w:tcW w:w="1316" w:type="dxa"/>
          </w:tcPr>
          <w:p w14:paraId="5C83AC7A" w14:textId="77777777" w:rsidR="008D79D6" w:rsidRPr="00C83717" w:rsidRDefault="008D79D6" w:rsidP="008D79D6">
            <w:pPr>
              <w:spacing w:line="240" w:lineRule="auto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910136</w:t>
            </w:r>
          </w:p>
        </w:tc>
        <w:tc>
          <w:tcPr>
            <w:tcW w:w="1316" w:type="dxa"/>
          </w:tcPr>
          <w:p w14:paraId="427CBD08" w14:textId="77777777" w:rsidR="008D79D6" w:rsidRPr="00C83717" w:rsidRDefault="008D79D6" w:rsidP="008D79D6">
            <w:pPr>
              <w:spacing w:line="240" w:lineRule="auto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035120</w:t>
            </w:r>
          </w:p>
        </w:tc>
        <w:tc>
          <w:tcPr>
            <w:tcW w:w="1316" w:type="dxa"/>
          </w:tcPr>
          <w:p w14:paraId="466CA749" w14:textId="77777777" w:rsidR="008D79D6" w:rsidRPr="00C83717" w:rsidRDefault="008D79D6" w:rsidP="008D79D6">
            <w:pPr>
              <w:spacing w:line="240" w:lineRule="auto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017745</w:t>
            </w:r>
          </w:p>
        </w:tc>
        <w:tc>
          <w:tcPr>
            <w:tcW w:w="1316" w:type="dxa"/>
          </w:tcPr>
          <w:p w14:paraId="515A6B05" w14:textId="77777777" w:rsidR="008D79D6" w:rsidRPr="00C83717" w:rsidRDefault="008D79D6" w:rsidP="008D79D6">
            <w:pPr>
              <w:spacing w:line="240" w:lineRule="auto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000002</w:t>
            </w:r>
          </w:p>
        </w:tc>
        <w:tc>
          <w:tcPr>
            <w:tcW w:w="1316" w:type="dxa"/>
          </w:tcPr>
          <w:p w14:paraId="14C86DF2" w14:textId="77777777" w:rsidR="008D79D6" w:rsidRPr="00C83717" w:rsidRDefault="008D79D6" w:rsidP="008D79D6">
            <w:pPr>
              <w:spacing w:line="240" w:lineRule="auto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001296</w:t>
            </w:r>
          </w:p>
        </w:tc>
        <w:tc>
          <w:tcPr>
            <w:tcW w:w="1316" w:type="dxa"/>
          </w:tcPr>
          <w:p w14:paraId="682E8932" w14:textId="77777777" w:rsidR="008D79D6" w:rsidRPr="00C83717" w:rsidRDefault="008D79D6" w:rsidP="008D79D6">
            <w:pPr>
              <w:spacing w:line="240" w:lineRule="auto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032894</w:t>
            </w:r>
          </w:p>
        </w:tc>
      </w:tr>
      <w:tr w:rsidR="008D79D6" w:rsidRPr="00C83717" w14:paraId="4D4EA349" w14:textId="77777777" w:rsidTr="008D79D6">
        <w:trPr>
          <w:trHeight w:val="340"/>
        </w:trPr>
        <w:tc>
          <w:tcPr>
            <w:tcW w:w="1781" w:type="dxa"/>
            <w:vMerge/>
            <w:tcBorders>
              <w:bottom w:val="single" w:sz="4" w:space="0" w:color="auto"/>
            </w:tcBorders>
          </w:tcPr>
          <w:p w14:paraId="573209E2" w14:textId="77777777" w:rsidR="008D79D6" w:rsidRPr="00C83717" w:rsidRDefault="008D79D6" w:rsidP="008D79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left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700" w:type="dxa"/>
            <w:tcBorders>
              <w:bottom w:val="single" w:sz="4" w:space="0" w:color="auto"/>
            </w:tcBorders>
          </w:tcPr>
          <w:p w14:paraId="35B21A17" w14:textId="77777777" w:rsidR="008D79D6" w:rsidRPr="00C83717" w:rsidRDefault="008D79D6" w:rsidP="008D79D6">
            <w:pPr>
              <w:spacing w:line="240" w:lineRule="auto"/>
              <w:rPr>
                <w:b/>
                <w:bCs/>
                <w:sz w:val="20"/>
                <w:szCs w:val="20"/>
              </w:rPr>
            </w:pPr>
            <w:r w:rsidRPr="00C83717">
              <w:rPr>
                <w:b/>
                <w:bCs/>
                <w:sz w:val="20"/>
                <w:szCs w:val="20"/>
              </w:rPr>
              <w:t>Flow rate</w:t>
            </w:r>
          </w:p>
        </w:tc>
        <w:tc>
          <w:tcPr>
            <w:tcW w:w="1316" w:type="dxa"/>
            <w:tcBorders>
              <w:bottom w:val="single" w:sz="4" w:space="0" w:color="auto"/>
            </w:tcBorders>
          </w:tcPr>
          <w:p w14:paraId="0C9FA8EB" w14:textId="77777777" w:rsidR="008D79D6" w:rsidRPr="00C83717" w:rsidRDefault="008D79D6" w:rsidP="008D79D6">
            <w:pPr>
              <w:spacing w:line="240" w:lineRule="auto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040605</w:t>
            </w:r>
          </w:p>
        </w:tc>
        <w:tc>
          <w:tcPr>
            <w:tcW w:w="1316" w:type="dxa"/>
            <w:tcBorders>
              <w:bottom w:val="single" w:sz="4" w:space="0" w:color="auto"/>
            </w:tcBorders>
          </w:tcPr>
          <w:p w14:paraId="641FFA90" w14:textId="77777777" w:rsidR="008D79D6" w:rsidRPr="00C83717" w:rsidRDefault="008D79D6" w:rsidP="008D79D6">
            <w:pPr>
              <w:spacing w:line="240" w:lineRule="auto"/>
              <w:rPr>
                <w:b/>
                <w:sz w:val="20"/>
                <w:szCs w:val="20"/>
              </w:rPr>
            </w:pPr>
            <w:r w:rsidRPr="00C83717">
              <w:rPr>
                <w:b/>
                <w:sz w:val="20"/>
                <w:szCs w:val="20"/>
              </w:rPr>
              <w:t>0.416923</w:t>
            </w:r>
          </w:p>
        </w:tc>
        <w:tc>
          <w:tcPr>
            <w:tcW w:w="1316" w:type="dxa"/>
            <w:tcBorders>
              <w:bottom w:val="single" w:sz="4" w:space="0" w:color="auto"/>
            </w:tcBorders>
          </w:tcPr>
          <w:p w14:paraId="39DC532F" w14:textId="77777777" w:rsidR="008D79D6" w:rsidRPr="00C83717" w:rsidRDefault="008D79D6" w:rsidP="008D79D6">
            <w:pPr>
              <w:spacing w:line="240" w:lineRule="auto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008873</w:t>
            </w:r>
          </w:p>
        </w:tc>
        <w:tc>
          <w:tcPr>
            <w:tcW w:w="1316" w:type="dxa"/>
            <w:tcBorders>
              <w:bottom w:val="single" w:sz="4" w:space="0" w:color="auto"/>
            </w:tcBorders>
          </w:tcPr>
          <w:p w14:paraId="547008FD" w14:textId="77777777" w:rsidR="008D79D6" w:rsidRPr="00C83717" w:rsidRDefault="008D79D6" w:rsidP="008D79D6">
            <w:pPr>
              <w:spacing w:line="240" w:lineRule="auto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024177</w:t>
            </w:r>
          </w:p>
        </w:tc>
        <w:tc>
          <w:tcPr>
            <w:tcW w:w="1316" w:type="dxa"/>
            <w:tcBorders>
              <w:bottom w:val="single" w:sz="4" w:space="0" w:color="auto"/>
            </w:tcBorders>
          </w:tcPr>
          <w:p w14:paraId="6915C6B9" w14:textId="77777777" w:rsidR="008D79D6" w:rsidRPr="00C83717" w:rsidRDefault="008D79D6" w:rsidP="008D79D6">
            <w:pPr>
              <w:spacing w:line="240" w:lineRule="auto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136051</w:t>
            </w:r>
          </w:p>
        </w:tc>
        <w:tc>
          <w:tcPr>
            <w:tcW w:w="1316" w:type="dxa"/>
            <w:tcBorders>
              <w:bottom w:val="single" w:sz="4" w:space="0" w:color="auto"/>
            </w:tcBorders>
          </w:tcPr>
          <w:p w14:paraId="037587DE" w14:textId="77777777" w:rsidR="008D79D6" w:rsidRPr="00C83717" w:rsidRDefault="008D79D6" w:rsidP="008D79D6">
            <w:pPr>
              <w:spacing w:line="240" w:lineRule="auto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151034</w:t>
            </w:r>
          </w:p>
        </w:tc>
        <w:tc>
          <w:tcPr>
            <w:tcW w:w="1316" w:type="dxa"/>
            <w:tcBorders>
              <w:bottom w:val="single" w:sz="4" w:space="0" w:color="auto"/>
            </w:tcBorders>
          </w:tcPr>
          <w:p w14:paraId="4EEA0F43" w14:textId="77777777" w:rsidR="008D79D6" w:rsidRPr="00C83717" w:rsidRDefault="008D79D6" w:rsidP="008D79D6">
            <w:pPr>
              <w:spacing w:line="240" w:lineRule="auto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221443</w:t>
            </w:r>
          </w:p>
        </w:tc>
        <w:tc>
          <w:tcPr>
            <w:tcW w:w="1316" w:type="dxa"/>
            <w:tcBorders>
              <w:bottom w:val="single" w:sz="4" w:space="0" w:color="auto"/>
            </w:tcBorders>
          </w:tcPr>
          <w:p w14:paraId="04585F5A" w14:textId="77777777" w:rsidR="008D79D6" w:rsidRPr="00C83717" w:rsidRDefault="008D79D6" w:rsidP="008D79D6">
            <w:pPr>
              <w:spacing w:line="240" w:lineRule="auto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000895</w:t>
            </w:r>
          </w:p>
        </w:tc>
      </w:tr>
      <w:tr w:rsidR="008D79D6" w:rsidRPr="00C83717" w14:paraId="3B564F57" w14:textId="77777777" w:rsidTr="008D79D6">
        <w:trPr>
          <w:trHeight w:val="340"/>
        </w:trPr>
        <w:tc>
          <w:tcPr>
            <w:tcW w:w="1781" w:type="dxa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14:paraId="5CDB0C12" w14:textId="77777777" w:rsidR="008D79D6" w:rsidRPr="00C83717" w:rsidRDefault="008D79D6" w:rsidP="008D79D6">
            <w:pPr>
              <w:spacing w:line="240" w:lineRule="auto"/>
              <w:rPr>
                <w:b/>
                <w:bCs/>
                <w:sz w:val="20"/>
                <w:szCs w:val="20"/>
              </w:rPr>
            </w:pPr>
            <w:r w:rsidRPr="00C83717">
              <w:rPr>
                <w:b/>
                <w:bCs/>
                <w:sz w:val="20"/>
                <w:szCs w:val="20"/>
              </w:rPr>
              <w:t>Dependent</w:t>
            </w:r>
          </w:p>
        </w:tc>
        <w:tc>
          <w:tcPr>
            <w:tcW w:w="1700" w:type="dxa"/>
            <w:tcBorders>
              <w:top w:val="single" w:sz="4" w:space="0" w:color="auto"/>
            </w:tcBorders>
          </w:tcPr>
          <w:p w14:paraId="5A6B0599" w14:textId="77777777" w:rsidR="008D79D6" w:rsidRPr="00C83717" w:rsidRDefault="008D79D6" w:rsidP="008D79D6">
            <w:pPr>
              <w:spacing w:line="240" w:lineRule="auto"/>
              <w:rPr>
                <w:b/>
                <w:bCs/>
                <w:sz w:val="20"/>
                <w:szCs w:val="20"/>
              </w:rPr>
            </w:pPr>
            <w:r w:rsidRPr="00C83717">
              <w:rPr>
                <w:b/>
                <w:bCs/>
                <w:sz w:val="20"/>
                <w:szCs w:val="20"/>
              </w:rPr>
              <w:t>Moisture</w:t>
            </w:r>
          </w:p>
        </w:tc>
        <w:tc>
          <w:tcPr>
            <w:tcW w:w="1316" w:type="dxa"/>
            <w:tcBorders>
              <w:top w:val="single" w:sz="4" w:space="0" w:color="auto"/>
            </w:tcBorders>
          </w:tcPr>
          <w:p w14:paraId="56C2B079" w14:textId="77777777" w:rsidR="008D79D6" w:rsidRPr="00C83717" w:rsidRDefault="008D79D6" w:rsidP="008D79D6">
            <w:pPr>
              <w:spacing w:line="240" w:lineRule="auto"/>
              <w:rPr>
                <w:b/>
                <w:sz w:val="20"/>
                <w:szCs w:val="20"/>
              </w:rPr>
            </w:pPr>
            <w:r w:rsidRPr="00C83717">
              <w:rPr>
                <w:b/>
                <w:sz w:val="20"/>
                <w:szCs w:val="20"/>
              </w:rPr>
              <w:t>0.219184</w:t>
            </w:r>
          </w:p>
        </w:tc>
        <w:tc>
          <w:tcPr>
            <w:tcW w:w="1316" w:type="dxa"/>
            <w:tcBorders>
              <w:top w:val="single" w:sz="4" w:space="0" w:color="auto"/>
            </w:tcBorders>
          </w:tcPr>
          <w:p w14:paraId="05F8EF65" w14:textId="77777777" w:rsidR="008D79D6" w:rsidRPr="00C83717" w:rsidRDefault="008D79D6" w:rsidP="008D79D6">
            <w:pPr>
              <w:spacing w:line="240" w:lineRule="auto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012348</w:t>
            </w:r>
          </w:p>
        </w:tc>
        <w:tc>
          <w:tcPr>
            <w:tcW w:w="1316" w:type="dxa"/>
            <w:tcBorders>
              <w:top w:val="single" w:sz="4" w:space="0" w:color="auto"/>
            </w:tcBorders>
          </w:tcPr>
          <w:p w14:paraId="3A04BC93" w14:textId="77777777" w:rsidR="008D79D6" w:rsidRPr="00C83717" w:rsidRDefault="008D79D6" w:rsidP="008D79D6">
            <w:pPr>
              <w:spacing w:line="240" w:lineRule="auto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015316</w:t>
            </w:r>
          </w:p>
        </w:tc>
        <w:tc>
          <w:tcPr>
            <w:tcW w:w="1316" w:type="dxa"/>
            <w:tcBorders>
              <w:top w:val="single" w:sz="4" w:space="0" w:color="auto"/>
            </w:tcBorders>
          </w:tcPr>
          <w:p w14:paraId="62C326CC" w14:textId="77777777" w:rsidR="008D79D6" w:rsidRPr="00C83717" w:rsidRDefault="008D79D6" w:rsidP="008D79D6">
            <w:pPr>
              <w:spacing w:line="240" w:lineRule="auto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019590</w:t>
            </w:r>
          </w:p>
        </w:tc>
        <w:tc>
          <w:tcPr>
            <w:tcW w:w="1316" w:type="dxa"/>
            <w:tcBorders>
              <w:top w:val="single" w:sz="4" w:space="0" w:color="auto"/>
            </w:tcBorders>
          </w:tcPr>
          <w:p w14:paraId="73B44051" w14:textId="77777777" w:rsidR="008D79D6" w:rsidRPr="00C83717" w:rsidRDefault="008D79D6" w:rsidP="008D79D6">
            <w:pPr>
              <w:spacing w:line="240" w:lineRule="auto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032550</w:t>
            </w:r>
          </w:p>
        </w:tc>
        <w:tc>
          <w:tcPr>
            <w:tcW w:w="1316" w:type="dxa"/>
            <w:tcBorders>
              <w:top w:val="single" w:sz="4" w:space="0" w:color="auto"/>
            </w:tcBorders>
          </w:tcPr>
          <w:p w14:paraId="651445F4" w14:textId="77777777" w:rsidR="008D79D6" w:rsidRPr="00C83717" w:rsidRDefault="008D79D6" w:rsidP="008D79D6">
            <w:pPr>
              <w:spacing w:line="240" w:lineRule="auto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379254</w:t>
            </w:r>
          </w:p>
        </w:tc>
        <w:tc>
          <w:tcPr>
            <w:tcW w:w="1316" w:type="dxa"/>
            <w:tcBorders>
              <w:top w:val="single" w:sz="4" w:space="0" w:color="auto"/>
            </w:tcBorders>
          </w:tcPr>
          <w:p w14:paraId="55CC9C72" w14:textId="77777777" w:rsidR="008D79D6" w:rsidRPr="00C83717" w:rsidRDefault="008D79D6" w:rsidP="008D79D6">
            <w:pPr>
              <w:spacing w:line="240" w:lineRule="auto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036907</w:t>
            </w:r>
          </w:p>
        </w:tc>
        <w:tc>
          <w:tcPr>
            <w:tcW w:w="1316" w:type="dxa"/>
            <w:tcBorders>
              <w:top w:val="single" w:sz="4" w:space="0" w:color="auto"/>
            </w:tcBorders>
          </w:tcPr>
          <w:p w14:paraId="259AB674" w14:textId="77777777" w:rsidR="008D79D6" w:rsidRPr="00C83717" w:rsidRDefault="008D79D6" w:rsidP="008D79D6">
            <w:pPr>
              <w:spacing w:line="240" w:lineRule="auto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284851</w:t>
            </w:r>
          </w:p>
        </w:tc>
      </w:tr>
      <w:tr w:rsidR="008D79D6" w:rsidRPr="00C83717" w14:paraId="1A8CE428" w14:textId="77777777" w:rsidTr="008D79D6">
        <w:trPr>
          <w:trHeight w:val="340"/>
        </w:trPr>
        <w:tc>
          <w:tcPr>
            <w:tcW w:w="1781" w:type="dxa"/>
            <w:vMerge/>
            <w:tcBorders>
              <w:bottom w:val="single" w:sz="4" w:space="0" w:color="auto"/>
            </w:tcBorders>
          </w:tcPr>
          <w:p w14:paraId="792E9637" w14:textId="77777777" w:rsidR="008D79D6" w:rsidRPr="00C83717" w:rsidRDefault="008D79D6" w:rsidP="008D79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left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700" w:type="dxa"/>
          </w:tcPr>
          <w:p w14:paraId="0B45C57A" w14:textId="77777777" w:rsidR="008D79D6" w:rsidRPr="00C83717" w:rsidRDefault="008D79D6" w:rsidP="008D79D6">
            <w:pPr>
              <w:spacing w:line="240" w:lineRule="auto"/>
              <w:rPr>
                <w:b/>
                <w:bCs/>
                <w:sz w:val="20"/>
                <w:szCs w:val="20"/>
                <w:vertAlign w:val="subscript"/>
              </w:rPr>
            </w:pPr>
            <w:r w:rsidRPr="00C83717">
              <w:rPr>
                <w:b/>
                <w:bCs/>
                <w:sz w:val="20"/>
                <w:szCs w:val="20"/>
              </w:rPr>
              <w:t>a</w:t>
            </w:r>
            <w:r w:rsidRPr="00C83717">
              <w:rPr>
                <w:b/>
                <w:bCs/>
                <w:sz w:val="20"/>
                <w:szCs w:val="20"/>
                <w:vertAlign w:val="subscript"/>
              </w:rPr>
              <w:t>w</w:t>
            </w:r>
          </w:p>
        </w:tc>
        <w:tc>
          <w:tcPr>
            <w:tcW w:w="1316" w:type="dxa"/>
          </w:tcPr>
          <w:p w14:paraId="0EB598CA" w14:textId="77777777" w:rsidR="008D79D6" w:rsidRPr="00C83717" w:rsidRDefault="008D79D6" w:rsidP="008D79D6">
            <w:pPr>
              <w:spacing w:line="240" w:lineRule="auto"/>
              <w:rPr>
                <w:b/>
                <w:sz w:val="20"/>
                <w:szCs w:val="20"/>
              </w:rPr>
            </w:pPr>
            <w:r w:rsidRPr="00C83717">
              <w:rPr>
                <w:b/>
                <w:sz w:val="20"/>
                <w:szCs w:val="20"/>
              </w:rPr>
              <w:t>0.221511</w:t>
            </w:r>
          </w:p>
        </w:tc>
        <w:tc>
          <w:tcPr>
            <w:tcW w:w="1316" w:type="dxa"/>
          </w:tcPr>
          <w:p w14:paraId="67B32B16" w14:textId="77777777" w:rsidR="008D79D6" w:rsidRPr="00C83717" w:rsidRDefault="008D79D6" w:rsidP="008D79D6">
            <w:pPr>
              <w:spacing w:line="240" w:lineRule="auto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006427</w:t>
            </w:r>
          </w:p>
        </w:tc>
        <w:tc>
          <w:tcPr>
            <w:tcW w:w="1316" w:type="dxa"/>
          </w:tcPr>
          <w:p w14:paraId="5F88E38D" w14:textId="77777777" w:rsidR="008D79D6" w:rsidRPr="00C83717" w:rsidRDefault="008D79D6" w:rsidP="008D79D6">
            <w:pPr>
              <w:spacing w:line="240" w:lineRule="auto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010602</w:t>
            </w:r>
          </w:p>
        </w:tc>
        <w:tc>
          <w:tcPr>
            <w:tcW w:w="1316" w:type="dxa"/>
          </w:tcPr>
          <w:p w14:paraId="218E7C08" w14:textId="77777777" w:rsidR="008D79D6" w:rsidRPr="00C83717" w:rsidRDefault="008D79D6" w:rsidP="008D79D6">
            <w:pPr>
              <w:spacing w:line="240" w:lineRule="auto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024763</w:t>
            </w:r>
          </w:p>
        </w:tc>
        <w:tc>
          <w:tcPr>
            <w:tcW w:w="1316" w:type="dxa"/>
          </w:tcPr>
          <w:p w14:paraId="7238F048" w14:textId="77777777" w:rsidR="008D79D6" w:rsidRPr="00C83717" w:rsidRDefault="008D79D6" w:rsidP="008D79D6">
            <w:pPr>
              <w:spacing w:line="240" w:lineRule="auto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024510</w:t>
            </w:r>
          </w:p>
        </w:tc>
        <w:tc>
          <w:tcPr>
            <w:tcW w:w="1316" w:type="dxa"/>
          </w:tcPr>
          <w:p w14:paraId="0D66EEE6" w14:textId="77777777" w:rsidR="008D79D6" w:rsidRPr="00C83717" w:rsidRDefault="008D79D6" w:rsidP="008D79D6">
            <w:pPr>
              <w:spacing w:line="240" w:lineRule="auto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219282</w:t>
            </w:r>
          </w:p>
        </w:tc>
        <w:tc>
          <w:tcPr>
            <w:tcW w:w="1316" w:type="dxa"/>
          </w:tcPr>
          <w:p w14:paraId="40E7A108" w14:textId="77777777" w:rsidR="008D79D6" w:rsidRPr="00C83717" w:rsidRDefault="008D79D6" w:rsidP="008D79D6">
            <w:pPr>
              <w:spacing w:line="240" w:lineRule="auto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439395</w:t>
            </w:r>
          </w:p>
        </w:tc>
        <w:tc>
          <w:tcPr>
            <w:tcW w:w="1316" w:type="dxa"/>
          </w:tcPr>
          <w:p w14:paraId="11198195" w14:textId="77777777" w:rsidR="008D79D6" w:rsidRPr="00C83717" w:rsidRDefault="008D79D6" w:rsidP="008D79D6">
            <w:pPr>
              <w:spacing w:line="240" w:lineRule="auto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053510</w:t>
            </w:r>
          </w:p>
        </w:tc>
      </w:tr>
      <w:tr w:rsidR="008D79D6" w:rsidRPr="00C83717" w14:paraId="0BBB1E39" w14:textId="77777777" w:rsidTr="008D79D6">
        <w:trPr>
          <w:trHeight w:val="340"/>
        </w:trPr>
        <w:tc>
          <w:tcPr>
            <w:tcW w:w="1781" w:type="dxa"/>
            <w:vMerge/>
            <w:tcBorders>
              <w:bottom w:val="single" w:sz="4" w:space="0" w:color="auto"/>
            </w:tcBorders>
          </w:tcPr>
          <w:p w14:paraId="2A19A0C2" w14:textId="77777777" w:rsidR="008D79D6" w:rsidRPr="00C83717" w:rsidRDefault="008D79D6" w:rsidP="008D79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left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700" w:type="dxa"/>
          </w:tcPr>
          <w:p w14:paraId="3438FE3B" w14:textId="77777777" w:rsidR="008D79D6" w:rsidRPr="00C83717" w:rsidRDefault="008D79D6" w:rsidP="008D79D6">
            <w:pPr>
              <w:spacing w:line="240" w:lineRule="auto"/>
              <w:rPr>
                <w:b/>
                <w:bCs/>
                <w:sz w:val="20"/>
                <w:szCs w:val="20"/>
              </w:rPr>
            </w:pPr>
            <w:r w:rsidRPr="00C83717">
              <w:rPr>
                <w:b/>
                <w:bCs/>
                <w:sz w:val="20"/>
                <w:szCs w:val="20"/>
              </w:rPr>
              <w:t>RC</w:t>
            </w:r>
          </w:p>
        </w:tc>
        <w:tc>
          <w:tcPr>
            <w:tcW w:w="1316" w:type="dxa"/>
          </w:tcPr>
          <w:p w14:paraId="097DE96A" w14:textId="77777777" w:rsidR="008D79D6" w:rsidRPr="00C83717" w:rsidRDefault="008D79D6" w:rsidP="008D79D6">
            <w:pPr>
              <w:spacing w:line="240" w:lineRule="auto"/>
              <w:rPr>
                <w:sz w:val="20"/>
                <w:szCs w:val="20"/>
              </w:rPr>
            </w:pPr>
            <w:r w:rsidRPr="00C83717">
              <w:rPr>
                <w:b/>
                <w:sz w:val="20"/>
                <w:szCs w:val="20"/>
              </w:rPr>
              <w:t>0.221810</w:t>
            </w:r>
          </w:p>
        </w:tc>
        <w:tc>
          <w:tcPr>
            <w:tcW w:w="1316" w:type="dxa"/>
          </w:tcPr>
          <w:p w14:paraId="3E704207" w14:textId="77777777" w:rsidR="008D79D6" w:rsidRPr="00C83717" w:rsidRDefault="008D79D6" w:rsidP="008D79D6">
            <w:pPr>
              <w:spacing w:line="240" w:lineRule="auto"/>
              <w:rPr>
                <w:b/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009328</w:t>
            </w:r>
          </w:p>
        </w:tc>
        <w:tc>
          <w:tcPr>
            <w:tcW w:w="1316" w:type="dxa"/>
          </w:tcPr>
          <w:p w14:paraId="73A1DB0F" w14:textId="77777777" w:rsidR="008D79D6" w:rsidRPr="00C83717" w:rsidRDefault="008D79D6" w:rsidP="008D79D6">
            <w:pPr>
              <w:spacing w:line="240" w:lineRule="auto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010463</w:t>
            </w:r>
          </w:p>
        </w:tc>
        <w:tc>
          <w:tcPr>
            <w:tcW w:w="1316" w:type="dxa"/>
          </w:tcPr>
          <w:p w14:paraId="235DCA75" w14:textId="77777777" w:rsidR="008D79D6" w:rsidRPr="00C83717" w:rsidRDefault="008D79D6" w:rsidP="008D79D6">
            <w:pPr>
              <w:spacing w:line="240" w:lineRule="auto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052251</w:t>
            </w:r>
          </w:p>
        </w:tc>
        <w:tc>
          <w:tcPr>
            <w:tcW w:w="1316" w:type="dxa"/>
          </w:tcPr>
          <w:p w14:paraId="602CB5A8" w14:textId="77777777" w:rsidR="008D79D6" w:rsidRPr="00C83717" w:rsidRDefault="008D79D6" w:rsidP="008D79D6">
            <w:pPr>
              <w:spacing w:line="240" w:lineRule="auto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029736</w:t>
            </w:r>
          </w:p>
        </w:tc>
        <w:tc>
          <w:tcPr>
            <w:tcW w:w="1316" w:type="dxa"/>
          </w:tcPr>
          <w:p w14:paraId="2E41CEFD" w14:textId="77777777" w:rsidR="008D79D6" w:rsidRPr="00C83717" w:rsidRDefault="008D79D6" w:rsidP="008D79D6">
            <w:pPr>
              <w:spacing w:line="240" w:lineRule="auto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053269</w:t>
            </w:r>
          </w:p>
        </w:tc>
        <w:tc>
          <w:tcPr>
            <w:tcW w:w="1316" w:type="dxa"/>
          </w:tcPr>
          <w:p w14:paraId="2DAE9B66" w14:textId="77777777" w:rsidR="008D79D6" w:rsidRPr="00C83717" w:rsidRDefault="008D79D6" w:rsidP="008D79D6">
            <w:pPr>
              <w:spacing w:line="240" w:lineRule="auto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000177</w:t>
            </w:r>
          </w:p>
        </w:tc>
        <w:tc>
          <w:tcPr>
            <w:tcW w:w="1316" w:type="dxa"/>
          </w:tcPr>
          <w:p w14:paraId="1E8C6994" w14:textId="77777777" w:rsidR="008D79D6" w:rsidRPr="00C83717" w:rsidRDefault="008D79D6" w:rsidP="008D79D6">
            <w:pPr>
              <w:spacing w:line="240" w:lineRule="auto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622966</w:t>
            </w:r>
          </w:p>
        </w:tc>
      </w:tr>
      <w:tr w:rsidR="008D79D6" w:rsidRPr="00C83717" w14:paraId="13739FA7" w14:textId="77777777" w:rsidTr="008D79D6">
        <w:trPr>
          <w:trHeight w:val="340"/>
        </w:trPr>
        <w:tc>
          <w:tcPr>
            <w:tcW w:w="1781" w:type="dxa"/>
            <w:vMerge/>
            <w:tcBorders>
              <w:bottom w:val="single" w:sz="4" w:space="0" w:color="auto"/>
            </w:tcBorders>
          </w:tcPr>
          <w:p w14:paraId="248320D0" w14:textId="77777777" w:rsidR="008D79D6" w:rsidRPr="00C83717" w:rsidRDefault="008D79D6" w:rsidP="008D79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left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700" w:type="dxa"/>
          </w:tcPr>
          <w:p w14:paraId="558E9691" w14:textId="77777777" w:rsidR="008D79D6" w:rsidRPr="00C83717" w:rsidRDefault="008D79D6" w:rsidP="008D79D6">
            <w:pPr>
              <w:spacing w:line="240" w:lineRule="auto"/>
              <w:rPr>
                <w:b/>
                <w:bCs/>
                <w:sz w:val="20"/>
                <w:szCs w:val="20"/>
              </w:rPr>
            </w:pPr>
            <w:r w:rsidRPr="00C83717">
              <w:rPr>
                <w:b/>
                <w:bCs/>
                <w:sz w:val="20"/>
                <w:szCs w:val="20"/>
              </w:rPr>
              <w:t>pH</w:t>
            </w:r>
          </w:p>
        </w:tc>
        <w:tc>
          <w:tcPr>
            <w:tcW w:w="1316" w:type="dxa"/>
          </w:tcPr>
          <w:p w14:paraId="5A330BB2" w14:textId="77777777" w:rsidR="008D79D6" w:rsidRPr="00C83717" w:rsidRDefault="008D79D6" w:rsidP="008D79D6">
            <w:pPr>
              <w:spacing w:line="240" w:lineRule="auto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005410</w:t>
            </w:r>
          </w:p>
        </w:tc>
        <w:tc>
          <w:tcPr>
            <w:tcW w:w="1316" w:type="dxa"/>
          </w:tcPr>
          <w:p w14:paraId="73548F64" w14:textId="77777777" w:rsidR="008D79D6" w:rsidRPr="00C83717" w:rsidRDefault="008D79D6" w:rsidP="008D79D6">
            <w:pPr>
              <w:spacing w:line="240" w:lineRule="auto"/>
              <w:rPr>
                <w:b/>
                <w:sz w:val="20"/>
                <w:szCs w:val="20"/>
              </w:rPr>
            </w:pPr>
            <w:r w:rsidRPr="00C83717">
              <w:rPr>
                <w:b/>
                <w:sz w:val="20"/>
                <w:szCs w:val="20"/>
              </w:rPr>
              <w:t>0.385109</w:t>
            </w:r>
          </w:p>
        </w:tc>
        <w:tc>
          <w:tcPr>
            <w:tcW w:w="1316" w:type="dxa"/>
          </w:tcPr>
          <w:p w14:paraId="0E0DE678" w14:textId="77777777" w:rsidR="008D79D6" w:rsidRPr="00C83717" w:rsidRDefault="008D79D6" w:rsidP="008D79D6">
            <w:pPr>
              <w:spacing w:line="240" w:lineRule="auto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016107</w:t>
            </w:r>
          </w:p>
        </w:tc>
        <w:tc>
          <w:tcPr>
            <w:tcW w:w="1316" w:type="dxa"/>
          </w:tcPr>
          <w:p w14:paraId="464F35E0" w14:textId="77777777" w:rsidR="008D79D6" w:rsidRPr="00C83717" w:rsidRDefault="008D79D6" w:rsidP="008D79D6">
            <w:pPr>
              <w:spacing w:line="240" w:lineRule="auto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428981</w:t>
            </w:r>
          </w:p>
        </w:tc>
        <w:tc>
          <w:tcPr>
            <w:tcW w:w="1316" w:type="dxa"/>
          </w:tcPr>
          <w:p w14:paraId="67D2B9A0" w14:textId="77777777" w:rsidR="008D79D6" w:rsidRPr="00C83717" w:rsidRDefault="008D79D6" w:rsidP="008D79D6">
            <w:pPr>
              <w:spacing w:line="240" w:lineRule="auto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006857</w:t>
            </w:r>
          </w:p>
        </w:tc>
        <w:tc>
          <w:tcPr>
            <w:tcW w:w="1316" w:type="dxa"/>
          </w:tcPr>
          <w:p w14:paraId="1A281481" w14:textId="77777777" w:rsidR="008D79D6" w:rsidRPr="00C83717" w:rsidRDefault="008D79D6" w:rsidP="008D79D6">
            <w:pPr>
              <w:spacing w:line="240" w:lineRule="auto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055275</w:t>
            </w:r>
          </w:p>
        </w:tc>
        <w:tc>
          <w:tcPr>
            <w:tcW w:w="1316" w:type="dxa"/>
          </w:tcPr>
          <w:p w14:paraId="0EA7697D" w14:textId="77777777" w:rsidR="008D79D6" w:rsidRPr="00C83717" w:rsidRDefault="008D79D6" w:rsidP="008D79D6">
            <w:pPr>
              <w:spacing w:line="240" w:lineRule="auto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099859</w:t>
            </w:r>
          </w:p>
        </w:tc>
        <w:tc>
          <w:tcPr>
            <w:tcW w:w="1316" w:type="dxa"/>
          </w:tcPr>
          <w:p w14:paraId="4786A4F8" w14:textId="77777777" w:rsidR="008D79D6" w:rsidRPr="00C83717" w:rsidRDefault="008D79D6" w:rsidP="008D79D6">
            <w:pPr>
              <w:spacing w:line="240" w:lineRule="auto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002403</w:t>
            </w:r>
          </w:p>
        </w:tc>
      </w:tr>
      <w:tr w:rsidR="008D79D6" w:rsidRPr="00C83717" w14:paraId="654B0D92" w14:textId="77777777" w:rsidTr="008D79D6">
        <w:trPr>
          <w:trHeight w:val="340"/>
        </w:trPr>
        <w:tc>
          <w:tcPr>
            <w:tcW w:w="1781" w:type="dxa"/>
            <w:vMerge/>
            <w:tcBorders>
              <w:bottom w:val="single" w:sz="4" w:space="0" w:color="auto"/>
            </w:tcBorders>
          </w:tcPr>
          <w:p w14:paraId="55C0902D" w14:textId="77777777" w:rsidR="008D79D6" w:rsidRPr="00C83717" w:rsidRDefault="008D79D6" w:rsidP="008D79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left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700" w:type="dxa"/>
            <w:tcBorders>
              <w:bottom w:val="single" w:sz="4" w:space="0" w:color="auto"/>
            </w:tcBorders>
          </w:tcPr>
          <w:p w14:paraId="5767E543" w14:textId="77777777" w:rsidR="008D79D6" w:rsidRPr="00C83717" w:rsidRDefault="008D79D6" w:rsidP="008D79D6">
            <w:pPr>
              <w:spacing w:line="240" w:lineRule="auto"/>
              <w:rPr>
                <w:b/>
                <w:bCs/>
                <w:sz w:val="20"/>
                <w:szCs w:val="20"/>
              </w:rPr>
            </w:pPr>
            <w:r w:rsidRPr="00C83717">
              <w:rPr>
                <w:b/>
                <w:bCs/>
                <w:sz w:val="20"/>
                <w:szCs w:val="20"/>
              </w:rPr>
              <w:t>ΔE</w:t>
            </w:r>
          </w:p>
        </w:tc>
        <w:tc>
          <w:tcPr>
            <w:tcW w:w="1316" w:type="dxa"/>
            <w:tcBorders>
              <w:bottom w:val="single" w:sz="4" w:space="0" w:color="auto"/>
            </w:tcBorders>
          </w:tcPr>
          <w:p w14:paraId="47D33027" w14:textId="77777777" w:rsidR="008D79D6" w:rsidRPr="00C83717" w:rsidRDefault="008D79D6" w:rsidP="008D79D6">
            <w:pPr>
              <w:spacing w:line="240" w:lineRule="auto"/>
              <w:rPr>
                <w:b/>
                <w:sz w:val="20"/>
                <w:szCs w:val="20"/>
              </w:rPr>
            </w:pPr>
            <w:r w:rsidRPr="00C83717">
              <w:rPr>
                <w:b/>
                <w:sz w:val="20"/>
                <w:szCs w:val="20"/>
              </w:rPr>
              <w:t>0.145317</w:t>
            </w:r>
          </w:p>
        </w:tc>
        <w:tc>
          <w:tcPr>
            <w:tcW w:w="1316" w:type="dxa"/>
            <w:tcBorders>
              <w:bottom w:val="single" w:sz="4" w:space="0" w:color="auto"/>
            </w:tcBorders>
          </w:tcPr>
          <w:p w14:paraId="0BEB28D4" w14:textId="77777777" w:rsidR="008D79D6" w:rsidRPr="00C83717" w:rsidRDefault="008D79D6" w:rsidP="008D79D6">
            <w:pPr>
              <w:spacing w:line="240" w:lineRule="auto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073131</w:t>
            </w:r>
          </w:p>
        </w:tc>
        <w:tc>
          <w:tcPr>
            <w:tcW w:w="1316" w:type="dxa"/>
            <w:tcBorders>
              <w:bottom w:val="single" w:sz="4" w:space="0" w:color="auto"/>
            </w:tcBorders>
          </w:tcPr>
          <w:p w14:paraId="578A0CA1" w14:textId="77777777" w:rsidR="008D79D6" w:rsidRPr="00C83717" w:rsidRDefault="008D79D6" w:rsidP="008D79D6">
            <w:pPr>
              <w:spacing w:line="240" w:lineRule="auto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025566</w:t>
            </w:r>
          </w:p>
        </w:tc>
        <w:tc>
          <w:tcPr>
            <w:tcW w:w="1316" w:type="dxa"/>
            <w:tcBorders>
              <w:bottom w:val="single" w:sz="4" w:space="0" w:color="auto"/>
            </w:tcBorders>
          </w:tcPr>
          <w:p w14:paraId="66135E7E" w14:textId="77777777" w:rsidR="008D79D6" w:rsidRPr="00C83717" w:rsidRDefault="008D79D6" w:rsidP="008D79D6">
            <w:pPr>
              <w:spacing w:line="240" w:lineRule="auto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307434</w:t>
            </w:r>
          </w:p>
        </w:tc>
        <w:tc>
          <w:tcPr>
            <w:tcW w:w="1316" w:type="dxa"/>
            <w:tcBorders>
              <w:bottom w:val="single" w:sz="4" w:space="0" w:color="auto"/>
            </w:tcBorders>
          </w:tcPr>
          <w:p w14:paraId="101CF818" w14:textId="77777777" w:rsidR="008D79D6" w:rsidRPr="00C83717" w:rsidRDefault="008D79D6" w:rsidP="008D79D6">
            <w:pPr>
              <w:spacing w:line="240" w:lineRule="auto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142236</w:t>
            </w:r>
          </w:p>
        </w:tc>
        <w:tc>
          <w:tcPr>
            <w:tcW w:w="1316" w:type="dxa"/>
            <w:tcBorders>
              <w:bottom w:val="single" w:sz="4" w:space="0" w:color="auto"/>
            </w:tcBorders>
          </w:tcPr>
          <w:p w14:paraId="42666EE9" w14:textId="77777777" w:rsidR="008D79D6" w:rsidRPr="00C83717" w:rsidRDefault="008D79D6" w:rsidP="008D79D6">
            <w:pPr>
              <w:spacing w:line="240" w:lineRule="auto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122747</w:t>
            </w:r>
          </w:p>
        </w:tc>
        <w:tc>
          <w:tcPr>
            <w:tcW w:w="1316" w:type="dxa"/>
            <w:tcBorders>
              <w:bottom w:val="single" w:sz="4" w:space="0" w:color="auto"/>
            </w:tcBorders>
          </w:tcPr>
          <w:p w14:paraId="6EB9B157" w14:textId="77777777" w:rsidR="008D79D6" w:rsidRPr="00C83717" w:rsidRDefault="008D79D6" w:rsidP="008D79D6">
            <w:pPr>
              <w:spacing w:line="240" w:lineRule="auto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182826</w:t>
            </w:r>
          </w:p>
        </w:tc>
        <w:tc>
          <w:tcPr>
            <w:tcW w:w="1316" w:type="dxa"/>
            <w:tcBorders>
              <w:bottom w:val="single" w:sz="4" w:space="0" w:color="auto"/>
            </w:tcBorders>
          </w:tcPr>
          <w:p w14:paraId="64D5487F" w14:textId="77777777" w:rsidR="008D79D6" w:rsidRPr="00C83717" w:rsidRDefault="008D79D6" w:rsidP="008D79D6">
            <w:pPr>
              <w:spacing w:line="240" w:lineRule="auto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000743</w:t>
            </w:r>
          </w:p>
        </w:tc>
      </w:tr>
    </w:tbl>
    <w:p w14:paraId="3AB06B41" w14:textId="77777777" w:rsidR="008D79D6" w:rsidRPr="00C83717" w:rsidRDefault="008D79D6" w:rsidP="008D79D6">
      <w:pPr>
        <w:rPr>
          <w:sz w:val="20"/>
          <w:szCs w:val="20"/>
        </w:rPr>
      </w:pPr>
      <w:r w:rsidRPr="00C83717">
        <w:rPr>
          <w:sz w:val="20"/>
          <w:szCs w:val="20"/>
        </w:rPr>
        <w:t>a</w:t>
      </w:r>
      <w:r w:rsidRPr="00C83717">
        <w:rPr>
          <w:sz w:val="20"/>
          <w:szCs w:val="20"/>
          <w:vertAlign w:val="subscript"/>
        </w:rPr>
        <w:t>w</w:t>
      </w:r>
      <w:r w:rsidRPr="00C83717">
        <w:rPr>
          <w:sz w:val="20"/>
          <w:szCs w:val="20"/>
        </w:rPr>
        <w:t>: water activity, PC: principal component, RC: rehydration capacity, ΔE: total color difference.</w:t>
      </w:r>
    </w:p>
    <w:p w14:paraId="4B42409E" w14:textId="77777777" w:rsidR="008D79D6" w:rsidRPr="00C83717" w:rsidRDefault="008D79D6" w:rsidP="008D79D6">
      <w:pPr>
        <w:rPr>
          <w:b/>
          <w:bCs/>
        </w:rPr>
      </w:pPr>
      <w:r w:rsidRPr="00C83717">
        <w:rPr>
          <w:b/>
          <w:bCs/>
        </w:rPr>
        <w:br w:type="page"/>
      </w:r>
    </w:p>
    <w:p w14:paraId="32A83BA4" w14:textId="2A599F55" w:rsidR="008D79D6" w:rsidRPr="00C83717" w:rsidRDefault="008D79D6" w:rsidP="008D79D6">
      <w:pPr>
        <w:rPr>
          <w:sz w:val="20"/>
          <w:szCs w:val="20"/>
        </w:rPr>
      </w:pPr>
      <w:r w:rsidRPr="00C83717">
        <w:rPr>
          <w:b/>
          <w:bCs/>
        </w:rPr>
        <w:lastRenderedPageBreak/>
        <w:t>Table S3</w:t>
      </w:r>
      <w:r w:rsidRPr="00C83717">
        <w:rPr>
          <w:b/>
          <w:bCs/>
          <w:sz w:val="20"/>
          <w:szCs w:val="20"/>
        </w:rPr>
        <w:t>:</w:t>
      </w:r>
      <w:r w:rsidRPr="00C83717">
        <w:rPr>
          <w:sz w:val="20"/>
          <w:szCs w:val="20"/>
        </w:rPr>
        <w:t xml:space="preserve"> </w:t>
      </w:r>
      <w:r w:rsidRPr="00C83717">
        <w:t xml:space="preserve">Pearson correlation between variables (bold values indicate significative correlation at </w:t>
      </w:r>
      <w:r w:rsidRPr="00C83717">
        <w:rPr>
          <w:i/>
        </w:rPr>
        <w:t xml:space="preserve">p </w:t>
      </w:r>
      <w:r w:rsidRPr="00C83717">
        <w:t>&lt; 0.05).</w:t>
      </w:r>
    </w:p>
    <w:tbl>
      <w:tblPr>
        <w:tblStyle w:val="TableNormal1"/>
        <w:tblW w:w="13574" w:type="dxa"/>
        <w:tblInd w:w="5" w:type="dxa"/>
        <w:tblLayout w:type="fixed"/>
        <w:tblLook w:val="04A0" w:firstRow="1" w:lastRow="0" w:firstColumn="1" w:lastColumn="0" w:noHBand="0" w:noVBand="1"/>
      </w:tblPr>
      <w:tblGrid>
        <w:gridCol w:w="1773"/>
        <w:gridCol w:w="1416"/>
        <w:gridCol w:w="1773"/>
        <w:gridCol w:w="1434"/>
        <w:gridCol w:w="1436"/>
        <w:gridCol w:w="1436"/>
        <w:gridCol w:w="1436"/>
        <w:gridCol w:w="1434"/>
        <w:gridCol w:w="1436"/>
      </w:tblGrid>
      <w:tr w:rsidR="008D79D6" w:rsidRPr="00C83717" w14:paraId="4599E993" w14:textId="77777777" w:rsidTr="008D79D6">
        <w:trPr>
          <w:trHeight w:val="340"/>
        </w:trPr>
        <w:tc>
          <w:tcPr>
            <w:tcW w:w="1773" w:type="dxa"/>
            <w:tcBorders>
              <w:top w:val="single" w:sz="4" w:space="0" w:color="auto"/>
              <w:bottom w:val="single" w:sz="4" w:space="0" w:color="auto"/>
            </w:tcBorders>
          </w:tcPr>
          <w:p w14:paraId="7B04BE71" w14:textId="77777777" w:rsidR="008D79D6" w:rsidRPr="00C83717" w:rsidRDefault="008D79D6" w:rsidP="008D79D6">
            <w:pPr>
              <w:spacing w:line="240" w:lineRule="auto"/>
              <w:rPr>
                <w:b/>
                <w:bCs/>
                <w:sz w:val="20"/>
                <w:szCs w:val="20"/>
              </w:rPr>
            </w:pPr>
            <w:r w:rsidRPr="00C83717">
              <w:rPr>
                <w:b/>
                <w:bCs/>
                <w:sz w:val="20"/>
                <w:szCs w:val="20"/>
              </w:rPr>
              <w:t>Variables</w:t>
            </w:r>
          </w:p>
        </w:tc>
        <w:tc>
          <w:tcPr>
            <w:tcW w:w="1416" w:type="dxa"/>
            <w:tcBorders>
              <w:top w:val="single" w:sz="4" w:space="0" w:color="auto"/>
              <w:bottom w:val="single" w:sz="4" w:space="0" w:color="auto"/>
            </w:tcBorders>
          </w:tcPr>
          <w:p w14:paraId="000AFA47" w14:textId="77777777" w:rsidR="008D79D6" w:rsidRPr="00C83717" w:rsidRDefault="008D79D6" w:rsidP="008D79D6">
            <w:pPr>
              <w:spacing w:line="240" w:lineRule="auto"/>
              <w:rPr>
                <w:b/>
                <w:bCs/>
                <w:sz w:val="20"/>
                <w:szCs w:val="20"/>
              </w:rPr>
            </w:pPr>
            <w:r w:rsidRPr="00C83717">
              <w:rPr>
                <w:b/>
                <w:bCs/>
                <w:sz w:val="20"/>
                <w:szCs w:val="20"/>
              </w:rPr>
              <w:t>Time</w:t>
            </w:r>
          </w:p>
        </w:tc>
        <w:tc>
          <w:tcPr>
            <w:tcW w:w="1773" w:type="dxa"/>
            <w:tcBorders>
              <w:top w:val="single" w:sz="4" w:space="0" w:color="auto"/>
              <w:bottom w:val="single" w:sz="4" w:space="0" w:color="auto"/>
            </w:tcBorders>
          </w:tcPr>
          <w:p w14:paraId="403027C5" w14:textId="77777777" w:rsidR="008D79D6" w:rsidRPr="00C83717" w:rsidRDefault="008D79D6" w:rsidP="008D79D6">
            <w:pPr>
              <w:spacing w:line="240" w:lineRule="auto"/>
              <w:rPr>
                <w:b/>
                <w:bCs/>
                <w:sz w:val="20"/>
                <w:szCs w:val="20"/>
              </w:rPr>
            </w:pPr>
            <w:r w:rsidRPr="00C83717">
              <w:rPr>
                <w:b/>
                <w:bCs/>
                <w:sz w:val="20"/>
                <w:szCs w:val="20"/>
              </w:rPr>
              <w:t>Temperature</w:t>
            </w:r>
          </w:p>
        </w:tc>
        <w:tc>
          <w:tcPr>
            <w:tcW w:w="1434" w:type="dxa"/>
            <w:tcBorders>
              <w:top w:val="single" w:sz="4" w:space="0" w:color="auto"/>
              <w:bottom w:val="single" w:sz="4" w:space="0" w:color="auto"/>
            </w:tcBorders>
          </w:tcPr>
          <w:p w14:paraId="12729054" w14:textId="77777777" w:rsidR="008D79D6" w:rsidRPr="00C83717" w:rsidRDefault="008D79D6" w:rsidP="008D79D6">
            <w:pPr>
              <w:spacing w:line="240" w:lineRule="auto"/>
              <w:rPr>
                <w:b/>
                <w:bCs/>
                <w:sz w:val="20"/>
                <w:szCs w:val="20"/>
              </w:rPr>
            </w:pPr>
            <w:r w:rsidRPr="00C83717">
              <w:rPr>
                <w:b/>
                <w:bCs/>
                <w:sz w:val="20"/>
                <w:szCs w:val="20"/>
              </w:rPr>
              <w:t>Flow rate</w:t>
            </w:r>
          </w:p>
        </w:tc>
        <w:tc>
          <w:tcPr>
            <w:tcW w:w="1436" w:type="dxa"/>
            <w:tcBorders>
              <w:top w:val="single" w:sz="4" w:space="0" w:color="auto"/>
              <w:bottom w:val="single" w:sz="4" w:space="0" w:color="auto"/>
            </w:tcBorders>
          </w:tcPr>
          <w:p w14:paraId="5017ACDF" w14:textId="77777777" w:rsidR="008D79D6" w:rsidRPr="00C83717" w:rsidRDefault="008D79D6" w:rsidP="008D79D6">
            <w:pPr>
              <w:spacing w:line="240" w:lineRule="auto"/>
              <w:rPr>
                <w:b/>
                <w:bCs/>
                <w:sz w:val="20"/>
                <w:szCs w:val="20"/>
              </w:rPr>
            </w:pPr>
            <w:r w:rsidRPr="00C83717">
              <w:rPr>
                <w:b/>
                <w:bCs/>
                <w:sz w:val="20"/>
                <w:szCs w:val="20"/>
              </w:rPr>
              <w:t>Moisture</w:t>
            </w:r>
          </w:p>
        </w:tc>
        <w:tc>
          <w:tcPr>
            <w:tcW w:w="1436" w:type="dxa"/>
            <w:tcBorders>
              <w:top w:val="single" w:sz="4" w:space="0" w:color="auto"/>
              <w:bottom w:val="single" w:sz="4" w:space="0" w:color="auto"/>
            </w:tcBorders>
          </w:tcPr>
          <w:p w14:paraId="374FD65B" w14:textId="77777777" w:rsidR="008D79D6" w:rsidRPr="00C83717" w:rsidRDefault="008D79D6" w:rsidP="008D79D6">
            <w:pPr>
              <w:spacing w:line="240" w:lineRule="auto"/>
              <w:rPr>
                <w:b/>
                <w:bCs/>
                <w:sz w:val="20"/>
                <w:szCs w:val="20"/>
                <w:vertAlign w:val="subscript"/>
              </w:rPr>
            </w:pPr>
            <w:r w:rsidRPr="00C83717">
              <w:rPr>
                <w:b/>
                <w:bCs/>
                <w:sz w:val="20"/>
                <w:szCs w:val="20"/>
              </w:rPr>
              <w:t>a</w:t>
            </w:r>
            <w:r w:rsidRPr="00C83717">
              <w:rPr>
                <w:b/>
                <w:bCs/>
                <w:sz w:val="20"/>
                <w:szCs w:val="20"/>
                <w:vertAlign w:val="subscript"/>
              </w:rPr>
              <w:t>w</w:t>
            </w:r>
          </w:p>
        </w:tc>
        <w:tc>
          <w:tcPr>
            <w:tcW w:w="1436" w:type="dxa"/>
            <w:tcBorders>
              <w:top w:val="single" w:sz="4" w:space="0" w:color="auto"/>
              <w:bottom w:val="single" w:sz="4" w:space="0" w:color="auto"/>
            </w:tcBorders>
          </w:tcPr>
          <w:p w14:paraId="0CDF37C1" w14:textId="77777777" w:rsidR="008D79D6" w:rsidRPr="00C83717" w:rsidRDefault="008D79D6" w:rsidP="008D79D6">
            <w:pPr>
              <w:spacing w:line="240" w:lineRule="auto"/>
              <w:rPr>
                <w:b/>
                <w:bCs/>
                <w:sz w:val="20"/>
                <w:szCs w:val="20"/>
              </w:rPr>
            </w:pPr>
            <w:r w:rsidRPr="00C83717">
              <w:rPr>
                <w:b/>
                <w:bCs/>
                <w:sz w:val="20"/>
                <w:szCs w:val="20"/>
              </w:rPr>
              <w:t>RC</w:t>
            </w:r>
          </w:p>
        </w:tc>
        <w:tc>
          <w:tcPr>
            <w:tcW w:w="1434" w:type="dxa"/>
            <w:tcBorders>
              <w:top w:val="single" w:sz="4" w:space="0" w:color="auto"/>
              <w:bottom w:val="single" w:sz="4" w:space="0" w:color="auto"/>
            </w:tcBorders>
          </w:tcPr>
          <w:p w14:paraId="6A6AA0A8" w14:textId="77777777" w:rsidR="008D79D6" w:rsidRPr="00C83717" w:rsidRDefault="008D79D6" w:rsidP="008D79D6">
            <w:pPr>
              <w:spacing w:line="240" w:lineRule="auto"/>
              <w:rPr>
                <w:b/>
                <w:bCs/>
                <w:sz w:val="20"/>
                <w:szCs w:val="20"/>
              </w:rPr>
            </w:pPr>
            <w:r w:rsidRPr="00C83717">
              <w:rPr>
                <w:b/>
                <w:bCs/>
                <w:sz w:val="20"/>
                <w:szCs w:val="20"/>
              </w:rPr>
              <w:t>pH</w:t>
            </w:r>
          </w:p>
        </w:tc>
        <w:tc>
          <w:tcPr>
            <w:tcW w:w="1436" w:type="dxa"/>
            <w:tcBorders>
              <w:top w:val="single" w:sz="4" w:space="0" w:color="auto"/>
              <w:bottom w:val="single" w:sz="4" w:space="0" w:color="auto"/>
            </w:tcBorders>
          </w:tcPr>
          <w:p w14:paraId="17A23A0E" w14:textId="77777777" w:rsidR="008D79D6" w:rsidRPr="00C83717" w:rsidRDefault="008D79D6" w:rsidP="008D79D6">
            <w:pPr>
              <w:spacing w:line="240" w:lineRule="auto"/>
              <w:rPr>
                <w:b/>
                <w:bCs/>
                <w:sz w:val="20"/>
                <w:szCs w:val="20"/>
              </w:rPr>
            </w:pPr>
            <w:r w:rsidRPr="00C83717">
              <w:rPr>
                <w:b/>
                <w:bCs/>
                <w:sz w:val="20"/>
                <w:szCs w:val="20"/>
              </w:rPr>
              <w:t>ΔE</w:t>
            </w:r>
          </w:p>
        </w:tc>
      </w:tr>
      <w:tr w:rsidR="008D79D6" w:rsidRPr="00C83717" w14:paraId="1FCAE59E" w14:textId="77777777" w:rsidTr="008D79D6">
        <w:trPr>
          <w:trHeight w:val="340"/>
        </w:trPr>
        <w:tc>
          <w:tcPr>
            <w:tcW w:w="1773" w:type="dxa"/>
            <w:tcBorders>
              <w:top w:val="single" w:sz="4" w:space="0" w:color="auto"/>
            </w:tcBorders>
          </w:tcPr>
          <w:p w14:paraId="3CA298F9" w14:textId="77777777" w:rsidR="008D79D6" w:rsidRPr="00C83717" w:rsidRDefault="008D79D6" w:rsidP="008D79D6">
            <w:pPr>
              <w:spacing w:line="240" w:lineRule="auto"/>
              <w:rPr>
                <w:b/>
                <w:bCs/>
                <w:sz w:val="20"/>
                <w:szCs w:val="20"/>
              </w:rPr>
            </w:pPr>
            <w:r w:rsidRPr="00C83717">
              <w:rPr>
                <w:b/>
                <w:bCs/>
                <w:sz w:val="20"/>
                <w:szCs w:val="20"/>
              </w:rPr>
              <w:t>Time</w:t>
            </w:r>
          </w:p>
        </w:tc>
        <w:tc>
          <w:tcPr>
            <w:tcW w:w="1416" w:type="dxa"/>
            <w:tcBorders>
              <w:top w:val="single" w:sz="4" w:space="0" w:color="auto"/>
            </w:tcBorders>
          </w:tcPr>
          <w:p w14:paraId="44D369DD" w14:textId="77777777" w:rsidR="008D79D6" w:rsidRPr="00C83717" w:rsidRDefault="008D79D6" w:rsidP="008D79D6">
            <w:pPr>
              <w:spacing w:line="240" w:lineRule="auto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1.000000</w:t>
            </w:r>
          </w:p>
        </w:tc>
        <w:tc>
          <w:tcPr>
            <w:tcW w:w="1773" w:type="dxa"/>
            <w:tcBorders>
              <w:top w:val="single" w:sz="4" w:space="0" w:color="auto"/>
            </w:tcBorders>
          </w:tcPr>
          <w:p w14:paraId="7D912237" w14:textId="77777777" w:rsidR="008D79D6" w:rsidRPr="00C83717" w:rsidRDefault="008D79D6" w:rsidP="008D79D6">
            <w:pPr>
              <w:spacing w:line="240" w:lineRule="auto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000000</w:t>
            </w:r>
          </w:p>
        </w:tc>
        <w:tc>
          <w:tcPr>
            <w:tcW w:w="1434" w:type="dxa"/>
            <w:tcBorders>
              <w:top w:val="single" w:sz="4" w:space="0" w:color="auto"/>
            </w:tcBorders>
          </w:tcPr>
          <w:p w14:paraId="43DA9D81" w14:textId="77777777" w:rsidR="008D79D6" w:rsidRPr="00C83717" w:rsidRDefault="008D79D6" w:rsidP="008D79D6">
            <w:pPr>
              <w:spacing w:line="240" w:lineRule="auto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000000</w:t>
            </w:r>
          </w:p>
        </w:tc>
        <w:tc>
          <w:tcPr>
            <w:tcW w:w="1436" w:type="dxa"/>
            <w:tcBorders>
              <w:top w:val="single" w:sz="4" w:space="0" w:color="auto"/>
            </w:tcBorders>
          </w:tcPr>
          <w:p w14:paraId="34D92BB7" w14:textId="77777777" w:rsidR="008D79D6" w:rsidRPr="00C83717" w:rsidRDefault="008D79D6" w:rsidP="008D79D6">
            <w:pPr>
              <w:spacing w:line="240" w:lineRule="auto"/>
              <w:rPr>
                <w:b/>
                <w:sz w:val="20"/>
                <w:szCs w:val="20"/>
              </w:rPr>
            </w:pPr>
            <w:r w:rsidRPr="00C83717">
              <w:rPr>
                <w:b/>
                <w:sz w:val="20"/>
                <w:szCs w:val="20"/>
              </w:rPr>
              <w:t>-0.627458</w:t>
            </w:r>
          </w:p>
        </w:tc>
        <w:tc>
          <w:tcPr>
            <w:tcW w:w="1436" w:type="dxa"/>
            <w:tcBorders>
              <w:top w:val="single" w:sz="4" w:space="0" w:color="auto"/>
            </w:tcBorders>
          </w:tcPr>
          <w:p w14:paraId="0A6EDAC2" w14:textId="77777777" w:rsidR="008D79D6" w:rsidRPr="00C83717" w:rsidRDefault="008D79D6" w:rsidP="008D79D6">
            <w:pPr>
              <w:spacing w:line="240" w:lineRule="auto"/>
              <w:rPr>
                <w:b/>
                <w:sz w:val="20"/>
                <w:szCs w:val="20"/>
              </w:rPr>
            </w:pPr>
            <w:r w:rsidRPr="00C83717">
              <w:rPr>
                <w:b/>
                <w:sz w:val="20"/>
                <w:szCs w:val="20"/>
              </w:rPr>
              <w:t>-0.644565</w:t>
            </w:r>
          </w:p>
        </w:tc>
        <w:tc>
          <w:tcPr>
            <w:tcW w:w="1436" w:type="dxa"/>
            <w:tcBorders>
              <w:top w:val="single" w:sz="4" w:space="0" w:color="auto"/>
            </w:tcBorders>
          </w:tcPr>
          <w:p w14:paraId="59CAFEB2" w14:textId="77777777" w:rsidR="008D79D6" w:rsidRPr="00C83717" w:rsidRDefault="008D79D6" w:rsidP="008D79D6">
            <w:pPr>
              <w:spacing w:line="240" w:lineRule="auto"/>
              <w:rPr>
                <w:b/>
                <w:sz w:val="20"/>
                <w:szCs w:val="20"/>
              </w:rPr>
            </w:pPr>
            <w:r w:rsidRPr="00C83717">
              <w:rPr>
                <w:b/>
                <w:sz w:val="20"/>
                <w:szCs w:val="20"/>
              </w:rPr>
              <w:t>0.609596</w:t>
            </w:r>
          </w:p>
        </w:tc>
        <w:tc>
          <w:tcPr>
            <w:tcW w:w="1434" w:type="dxa"/>
            <w:tcBorders>
              <w:top w:val="single" w:sz="4" w:space="0" w:color="auto"/>
            </w:tcBorders>
          </w:tcPr>
          <w:p w14:paraId="5B99D1AC" w14:textId="77777777" w:rsidR="008D79D6" w:rsidRPr="00C83717" w:rsidRDefault="008D79D6" w:rsidP="008D79D6">
            <w:pPr>
              <w:spacing w:line="240" w:lineRule="auto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-0.357460</w:t>
            </w:r>
          </w:p>
        </w:tc>
        <w:tc>
          <w:tcPr>
            <w:tcW w:w="1436" w:type="dxa"/>
            <w:tcBorders>
              <w:top w:val="single" w:sz="4" w:space="0" w:color="auto"/>
            </w:tcBorders>
          </w:tcPr>
          <w:p w14:paraId="370D999D" w14:textId="77777777" w:rsidR="008D79D6" w:rsidRPr="00C83717" w:rsidRDefault="008D79D6" w:rsidP="008D79D6">
            <w:pPr>
              <w:spacing w:line="240" w:lineRule="auto"/>
              <w:rPr>
                <w:b/>
                <w:sz w:val="20"/>
                <w:szCs w:val="20"/>
              </w:rPr>
            </w:pPr>
            <w:r w:rsidRPr="00C83717">
              <w:rPr>
                <w:b/>
                <w:sz w:val="20"/>
                <w:szCs w:val="20"/>
              </w:rPr>
              <w:t>0.774505</w:t>
            </w:r>
          </w:p>
        </w:tc>
      </w:tr>
      <w:tr w:rsidR="008D79D6" w:rsidRPr="00C83717" w14:paraId="6F2061BC" w14:textId="77777777" w:rsidTr="008D79D6">
        <w:trPr>
          <w:trHeight w:val="340"/>
        </w:trPr>
        <w:tc>
          <w:tcPr>
            <w:tcW w:w="1773" w:type="dxa"/>
          </w:tcPr>
          <w:p w14:paraId="45D7A01C" w14:textId="77777777" w:rsidR="008D79D6" w:rsidRPr="00C83717" w:rsidRDefault="008D79D6" w:rsidP="008D79D6">
            <w:pPr>
              <w:spacing w:line="240" w:lineRule="auto"/>
              <w:rPr>
                <w:b/>
                <w:bCs/>
                <w:sz w:val="20"/>
                <w:szCs w:val="20"/>
              </w:rPr>
            </w:pPr>
            <w:r w:rsidRPr="00C83717">
              <w:rPr>
                <w:b/>
                <w:bCs/>
                <w:sz w:val="20"/>
                <w:szCs w:val="20"/>
              </w:rPr>
              <w:t>Temperature</w:t>
            </w:r>
          </w:p>
        </w:tc>
        <w:tc>
          <w:tcPr>
            <w:tcW w:w="1416" w:type="dxa"/>
          </w:tcPr>
          <w:p w14:paraId="7C263779" w14:textId="77777777" w:rsidR="008D79D6" w:rsidRPr="00C83717" w:rsidRDefault="008D79D6" w:rsidP="008D79D6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773" w:type="dxa"/>
          </w:tcPr>
          <w:p w14:paraId="612B0CF9" w14:textId="77777777" w:rsidR="008D79D6" w:rsidRPr="00C83717" w:rsidRDefault="008D79D6" w:rsidP="008D79D6">
            <w:pPr>
              <w:spacing w:line="240" w:lineRule="auto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1.000000</w:t>
            </w:r>
          </w:p>
        </w:tc>
        <w:tc>
          <w:tcPr>
            <w:tcW w:w="1434" w:type="dxa"/>
          </w:tcPr>
          <w:p w14:paraId="4B9D9B93" w14:textId="77777777" w:rsidR="008D79D6" w:rsidRPr="00C83717" w:rsidRDefault="008D79D6" w:rsidP="008D79D6">
            <w:pPr>
              <w:spacing w:line="240" w:lineRule="auto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000000</w:t>
            </w:r>
          </w:p>
        </w:tc>
        <w:tc>
          <w:tcPr>
            <w:tcW w:w="1436" w:type="dxa"/>
          </w:tcPr>
          <w:p w14:paraId="78663E8D" w14:textId="77777777" w:rsidR="008D79D6" w:rsidRPr="00C83717" w:rsidRDefault="008D79D6" w:rsidP="008D79D6">
            <w:pPr>
              <w:spacing w:line="240" w:lineRule="auto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016316</w:t>
            </w:r>
          </w:p>
        </w:tc>
        <w:tc>
          <w:tcPr>
            <w:tcW w:w="1436" w:type="dxa"/>
          </w:tcPr>
          <w:p w14:paraId="057A937F" w14:textId="77777777" w:rsidR="008D79D6" w:rsidRPr="00C83717" w:rsidRDefault="008D79D6" w:rsidP="008D79D6">
            <w:pPr>
              <w:spacing w:line="240" w:lineRule="auto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-0.007541</w:t>
            </w:r>
          </w:p>
        </w:tc>
        <w:tc>
          <w:tcPr>
            <w:tcW w:w="1436" w:type="dxa"/>
          </w:tcPr>
          <w:p w14:paraId="4A7934BF" w14:textId="77777777" w:rsidR="008D79D6" w:rsidRPr="00C83717" w:rsidRDefault="008D79D6" w:rsidP="008D79D6">
            <w:pPr>
              <w:spacing w:line="240" w:lineRule="auto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221186</w:t>
            </w:r>
          </w:p>
        </w:tc>
        <w:tc>
          <w:tcPr>
            <w:tcW w:w="1434" w:type="dxa"/>
          </w:tcPr>
          <w:p w14:paraId="26E95369" w14:textId="77777777" w:rsidR="008D79D6" w:rsidRPr="00C83717" w:rsidRDefault="008D79D6" w:rsidP="008D79D6">
            <w:pPr>
              <w:spacing w:line="240" w:lineRule="auto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062313</w:t>
            </w:r>
          </w:p>
        </w:tc>
        <w:tc>
          <w:tcPr>
            <w:tcW w:w="1436" w:type="dxa"/>
          </w:tcPr>
          <w:p w14:paraId="6031BCAF" w14:textId="77777777" w:rsidR="008D79D6" w:rsidRPr="00C83717" w:rsidRDefault="008D79D6" w:rsidP="008D79D6">
            <w:pPr>
              <w:spacing w:line="240" w:lineRule="auto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152877</w:t>
            </w:r>
          </w:p>
        </w:tc>
      </w:tr>
      <w:tr w:rsidR="008D79D6" w:rsidRPr="00C83717" w14:paraId="7000B84C" w14:textId="77777777" w:rsidTr="008D79D6">
        <w:trPr>
          <w:trHeight w:val="340"/>
        </w:trPr>
        <w:tc>
          <w:tcPr>
            <w:tcW w:w="1773" w:type="dxa"/>
          </w:tcPr>
          <w:p w14:paraId="4852532C" w14:textId="77777777" w:rsidR="008D79D6" w:rsidRPr="00C83717" w:rsidRDefault="008D79D6" w:rsidP="008D79D6">
            <w:pPr>
              <w:spacing w:line="240" w:lineRule="auto"/>
              <w:rPr>
                <w:b/>
                <w:bCs/>
                <w:sz w:val="20"/>
                <w:szCs w:val="20"/>
              </w:rPr>
            </w:pPr>
            <w:r w:rsidRPr="00C83717">
              <w:rPr>
                <w:b/>
                <w:bCs/>
                <w:sz w:val="20"/>
                <w:szCs w:val="20"/>
              </w:rPr>
              <w:t>Flow rate</w:t>
            </w:r>
          </w:p>
        </w:tc>
        <w:tc>
          <w:tcPr>
            <w:tcW w:w="1416" w:type="dxa"/>
          </w:tcPr>
          <w:p w14:paraId="194D8BCA" w14:textId="77777777" w:rsidR="008D79D6" w:rsidRPr="00C83717" w:rsidRDefault="008D79D6" w:rsidP="008D79D6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773" w:type="dxa"/>
          </w:tcPr>
          <w:p w14:paraId="4EF87ED4" w14:textId="77777777" w:rsidR="008D79D6" w:rsidRPr="00C83717" w:rsidRDefault="008D79D6" w:rsidP="008D79D6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434" w:type="dxa"/>
          </w:tcPr>
          <w:p w14:paraId="2E265891" w14:textId="77777777" w:rsidR="008D79D6" w:rsidRPr="00C83717" w:rsidRDefault="008D79D6" w:rsidP="008D79D6">
            <w:pPr>
              <w:spacing w:line="240" w:lineRule="auto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1.000000</w:t>
            </w:r>
          </w:p>
        </w:tc>
        <w:tc>
          <w:tcPr>
            <w:tcW w:w="1436" w:type="dxa"/>
          </w:tcPr>
          <w:p w14:paraId="10208C71" w14:textId="77777777" w:rsidR="008D79D6" w:rsidRPr="00C83717" w:rsidRDefault="008D79D6" w:rsidP="008D79D6">
            <w:pPr>
              <w:spacing w:line="240" w:lineRule="auto"/>
              <w:rPr>
                <w:b/>
                <w:sz w:val="20"/>
                <w:szCs w:val="20"/>
              </w:rPr>
            </w:pPr>
            <w:r w:rsidRPr="00C83717">
              <w:rPr>
                <w:b/>
                <w:sz w:val="20"/>
                <w:szCs w:val="20"/>
              </w:rPr>
              <w:t>-0.521732</w:t>
            </w:r>
          </w:p>
        </w:tc>
        <w:tc>
          <w:tcPr>
            <w:tcW w:w="1436" w:type="dxa"/>
          </w:tcPr>
          <w:p w14:paraId="4BB895C1" w14:textId="77777777" w:rsidR="008D79D6" w:rsidRPr="00C83717" w:rsidRDefault="008D79D6" w:rsidP="008D79D6">
            <w:pPr>
              <w:spacing w:line="240" w:lineRule="auto"/>
              <w:rPr>
                <w:b/>
                <w:sz w:val="20"/>
                <w:szCs w:val="20"/>
              </w:rPr>
            </w:pPr>
            <w:r w:rsidRPr="00C83717">
              <w:rPr>
                <w:b/>
                <w:sz w:val="20"/>
                <w:szCs w:val="20"/>
              </w:rPr>
              <w:t>-0.498777</w:t>
            </w:r>
          </w:p>
        </w:tc>
        <w:tc>
          <w:tcPr>
            <w:tcW w:w="1436" w:type="dxa"/>
          </w:tcPr>
          <w:p w14:paraId="0355EAA1" w14:textId="77777777" w:rsidR="008D79D6" w:rsidRPr="00C83717" w:rsidRDefault="008D79D6" w:rsidP="008D79D6">
            <w:pPr>
              <w:spacing w:line="240" w:lineRule="auto"/>
              <w:rPr>
                <w:b/>
                <w:sz w:val="20"/>
                <w:szCs w:val="20"/>
              </w:rPr>
            </w:pPr>
            <w:r w:rsidRPr="00C83717">
              <w:rPr>
                <w:b/>
                <w:sz w:val="20"/>
                <w:szCs w:val="20"/>
              </w:rPr>
              <w:t>0.498413</w:t>
            </w:r>
          </w:p>
        </w:tc>
        <w:tc>
          <w:tcPr>
            <w:tcW w:w="1434" w:type="dxa"/>
          </w:tcPr>
          <w:p w14:paraId="1216C9FB" w14:textId="77777777" w:rsidR="008D79D6" w:rsidRPr="00C83717" w:rsidRDefault="008D79D6" w:rsidP="008D79D6">
            <w:pPr>
              <w:spacing w:line="240" w:lineRule="auto"/>
              <w:rPr>
                <w:b/>
                <w:sz w:val="20"/>
                <w:szCs w:val="20"/>
              </w:rPr>
            </w:pPr>
            <w:r w:rsidRPr="00C83717">
              <w:rPr>
                <w:b/>
                <w:sz w:val="20"/>
                <w:szCs w:val="20"/>
              </w:rPr>
              <w:t>0.570761</w:t>
            </w:r>
          </w:p>
        </w:tc>
        <w:tc>
          <w:tcPr>
            <w:tcW w:w="1436" w:type="dxa"/>
          </w:tcPr>
          <w:p w14:paraId="0F4F4B19" w14:textId="77777777" w:rsidR="008D79D6" w:rsidRPr="00C83717" w:rsidRDefault="008D79D6" w:rsidP="008D79D6">
            <w:pPr>
              <w:spacing w:line="240" w:lineRule="auto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-0.081578</w:t>
            </w:r>
          </w:p>
        </w:tc>
      </w:tr>
      <w:tr w:rsidR="008D79D6" w:rsidRPr="00C83717" w14:paraId="21DD227A" w14:textId="77777777" w:rsidTr="008D79D6">
        <w:trPr>
          <w:trHeight w:val="340"/>
        </w:trPr>
        <w:tc>
          <w:tcPr>
            <w:tcW w:w="1773" w:type="dxa"/>
          </w:tcPr>
          <w:p w14:paraId="66AB40FB" w14:textId="77777777" w:rsidR="008D79D6" w:rsidRPr="00C83717" w:rsidRDefault="008D79D6" w:rsidP="008D79D6">
            <w:pPr>
              <w:spacing w:line="240" w:lineRule="auto"/>
              <w:rPr>
                <w:b/>
                <w:bCs/>
                <w:sz w:val="20"/>
                <w:szCs w:val="20"/>
              </w:rPr>
            </w:pPr>
            <w:r w:rsidRPr="00C83717">
              <w:rPr>
                <w:b/>
                <w:bCs/>
                <w:sz w:val="20"/>
                <w:szCs w:val="20"/>
              </w:rPr>
              <w:t>Moisture</w:t>
            </w:r>
          </w:p>
        </w:tc>
        <w:tc>
          <w:tcPr>
            <w:tcW w:w="1416" w:type="dxa"/>
          </w:tcPr>
          <w:p w14:paraId="52E8C34F" w14:textId="77777777" w:rsidR="008D79D6" w:rsidRPr="00C83717" w:rsidRDefault="008D79D6" w:rsidP="008D79D6">
            <w:pPr>
              <w:spacing w:line="240" w:lineRule="auto"/>
              <w:rPr>
                <w:b/>
                <w:sz w:val="20"/>
                <w:szCs w:val="20"/>
              </w:rPr>
            </w:pPr>
          </w:p>
        </w:tc>
        <w:tc>
          <w:tcPr>
            <w:tcW w:w="1773" w:type="dxa"/>
          </w:tcPr>
          <w:p w14:paraId="46999DA4" w14:textId="77777777" w:rsidR="008D79D6" w:rsidRPr="00C83717" w:rsidRDefault="008D79D6" w:rsidP="008D79D6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434" w:type="dxa"/>
          </w:tcPr>
          <w:p w14:paraId="0E4184A8" w14:textId="77777777" w:rsidR="008D79D6" w:rsidRPr="00C83717" w:rsidRDefault="008D79D6" w:rsidP="008D79D6">
            <w:pPr>
              <w:spacing w:line="240" w:lineRule="auto"/>
              <w:rPr>
                <w:b/>
                <w:sz w:val="20"/>
                <w:szCs w:val="20"/>
              </w:rPr>
            </w:pPr>
          </w:p>
        </w:tc>
        <w:tc>
          <w:tcPr>
            <w:tcW w:w="1436" w:type="dxa"/>
          </w:tcPr>
          <w:p w14:paraId="028ADFFA" w14:textId="77777777" w:rsidR="008D79D6" w:rsidRPr="00C83717" w:rsidRDefault="008D79D6" w:rsidP="008D79D6">
            <w:pPr>
              <w:spacing w:line="240" w:lineRule="auto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1.000000</w:t>
            </w:r>
          </w:p>
        </w:tc>
        <w:tc>
          <w:tcPr>
            <w:tcW w:w="1436" w:type="dxa"/>
          </w:tcPr>
          <w:p w14:paraId="24BF1D1D" w14:textId="77777777" w:rsidR="008D79D6" w:rsidRPr="00C83717" w:rsidRDefault="008D79D6" w:rsidP="008D79D6">
            <w:pPr>
              <w:spacing w:line="240" w:lineRule="auto"/>
              <w:rPr>
                <w:b/>
                <w:sz w:val="20"/>
                <w:szCs w:val="20"/>
              </w:rPr>
            </w:pPr>
            <w:r w:rsidRPr="00C83717">
              <w:rPr>
                <w:b/>
                <w:sz w:val="20"/>
                <w:szCs w:val="20"/>
              </w:rPr>
              <w:t>0.949356</w:t>
            </w:r>
          </w:p>
        </w:tc>
        <w:tc>
          <w:tcPr>
            <w:tcW w:w="1436" w:type="dxa"/>
          </w:tcPr>
          <w:p w14:paraId="52CCAA38" w14:textId="77777777" w:rsidR="008D79D6" w:rsidRPr="00C83717" w:rsidRDefault="008D79D6" w:rsidP="008D79D6">
            <w:pPr>
              <w:spacing w:line="240" w:lineRule="auto"/>
              <w:rPr>
                <w:b/>
                <w:sz w:val="20"/>
                <w:szCs w:val="20"/>
              </w:rPr>
            </w:pPr>
            <w:r w:rsidRPr="00C83717">
              <w:rPr>
                <w:b/>
                <w:sz w:val="20"/>
                <w:szCs w:val="20"/>
              </w:rPr>
              <w:t>-0.960645</w:t>
            </w:r>
          </w:p>
        </w:tc>
        <w:tc>
          <w:tcPr>
            <w:tcW w:w="1434" w:type="dxa"/>
          </w:tcPr>
          <w:p w14:paraId="10AAF82B" w14:textId="77777777" w:rsidR="008D79D6" w:rsidRPr="00C83717" w:rsidRDefault="008D79D6" w:rsidP="008D79D6">
            <w:pPr>
              <w:spacing w:line="240" w:lineRule="auto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080319</w:t>
            </w:r>
          </w:p>
        </w:tc>
        <w:tc>
          <w:tcPr>
            <w:tcW w:w="1436" w:type="dxa"/>
          </w:tcPr>
          <w:p w14:paraId="09FF4A96" w14:textId="77777777" w:rsidR="008D79D6" w:rsidRPr="00C83717" w:rsidRDefault="008D79D6" w:rsidP="008D79D6">
            <w:pPr>
              <w:spacing w:line="240" w:lineRule="auto"/>
              <w:rPr>
                <w:b/>
                <w:sz w:val="20"/>
                <w:szCs w:val="20"/>
              </w:rPr>
            </w:pPr>
            <w:r w:rsidRPr="00C83717">
              <w:rPr>
                <w:b/>
                <w:sz w:val="20"/>
                <w:szCs w:val="20"/>
              </w:rPr>
              <w:t>-0.632319</w:t>
            </w:r>
          </w:p>
        </w:tc>
      </w:tr>
      <w:tr w:rsidR="008D79D6" w:rsidRPr="00C83717" w14:paraId="2C47DFD1" w14:textId="77777777" w:rsidTr="008D79D6">
        <w:trPr>
          <w:trHeight w:val="340"/>
        </w:trPr>
        <w:tc>
          <w:tcPr>
            <w:tcW w:w="1773" w:type="dxa"/>
          </w:tcPr>
          <w:p w14:paraId="3B806ED3" w14:textId="77777777" w:rsidR="008D79D6" w:rsidRPr="00C83717" w:rsidRDefault="008D79D6" w:rsidP="008D79D6">
            <w:pPr>
              <w:spacing w:line="240" w:lineRule="auto"/>
              <w:rPr>
                <w:b/>
                <w:bCs/>
                <w:sz w:val="20"/>
                <w:szCs w:val="20"/>
                <w:vertAlign w:val="subscript"/>
              </w:rPr>
            </w:pPr>
            <w:r w:rsidRPr="00C83717">
              <w:rPr>
                <w:b/>
                <w:bCs/>
                <w:sz w:val="20"/>
                <w:szCs w:val="20"/>
              </w:rPr>
              <w:t>a</w:t>
            </w:r>
            <w:r w:rsidRPr="00C83717">
              <w:rPr>
                <w:b/>
                <w:bCs/>
                <w:sz w:val="20"/>
                <w:szCs w:val="20"/>
                <w:vertAlign w:val="subscript"/>
              </w:rPr>
              <w:t>w</w:t>
            </w:r>
          </w:p>
        </w:tc>
        <w:tc>
          <w:tcPr>
            <w:tcW w:w="1416" w:type="dxa"/>
          </w:tcPr>
          <w:p w14:paraId="49285996" w14:textId="77777777" w:rsidR="008D79D6" w:rsidRPr="00C83717" w:rsidRDefault="008D79D6" w:rsidP="008D79D6">
            <w:pPr>
              <w:spacing w:line="240" w:lineRule="auto"/>
              <w:rPr>
                <w:b/>
                <w:sz w:val="20"/>
                <w:szCs w:val="20"/>
              </w:rPr>
            </w:pPr>
          </w:p>
        </w:tc>
        <w:tc>
          <w:tcPr>
            <w:tcW w:w="1773" w:type="dxa"/>
          </w:tcPr>
          <w:p w14:paraId="2C01AD87" w14:textId="77777777" w:rsidR="008D79D6" w:rsidRPr="00C83717" w:rsidRDefault="008D79D6" w:rsidP="008D79D6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434" w:type="dxa"/>
          </w:tcPr>
          <w:p w14:paraId="576AEC4F" w14:textId="77777777" w:rsidR="008D79D6" w:rsidRPr="00C83717" w:rsidRDefault="008D79D6" w:rsidP="008D79D6">
            <w:pPr>
              <w:spacing w:line="240" w:lineRule="auto"/>
              <w:rPr>
                <w:b/>
                <w:sz w:val="20"/>
                <w:szCs w:val="20"/>
              </w:rPr>
            </w:pPr>
          </w:p>
        </w:tc>
        <w:tc>
          <w:tcPr>
            <w:tcW w:w="1436" w:type="dxa"/>
          </w:tcPr>
          <w:p w14:paraId="3BF86B7D" w14:textId="77777777" w:rsidR="008D79D6" w:rsidRPr="00C83717" w:rsidRDefault="008D79D6" w:rsidP="008D79D6">
            <w:pPr>
              <w:spacing w:line="240" w:lineRule="auto"/>
              <w:rPr>
                <w:b/>
                <w:sz w:val="20"/>
                <w:szCs w:val="20"/>
              </w:rPr>
            </w:pPr>
          </w:p>
        </w:tc>
        <w:tc>
          <w:tcPr>
            <w:tcW w:w="1436" w:type="dxa"/>
          </w:tcPr>
          <w:p w14:paraId="44407D9E" w14:textId="77777777" w:rsidR="008D79D6" w:rsidRPr="00C83717" w:rsidRDefault="008D79D6" w:rsidP="008D79D6">
            <w:pPr>
              <w:spacing w:line="240" w:lineRule="auto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1.000000</w:t>
            </w:r>
          </w:p>
        </w:tc>
        <w:tc>
          <w:tcPr>
            <w:tcW w:w="1436" w:type="dxa"/>
          </w:tcPr>
          <w:p w14:paraId="791FDCC1" w14:textId="77777777" w:rsidR="008D79D6" w:rsidRPr="00C83717" w:rsidRDefault="008D79D6" w:rsidP="008D79D6">
            <w:pPr>
              <w:spacing w:line="240" w:lineRule="auto"/>
              <w:rPr>
                <w:b/>
                <w:sz w:val="20"/>
                <w:szCs w:val="20"/>
              </w:rPr>
            </w:pPr>
            <w:r w:rsidRPr="00C83717">
              <w:rPr>
                <w:b/>
                <w:sz w:val="20"/>
                <w:szCs w:val="20"/>
              </w:rPr>
              <w:t>-0.950490</w:t>
            </w:r>
          </w:p>
        </w:tc>
        <w:tc>
          <w:tcPr>
            <w:tcW w:w="1434" w:type="dxa"/>
          </w:tcPr>
          <w:p w14:paraId="5664C775" w14:textId="77777777" w:rsidR="008D79D6" w:rsidRPr="00C83717" w:rsidRDefault="008D79D6" w:rsidP="008D79D6">
            <w:pPr>
              <w:spacing w:line="240" w:lineRule="auto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0.124859</w:t>
            </w:r>
          </w:p>
        </w:tc>
        <w:tc>
          <w:tcPr>
            <w:tcW w:w="1436" w:type="dxa"/>
          </w:tcPr>
          <w:p w14:paraId="7344AA58" w14:textId="77777777" w:rsidR="008D79D6" w:rsidRPr="00C83717" w:rsidRDefault="008D79D6" w:rsidP="008D79D6">
            <w:pPr>
              <w:spacing w:line="240" w:lineRule="auto"/>
              <w:rPr>
                <w:b/>
                <w:sz w:val="20"/>
                <w:szCs w:val="20"/>
              </w:rPr>
            </w:pPr>
            <w:r w:rsidRPr="00C83717">
              <w:rPr>
                <w:b/>
                <w:sz w:val="20"/>
                <w:szCs w:val="20"/>
              </w:rPr>
              <w:t>-0.655205</w:t>
            </w:r>
          </w:p>
        </w:tc>
      </w:tr>
      <w:tr w:rsidR="008D79D6" w:rsidRPr="00C83717" w14:paraId="52B8CD54" w14:textId="77777777" w:rsidTr="008D79D6">
        <w:trPr>
          <w:trHeight w:val="340"/>
        </w:trPr>
        <w:tc>
          <w:tcPr>
            <w:tcW w:w="1773" w:type="dxa"/>
          </w:tcPr>
          <w:p w14:paraId="5C62137D" w14:textId="77777777" w:rsidR="008D79D6" w:rsidRPr="00C83717" w:rsidRDefault="008D79D6" w:rsidP="008D79D6">
            <w:pPr>
              <w:spacing w:line="240" w:lineRule="auto"/>
              <w:rPr>
                <w:b/>
                <w:bCs/>
                <w:sz w:val="20"/>
                <w:szCs w:val="20"/>
              </w:rPr>
            </w:pPr>
            <w:r w:rsidRPr="00C83717">
              <w:rPr>
                <w:b/>
                <w:bCs/>
                <w:sz w:val="20"/>
                <w:szCs w:val="20"/>
              </w:rPr>
              <w:t>RC</w:t>
            </w:r>
          </w:p>
        </w:tc>
        <w:tc>
          <w:tcPr>
            <w:tcW w:w="1416" w:type="dxa"/>
          </w:tcPr>
          <w:p w14:paraId="399295F3" w14:textId="77777777" w:rsidR="008D79D6" w:rsidRPr="00C83717" w:rsidRDefault="008D79D6" w:rsidP="008D79D6">
            <w:pPr>
              <w:spacing w:line="240" w:lineRule="auto"/>
              <w:rPr>
                <w:b/>
                <w:sz w:val="20"/>
                <w:szCs w:val="20"/>
              </w:rPr>
            </w:pPr>
          </w:p>
        </w:tc>
        <w:tc>
          <w:tcPr>
            <w:tcW w:w="1773" w:type="dxa"/>
          </w:tcPr>
          <w:p w14:paraId="478F6890" w14:textId="77777777" w:rsidR="008D79D6" w:rsidRPr="00C83717" w:rsidRDefault="008D79D6" w:rsidP="008D79D6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434" w:type="dxa"/>
          </w:tcPr>
          <w:p w14:paraId="63AB3B9F" w14:textId="77777777" w:rsidR="008D79D6" w:rsidRPr="00C83717" w:rsidRDefault="008D79D6" w:rsidP="008D79D6">
            <w:pPr>
              <w:spacing w:line="240" w:lineRule="auto"/>
              <w:rPr>
                <w:b/>
                <w:sz w:val="20"/>
                <w:szCs w:val="20"/>
              </w:rPr>
            </w:pPr>
          </w:p>
        </w:tc>
        <w:tc>
          <w:tcPr>
            <w:tcW w:w="1436" w:type="dxa"/>
          </w:tcPr>
          <w:p w14:paraId="3B1B1E66" w14:textId="77777777" w:rsidR="008D79D6" w:rsidRPr="00C83717" w:rsidRDefault="008D79D6" w:rsidP="008D79D6">
            <w:pPr>
              <w:spacing w:line="240" w:lineRule="auto"/>
              <w:rPr>
                <w:b/>
                <w:sz w:val="20"/>
                <w:szCs w:val="20"/>
              </w:rPr>
            </w:pPr>
          </w:p>
        </w:tc>
        <w:tc>
          <w:tcPr>
            <w:tcW w:w="1436" w:type="dxa"/>
          </w:tcPr>
          <w:p w14:paraId="1A6A0E84" w14:textId="77777777" w:rsidR="008D79D6" w:rsidRPr="00C83717" w:rsidRDefault="008D79D6" w:rsidP="008D79D6">
            <w:pPr>
              <w:spacing w:line="240" w:lineRule="auto"/>
              <w:rPr>
                <w:b/>
                <w:sz w:val="20"/>
                <w:szCs w:val="20"/>
              </w:rPr>
            </w:pPr>
          </w:p>
        </w:tc>
        <w:tc>
          <w:tcPr>
            <w:tcW w:w="1436" w:type="dxa"/>
          </w:tcPr>
          <w:p w14:paraId="71BBA129" w14:textId="77777777" w:rsidR="008D79D6" w:rsidRPr="00C83717" w:rsidRDefault="008D79D6" w:rsidP="008D79D6">
            <w:pPr>
              <w:spacing w:line="240" w:lineRule="auto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1.000000</w:t>
            </w:r>
          </w:p>
        </w:tc>
        <w:tc>
          <w:tcPr>
            <w:tcW w:w="1434" w:type="dxa"/>
          </w:tcPr>
          <w:p w14:paraId="46229F79" w14:textId="77777777" w:rsidR="008D79D6" w:rsidRPr="00C83717" w:rsidRDefault="008D79D6" w:rsidP="008D79D6">
            <w:pPr>
              <w:spacing w:line="240" w:lineRule="auto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-0.104277</w:t>
            </w:r>
          </w:p>
        </w:tc>
        <w:tc>
          <w:tcPr>
            <w:tcW w:w="1436" w:type="dxa"/>
          </w:tcPr>
          <w:p w14:paraId="394CCF48" w14:textId="77777777" w:rsidR="008D79D6" w:rsidRPr="00C83717" w:rsidRDefault="008D79D6" w:rsidP="008D79D6">
            <w:pPr>
              <w:spacing w:line="240" w:lineRule="auto"/>
              <w:rPr>
                <w:b/>
                <w:sz w:val="20"/>
                <w:szCs w:val="20"/>
              </w:rPr>
            </w:pPr>
            <w:r w:rsidRPr="00C83717">
              <w:rPr>
                <w:b/>
                <w:sz w:val="20"/>
                <w:szCs w:val="20"/>
              </w:rPr>
              <w:t>0.656625</w:t>
            </w:r>
          </w:p>
        </w:tc>
      </w:tr>
      <w:tr w:rsidR="008D79D6" w:rsidRPr="00C83717" w14:paraId="74B08400" w14:textId="77777777" w:rsidTr="008D79D6">
        <w:trPr>
          <w:trHeight w:val="340"/>
        </w:trPr>
        <w:tc>
          <w:tcPr>
            <w:tcW w:w="1773" w:type="dxa"/>
          </w:tcPr>
          <w:p w14:paraId="16A9F6FF" w14:textId="77777777" w:rsidR="008D79D6" w:rsidRPr="00C83717" w:rsidRDefault="008D79D6" w:rsidP="008D79D6">
            <w:pPr>
              <w:spacing w:line="240" w:lineRule="auto"/>
              <w:rPr>
                <w:b/>
                <w:bCs/>
                <w:sz w:val="20"/>
                <w:szCs w:val="20"/>
              </w:rPr>
            </w:pPr>
            <w:r w:rsidRPr="00C83717">
              <w:rPr>
                <w:b/>
                <w:bCs/>
                <w:sz w:val="20"/>
                <w:szCs w:val="20"/>
              </w:rPr>
              <w:t>pH</w:t>
            </w:r>
          </w:p>
        </w:tc>
        <w:tc>
          <w:tcPr>
            <w:tcW w:w="1416" w:type="dxa"/>
          </w:tcPr>
          <w:p w14:paraId="11754232" w14:textId="77777777" w:rsidR="008D79D6" w:rsidRPr="00C83717" w:rsidRDefault="008D79D6" w:rsidP="008D79D6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773" w:type="dxa"/>
          </w:tcPr>
          <w:p w14:paraId="5A793C6C" w14:textId="77777777" w:rsidR="008D79D6" w:rsidRPr="00C83717" w:rsidRDefault="008D79D6" w:rsidP="008D79D6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434" w:type="dxa"/>
          </w:tcPr>
          <w:p w14:paraId="780FE747" w14:textId="77777777" w:rsidR="008D79D6" w:rsidRPr="00C83717" w:rsidRDefault="008D79D6" w:rsidP="008D79D6">
            <w:pPr>
              <w:spacing w:line="240" w:lineRule="auto"/>
              <w:rPr>
                <w:b/>
                <w:sz w:val="20"/>
                <w:szCs w:val="20"/>
              </w:rPr>
            </w:pPr>
          </w:p>
        </w:tc>
        <w:tc>
          <w:tcPr>
            <w:tcW w:w="1436" w:type="dxa"/>
          </w:tcPr>
          <w:p w14:paraId="15288C27" w14:textId="77777777" w:rsidR="008D79D6" w:rsidRPr="00C83717" w:rsidRDefault="008D79D6" w:rsidP="008D79D6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436" w:type="dxa"/>
          </w:tcPr>
          <w:p w14:paraId="4F95634C" w14:textId="77777777" w:rsidR="008D79D6" w:rsidRPr="00C83717" w:rsidRDefault="008D79D6" w:rsidP="008D79D6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436" w:type="dxa"/>
          </w:tcPr>
          <w:p w14:paraId="310F3E1E" w14:textId="77777777" w:rsidR="008D79D6" w:rsidRPr="00C83717" w:rsidRDefault="008D79D6" w:rsidP="008D79D6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434" w:type="dxa"/>
          </w:tcPr>
          <w:p w14:paraId="30CEC0C4" w14:textId="77777777" w:rsidR="008D79D6" w:rsidRPr="00C83717" w:rsidRDefault="008D79D6" w:rsidP="008D79D6">
            <w:pPr>
              <w:spacing w:line="240" w:lineRule="auto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1.000000</w:t>
            </w:r>
          </w:p>
        </w:tc>
        <w:tc>
          <w:tcPr>
            <w:tcW w:w="1436" w:type="dxa"/>
          </w:tcPr>
          <w:p w14:paraId="06C5FE11" w14:textId="77777777" w:rsidR="008D79D6" w:rsidRPr="00C83717" w:rsidRDefault="008D79D6" w:rsidP="008D79D6">
            <w:pPr>
              <w:spacing w:line="240" w:lineRule="auto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-0.185801</w:t>
            </w:r>
          </w:p>
        </w:tc>
      </w:tr>
      <w:tr w:rsidR="008D79D6" w:rsidRPr="00C83717" w14:paraId="0232CEFC" w14:textId="77777777" w:rsidTr="008D79D6">
        <w:trPr>
          <w:trHeight w:val="340"/>
        </w:trPr>
        <w:tc>
          <w:tcPr>
            <w:tcW w:w="1773" w:type="dxa"/>
            <w:tcBorders>
              <w:bottom w:val="single" w:sz="4" w:space="0" w:color="auto"/>
            </w:tcBorders>
          </w:tcPr>
          <w:p w14:paraId="32C4EC30" w14:textId="77777777" w:rsidR="008D79D6" w:rsidRPr="00C83717" w:rsidRDefault="008D79D6" w:rsidP="008D79D6">
            <w:pPr>
              <w:spacing w:line="240" w:lineRule="auto"/>
              <w:rPr>
                <w:b/>
                <w:bCs/>
                <w:sz w:val="20"/>
                <w:szCs w:val="20"/>
              </w:rPr>
            </w:pPr>
            <w:r w:rsidRPr="00C83717">
              <w:rPr>
                <w:b/>
                <w:bCs/>
                <w:sz w:val="20"/>
                <w:szCs w:val="20"/>
              </w:rPr>
              <w:t>ΔE</w:t>
            </w:r>
          </w:p>
        </w:tc>
        <w:tc>
          <w:tcPr>
            <w:tcW w:w="1416" w:type="dxa"/>
            <w:tcBorders>
              <w:bottom w:val="single" w:sz="4" w:space="0" w:color="auto"/>
            </w:tcBorders>
          </w:tcPr>
          <w:p w14:paraId="47A5AE66" w14:textId="77777777" w:rsidR="008D79D6" w:rsidRPr="00C83717" w:rsidRDefault="008D79D6" w:rsidP="008D79D6">
            <w:pPr>
              <w:spacing w:line="240" w:lineRule="auto"/>
              <w:rPr>
                <w:b/>
                <w:sz w:val="20"/>
                <w:szCs w:val="20"/>
              </w:rPr>
            </w:pPr>
          </w:p>
        </w:tc>
        <w:tc>
          <w:tcPr>
            <w:tcW w:w="1773" w:type="dxa"/>
            <w:tcBorders>
              <w:bottom w:val="single" w:sz="4" w:space="0" w:color="auto"/>
            </w:tcBorders>
          </w:tcPr>
          <w:p w14:paraId="3A206B67" w14:textId="77777777" w:rsidR="008D79D6" w:rsidRPr="00C83717" w:rsidRDefault="008D79D6" w:rsidP="008D79D6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434" w:type="dxa"/>
            <w:tcBorders>
              <w:bottom w:val="single" w:sz="4" w:space="0" w:color="auto"/>
            </w:tcBorders>
          </w:tcPr>
          <w:p w14:paraId="08C51AEC" w14:textId="77777777" w:rsidR="008D79D6" w:rsidRPr="00C83717" w:rsidRDefault="008D79D6" w:rsidP="008D79D6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436" w:type="dxa"/>
            <w:tcBorders>
              <w:bottom w:val="single" w:sz="4" w:space="0" w:color="auto"/>
            </w:tcBorders>
          </w:tcPr>
          <w:p w14:paraId="0CA694AC" w14:textId="77777777" w:rsidR="008D79D6" w:rsidRPr="00C83717" w:rsidRDefault="008D79D6" w:rsidP="008D79D6">
            <w:pPr>
              <w:spacing w:line="240" w:lineRule="auto"/>
              <w:rPr>
                <w:b/>
                <w:sz w:val="20"/>
                <w:szCs w:val="20"/>
              </w:rPr>
            </w:pPr>
          </w:p>
        </w:tc>
        <w:tc>
          <w:tcPr>
            <w:tcW w:w="1436" w:type="dxa"/>
            <w:tcBorders>
              <w:bottom w:val="single" w:sz="4" w:space="0" w:color="auto"/>
            </w:tcBorders>
          </w:tcPr>
          <w:p w14:paraId="6DA24227" w14:textId="77777777" w:rsidR="008D79D6" w:rsidRPr="00C83717" w:rsidRDefault="008D79D6" w:rsidP="008D79D6">
            <w:pPr>
              <w:spacing w:line="240" w:lineRule="auto"/>
              <w:rPr>
                <w:b/>
                <w:sz w:val="20"/>
                <w:szCs w:val="20"/>
              </w:rPr>
            </w:pPr>
          </w:p>
        </w:tc>
        <w:tc>
          <w:tcPr>
            <w:tcW w:w="1436" w:type="dxa"/>
            <w:tcBorders>
              <w:bottom w:val="single" w:sz="4" w:space="0" w:color="auto"/>
            </w:tcBorders>
          </w:tcPr>
          <w:p w14:paraId="04D0D0CD" w14:textId="77777777" w:rsidR="008D79D6" w:rsidRPr="00C83717" w:rsidRDefault="008D79D6" w:rsidP="008D79D6">
            <w:pPr>
              <w:spacing w:line="240" w:lineRule="auto"/>
              <w:rPr>
                <w:b/>
                <w:sz w:val="20"/>
                <w:szCs w:val="20"/>
              </w:rPr>
            </w:pPr>
          </w:p>
        </w:tc>
        <w:tc>
          <w:tcPr>
            <w:tcW w:w="1434" w:type="dxa"/>
            <w:tcBorders>
              <w:bottom w:val="single" w:sz="4" w:space="0" w:color="auto"/>
            </w:tcBorders>
          </w:tcPr>
          <w:p w14:paraId="59E6FB0C" w14:textId="77777777" w:rsidR="008D79D6" w:rsidRPr="00C83717" w:rsidRDefault="008D79D6" w:rsidP="008D79D6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436" w:type="dxa"/>
            <w:tcBorders>
              <w:bottom w:val="single" w:sz="4" w:space="0" w:color="auto"/>
            </w:tcBorders>
          </w:tcPr>
          <w:p w14:paraId="0D39EC81" w14:textId="77777777" w:rsidR="008D79D6" w:rsidRPr="00C83717" w:rsidRDefault="008D79D6" w:rsidP="008D79D6">
            <w:pPr>
              <w:spacing w:line="240" w:lineRule="auto"/>
              <w:rPr>
                <w:sz w:val="20"/>
                <w:szCs w:val="20"/>
              </w:rPr>
            </w:pPr>
            <w:r w:rsidRPr="00C83717">
              <w:rPr>
                <w:sz w:val="20"/>
                <w:szCs w:val="20"/>
              </w:rPr>
              <w:t>1.000000</w:t>
            </w:r>
          </w:p>
        </w:tc>
      </w:tr>
    </w:tbl>
    <w:p w14:paraId="5CFE50F7" w14:textId="4F37A258" w:rsidR="00D528DC" w:rsidRPr="00C83717" w:rsidRDefault="008D79D6" w:rsidP="002A11C6">
      <w:r w:rsidRPr="00C83717">
        <w:rPr>
          <w:sz w:val="20"/>
          <w:szCs w:val="20"/>
        </w:rPr>
        <w:t>a</w:t>
      </w:r>
      <w:r w:rsidRPr="00C83717">
        <w:rPr>
          <w:sz w:val="20"/>
          <w:szCs w:val="20"/>
          <w:vertAlign w:val="subscript"/>
        </w:rPr>
        <w:t>w</w:t>
      </w:r>
      <w:r w:rsidRPr="00C83717">
        <w:rPr>
          <w:sz w:val="20"/>
          <w:szCs w:val="20"/>
        </w:rPr>
        <w:t>: water activity, RC: rehydration capacity, ΔE: total color difference.</w:t>
      </w:r>
    </w:p>
    <w:sectPr w:rsidR="00D528DC" w:rsidRPr="00C83717" w:rsidSect="008D79D6">
      <w:pgSz w:w="16838" w:h="11906" w:orient="landscape"/>
      <w:pgMar w:top="1134" w:right="1134" w:bottom="1701" w:left="1701" w:header="709" w:footer="709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509325" w14:textId="77777777" w:rsidR="007459AA" w:rsidRDefault="007459AA">
      <w:pPr>
        <w:spacing w:line="240" w:lineRule="auto"/>
      </w:pPr>
      <w:r>
        <w:separator/>
      </w:r>
    </w:p>
  </w:endnote>
  <w:endnote w:type="continuationSeparator" w:id="0">
    <w:p w14:paraId="2D185A9A" w14:textId="77777777" w:rsidR="007459AA" w:rsidRDefault="007459AA">
      <w:pPr>
        <w:spacing w:line="240" w:lineRule="auto"/>
      </w:pPr>
      <w:r>
        <w:continuationSeparator/>
      </w:r>
    </w:p>
  </w:endnote>
  <w:endnote w:type="continuationNotice" w:id="1">
    <w:p w14:paraId="534D46D5" w14:textId="77777777" w:rsidR="007459AA" w:rsidRDefault="007459AA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D7B6B3" w14:textId="77777777" w:rsidR="008D79D6" w:rsidRDefault="008D79D6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line="240" w:lineRule="auto"/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>
      <w:rPr>
        <w:noProof/>
        <w:color w:val="000000"/>
      </w:rPr>
      <w:t>1</w:t>
    </w:r>
    <w:r>
      <w:rPr>
        <w:color w:val="000000"/>
      </w:rPr>
      <w:fldChar w:fldCharType="end"/>
    </w:r>
  </w:p>
  <w:p w14:paraId="3188A8ED" w14:textId="77777777" w:rsidR="008D79D6" w:rsidRDefault="008D79D6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28D7DB" w14:textId="77777777" w:rsidR="007459AA" w:rsidRDefault="007459AA">
      <w:pPr>
        <w:spacing w:line="240" w:lineRule="auto"/>
      </w:pPr>
      <w:r>
        <w:separator/>
      </w:r>
    </w:p>
  </w:footnote>
  <w:footnote w:type="continuationSeparator" w:id="0">
    <w:p w14:paraId="34B698B5" w14:textId="77777777" w:rsidR="007459AA" w:rsidRDefault="007459AA">
      <w:pPr>
        <w:spacing w:line="240" w:lineRule="auto"/>
      </w:pPr>
      <w:r>
        <w:continuationSeparator/>
      </w:r>
    </w:p>
  </w:footnote>
  <w:footnote w:type="continuationNotice" w:id="1">
    <w:p w14:paraId="004B905F" w14:textId="77777777" w:rsidR="007459AA" w:rsidRDefault="007459AA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562705"/>
    <w:multiLevelType w:val="hybridMultilevel"/>
    <w:tmpl w:val="93944366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500478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2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A0NDE2MjUytTAzMDdS0lEKTi0uzszPAykwNK4FABo97LktAAAA"/>
  </w:docVars>
  <w:rsids>
    <w:rsidRoot w:val="00B37AF1"/>
    <w:rsid w:val="0000293E"/>
    <w:rsid w:val="00003EC2"/>
    <w:rsid w:val="00003EDC"/>
    <w:rsid w:val="00011A52"/>
    <w:rsid w:val="0001277C"/>
    <w:rsid w:val="000139D9"/>
    <w:rsid w:val="0001442B"/>
    <w:rsid w:val="00015A49"/>
    <w:rsid w:val="00017624"/>
    <w:rsid w:val="00020574"/>
    <w:rsid w:val="00021DAE"/>
    <w:rsid w:val="00041898"/>
    <w:rsid w:val="000509FE"/>
    <w:rsid w:val="00053C52"/>
    <w:rsid w:val="00066487"/>
    <w:rsid w:val="00075287"/>
    <w:rsid w:val="00077293"/>
    <w:rsid w:val="000846C8"/>
    <w:rsid w:val="00086F51"/>
    <w:rsid w:val="000924AC"/>
    <w:rsid w:val="00093180"/>
    <w:rsid w:val="000946BB"/>
    <w:rsid w:val="000A1F80"/>
    <w:rsid w:val="000A3493"/>
    <w:rsid w:val="000A42C1"/>
    <w:rsid w:val="000A76E0"/>
    <w:rsid w:val="000B0441"/>
    <w:rsid w:val="000B0835"/>
    <w:rsid w:val="000B4F4C"/>
    <w:rsid w:val="000B6DFC"/>
    <w:rsid w:val="000C1478"/>
    <w:rsid w:val="000C472D"/>
    <w:rsid w:val="000C6241"/>
    <w:rsid w:val="000E5B05"/>
    <w:rsid w:val="000E6DCE"/>
    <w:rsid w:val="000F0D0A"/>
    <w:rsid w:val="000F12A5"/>
    <w:rsid w:val="000F2AE9"/>
    <w:rsid w:val="000F5042"/>
    <w:rsid w:val="000F52EA"/>
    <w:rsid w:val="000F5C5D"/>
    <w:rsid w:val="00111AA1"/>
    <w:rsid w:val="001126D4"/>
    <w:rsid w:val="00125BDE"/>
    <w:rsid w:val="0013014F"/>
    <w:rsid w:val="001303E4"/>
    <w:rsid w:val="00133342"/>
    <w:rsid w:val="00134FDA"/>
    <w:rsid w:val="00135C83"/>
    <w:rsid w:val="00136218"/>
    <w:rsid w:val="00137086"/>
    <w:rsid w:val="0014298C"/>
    <w:rsid w:val="0014454E"/>
    <w:rsid w:val="00150CE1"/>
    <w:rsid w:val="00151676"/>
    <w:rsid w:val="00152F43"/>
    <w:rsid w:val="00161F04"/>
    <w:rsid w:val="00166FE0"/>
    <w:rsid w:val="00184565"/>
    <w:rsid w:val="0019107F"/>
    <w:rsid w:val="001965EA"/>
    <w:rsid w:val="00197066"/>
    <w:rsid w:val="001A0397"/>
    <w:rsid w:val="001A0B0F"/>
    <w:rsid w:val="001A13DC"/>
    <w:rsid w:val="001B09CB"/>
    <w:rsid w:val="001B126E"/>
    <w:rsid w:val="001B37A8"/>
    <w:rsid w:val="001B3FAC"/>
    <w:rsid w:val="001B40EC"/>
    <w:rsid w:val="001B64EF"/>
    <w:rsid w:val="001B652D"/>
    <w:rsid w:val="001C0D29"/>
    <w:rsid w:val="001C0ED0"/>
    <w:rsid w:val="001C13C7"/>
    <w:rsid w:val="001C7A21"/>
    <w:rsid w:val="001D242E"/>
    <w:rsid w:val="001D2978"/>
    <w:rsid w:val="001D522E"/>
    <w:rsid w:val="001D7466"/>
    <w:rsid w:val="001E4975"/>
    <w:rsid w:val="001E7869"/>
    <w:rsid w:val="001F18EE"/>
    <w:rsid w:val="001F700F"/>
    <w:rsid w:val="002021D2"/>
    <w:rsid w:val="002041BB"/>
    <w:rsid w:val="00206014"/>
    <w:rsid w:val="00206F66"/>
    <w:rsid w:val="00214FA6"/>
    <w:rsid w:val="00221520"/>
    <w:rsid w:val="00223331"/>
    <w:rsid w:val="00227138"/>
    <w:rsid w:val="00231354"/>
    <w:rsid w:val="00231499"/>
    <w:rsid w:val="0023150D"/>
    <w:rsid w:val="00237F56"/>
    <w:rsid w:val="002447AD"/>
    <w:rsid w:val="00247D6F"/>
    <w:rsid w:val="00252250"/>
    <w:rsid w:val="0026091C"/>
    <w:rsid w:val="00262C5F"/>
    <w:rsid w:val="00262E1C"/>
    <w:rsid w:val="002703D0"/>
    <w:rsid w:val="0027405B"/>
    <w:rsid w:val="00280907"/>
    <w:rsid w:val="00280F54"/>
    <w:rsid w:val="00290306"/>
    <w:rsid w:val="00296C9C"/>
    <w:rsid w:val="00297096"/>
    <w:rsid w:val="00297210"/>
    <w:rsid w:val="002A11C6"/>
    <w:rsid w:val="002A233A"/>
    <w:rsid w:val="002A2786"/>
    <w:rsid w:val="002A392D"/>
    <w:rsid w:val="002A3A58"/>
    <w:rsid w:val="002A6EF9"/>
    <w:rsid w:val="002B5F9E"/>
    <w:rsid w:val="002B6405"/>
    <w:rsid w:val="002B798D"/>
    <w:rsid w:val="002C1A9E"/>
    <w:rsid w:val="002D45B3"/>
    <w:rsid w:val="002E0777"/>
    <w:rsid w:val="002E3005"/>
    <w:rsid w:val="002E4698"/>
    <w:rsid w:val="002E6542"/>
    <w:rsid w:val="002E7C37"/>
    <w:rsid w:val="002F069F"/>
    <w:rsid w:val="002F3BC9"/>
    <w:rsid w:val="002F6EB3"/>
    <w:rsid w:val="00303BCF"/>
    <w:rsid w:val="00303ECC"/>
    <w:rsid w:val="0030445A"/>
    <w:rsid w:val="00311B07"/>
    <w:rsid w:val="00312640"/>
    <w:rsid w:val="0031323D"/>
    <w:rsid w:val="003170C9"/>
    <w:rsid w:val="003222E8"/>
    <w:rsid w:val="00324739"/>
    <w:rsid w:val="00340B2D"/>
    <w:rsid w:val="003423DA"/>
    <w:rsid w:val="00342BF0"/>
    <w:rsid w:val="003466F3"/>
    <w:rsid w:val="00350C48"/>
    <w:rsid w:val="00357300"/>
    <w:rsid w:val="00364225"/>
    <w:rsid w:val="0036504D"/>
    <w:rsid w:val="00372281"/>
    <w:rsid w:val="003724CE"/>
    <w:rsid w:val="0037283F"/>
    <w:rsid w:val="00383234"/>
    <w:rsid w:val="00383516"/>
    <w:rsid w:val="00383A1A"/>
    <w:rsid w:val="003866DE"/>
    <w:rsid w:val="00396058"/>
    <w:rsid w:val="00397BC1"/>
    <w:rsid w:val="003A130C"/>
    <w:rsid w:val="003A4606"/>
    <w:rsid w:val="003B0FA3"/>
    <w:rsid w:val="003B1DB9"/>
    <w:rsid w:val="003B2467"/>
    <w:rsid w:val="003B6709"/>
    <w:rsid w:val="003C1424"/>
    <w:rsid w:val="003D08A8"/>
    <w:rsid w:val="003D28A5"/>
    <w:rsid w:val="003E4269"/>
    <w:rsid w:val="003E5B2B"/>
    <w:rsid w:val="003F0567"/>
    <w:rsid w:val="003F28C8"/>
    <w:rsid w:val="003F345B"/>
    <w:rsid w:val="003F467D"/>
    <w:rsid w:val="003F4BF2"/>
    <w:rsid w:val="004011DC"/>
    <w:rsid w:val="00414D36"/>
    <w:rsid w:val="00421070"/>
    <w:rsid w:val="004212F6"/>
    <w:rsid w:val="004219F5"/>
    <w:rsid w:val="00423A8A"/>
    <w:rsid w:val="00432BFD"/>
    <w:rsid w:val="004428FF"/>
    <w:rsid w:val="00444E06"/>
    <w:rsid w:val="00452F50"/>
    <w:rsid w:val="004550AB"/>
    <w:rsid w:val="004632DF"/>
    <w:rsid w:val="00463DD9"/>
    <w:rsid w:val="00463EEE"/>
    <w:rsid w:val="00464181"/>
    <w:rsid w:val="0046696E"/>
    <w:rsid w:val="00467BAF"/>
    <w:rsid w:val="004717B9"/>
    <w:rsid w:val="00480A3B"/>
    <w:rsid w:val="004812B5"/>
    <w:rsid w:val="00481A57"/>
    <w:rsid w:val="00481A96"/>
    <w:rsid w:val="004874B8"/>
    <w:rsid w:val="00487FB9"/>
    <w:rsid w:val="004913B1"/>
    <w:rsid w:val="00492176"/>
    <w:rsid w:val="0049444A"/>
    <w:rsid w:val="004967B7"/>
    <w:rsid w:val="004A0570"/>
    <w:rsid w:val="004A19BE"/>
    <w:rsid w:val="004A5360"/>
    <w:rsid w:val="004B3D1B"/>
    <w:rsid w:val="004B4735"/>
    <w:rsid w:val="004B6673"/>
    <w:rsid w:val="004C282D"/>
    <w:rsid w:val="004C4A2F"/>
    <w:rsid w:val="004C5127"/>
    <w:rsid w:val="004C5AB2"/>
    <w:rsid w:val="004D1004"/>
    <w:rsid w:val="004D32EE"/>
    <w:rsid w:val="004E1685"/>
    <w:rsid w:val="004E57D4"/>
    <w:rsid w:val="004F116B"/>
    <w:rsid w:val="004F16BD"/>
    <w:rsid w:val="004F2721"/>
    <w:rsid w:val="004F2814"/>
    <w:rsid w:val="004F3985"/>
    <w:rsid w:val="00501940"/>
    <w:rsid w:val="0050459B"/>
    <w:rsid w:val="00506C82"/>
    <w:rsid w:val="00513231"/>
    <w:rsid w:val="00527EBF"/>
    <w:rsid w:val="005345BE"/>
    <w:rsid w:val="00537582"/>
    <w:rsid w:val="00540B35"/>
    <w:rsid w:val="00540CF5"/>
    <w:rsid w:val="00541276"/>
    <w:rsid w:val="00545A92"/>
    <w:rsid w:val="00553727"/>
    <w:rsid w:val="00554FA2"/>
    <w:rsid w:val="005612B3"/>
    <w:rsid w:val="00565877"/>
    <w:rsid w:val="005671C0"/>
    <w:rsid w:val="00570E38"/>
    <w:rsid w:val="005716AE"/>
    <w:rsid w:val="005750E5"/>
    <w:rsid w:val="00577D3E"/>
    <w:rsid w:val="00581B69"/>
    <w:rsid w:val="005867D3"/>
    <w:rsid w:val="0058691A"/>
    <w:rsid w:val="00586F67"/>
    <w:rsid w:val="00593EC9"/>
    <w:rsid w:val="00593FD7"/>
    <w:rsid w:val="005942C3"/>
    <w:rsid w:val="00596686"/>
    <w:rsid w:val="00596CDA"/>
    <w:rsid w:val="005975CB"/>
    <w:rsid w:val="005A49A8"/>
    <w:rsid w:val="005A7826"/>
    <w:rsid w:val="005B4019"/>
    <w:rsid w:val="005B4161"/>
    <w:rsid w:val="005B5295"/>
    <w:rsid w:val="005B7C2A"/>
    <w:rsid w:val="005B7EAA"/>
    <w:rsid w:val="005C3581"/>
    <w:rsid w:val="005D61DF"/>
    <w:rsid w:val="005E05D1"/>
    <w:rsid w:val="005E257E"/>
    <w:rsid w:val="005E6363"/>
    <w:rsid w:val="005F1614"/>
    <w:rsid w:val="005F7AE7"/>
    <w:rsid w:val="00603B5A"/>
    <w:rsid w:val="006059CB"/>
    <w:rsid w:val="0060778A"/>
    <w:rsid w:val="00623EBD"/>
    <w:rsid w:val="006248EF"/>
    <w:rsid w:val="00624923"/>
    <w:rsid w:val="00625350"/>
    <w:rsid w:val="00633638"/>
    <w:rsid w:val="0063598E"/>
    <w:rsid w:val="006502E7"/>
    <w:rsid w:val="00651C44"/>
    <w:rsid w:val="00651DEA"/>
    <w:rsid w:val="00653A88"/>
    <w:rsid w:val="00661054"/>
    <w:rsid w:val="00663CA2"/>
    <w:rsid w:val="00666BC7"/>
    <w:rsid w:val="0066727B"/>
    <w:rsid w:val="006713E3"/>
    <w:rsid w:val="00671B7D"/>
    <w:rsid w:val="00674A07"/>
    <w:rsid w:val="00675054"/>
    <w:rsid w:val="0068118C"/>
    <w:rsid w:val="00682D65"/>
    <w:rsid w:val="00683209"/>
    <w:rsid w:val="00685A2C"/>
    <w:rsid w:val="006909EF"/>
    <w:rsid w:val="006B0EA8"/>
    <w:rsid w:val="006B7D3E"/>
    <w:rsid w:val="006C5A40"/>
    <w:rsid w:val="006D30F3"/>
    <w:rsid w:val="006D4751"/>
    <w:rsid w:val="006D5329"/>
    <w:rsid w:val="006E2EAE"/>
    <w:rsid w:val="006E4498"/>
    <w:rsid w:val="006E4933"/>
    <w:rsid w:val="006E6697"/>
    <w:rsid w:val="0070008D"/>
    <w:rsid w:val="0070088C"/>
    <w:rsid w:val="00700A0F"/>
    <w:rsid w:val="007026D3"/>
    <w:rsid w:val="007048D5"/>
    <w:rsid w:val="007103CD"/>
    <w:rsid w:val="00711D9B"/>
    <w:rsid w:val="00714FE4"/>
    <w:rsid w:val="007171FC"/>
    <w:rsid w:val="007217A4"/>
    <w:rsid w:val="007246A9"/>
    <w:rsid w:val="00725140"/>
    <w:rsid w:val="00725A4C"/>
    <w:rsid w:val="00732B38"/>
    <w:rsid w:val="0073336B"/>
    <w:rsid w:val="00735995"/>
    <w:rsid w:val="00736855"/>
    <w:rsid w:val="0073689B"/>
    <w:rsid w:val="00742FEF"/>
    <w:rsid w:val="007459AA"/>
    <w:rsid w:val="0074747F"/>
    <w:rsid w:val="00747C21"/>
    <w:rsid w:val="00747D43"/>
    <w:rsid w:val="00751E46"/>
    <w:rsid w:val="007553AE"/>
    <w:rsid w:val="00756D7E"/>
    <w:rsid w:val="00760074"/>
    <w:rsid w:val="00762666"/>
    <w:rsid w:val="007648C9"/>
    <w:rsid w:val="0076731D"/>
    <w:rsid w:val="00771868"/>
    <w:rsid w:val="00773651"/>
    <w:rsid w:val="00777109"/>
    <w:rsid w:val="0077779F"/>
    <w:rsid w:val="007811EA"/>
    <w:rsid w:val="00783887"/>
    <w:rsid w:val="007927A7"/>
    <w:rsid w:val="007956F1"/>
    <w:rsid w:val="0079572D"/>
    <w:rsid w:val="0079780A"/>
    <w:rsid w:val="007A22F2"/>
    <w:rsid w:val="007A43C8"/>
    <w:rsid w:val="007A4826"/>
    <w:rsid w:val="007B415F"/>
    <w:rsid w:val="007B42D3"/>
    <w:rsid w:val="007C47C5"/>
    <w:rsid w:val="007D145B"/>
    <w:rsid w:val="007D18A5"/>
    <w:rsid w:val="007E10D3"/>
    <w:rsid w:val="007E186B"/>
    <w:rsid w:val="007E1DB4"/>
    <w:rsid w:val="007E33FC"/>
    <w:rsid w:val="007E4297"/>
    <w:rsid w:val="007E45E0"/>
    <w:rsid w:val="007E5ACB"/>
    <w:rsid w:val="007E61B8"/>
    <w:rsid w:val="007F0909"/>
    <w:rsid w:val="007F1472"/>
    <w:rsid w:val="007F1B8A"/>
    <w:rsid w:val="007F4421"/>
    <w:rsid w:val="007F48CE"/>
    <w:rsid w:val="007F6C3D"/>
    <w:rsid w:val="007F7970"/>
    <w:rsid w:val="0080015B"/>
    <w:rsid w:val="008004A2"/>
    <w:rsid w:val="00801258"/>
    <w:rsid w:val="00801414"/>
    <w:rsid w:val="00802710"/>
    <w:rsid w:val="00811820"/>
    <w:rsid w:val="00813C5C"/>
    <w:rsid w:val="0082247C"/>
    <w:rsid w:val="00822B11"/>
    <w:rsid w:val="00824F5A"/>
    <w:rsid w:val="008252CE"/>
    <w:rsid w:val="00826B62"/>
    <w:rsid w:val="00834775"/>
    <w:rsid w:val="00835A48"/>
    <w:rsid w:val="008373C7"/>
    <w:rsid w:val="00841A2D"/>
    <w:rsid w:val="00841C08"/>
    <w:rsid w:val="00843984"/>
    <w:rsid w:val="00845612"/>
    <w:rsid w:val="00862A8A"/>
    <w:rsid w:val="0086353E"/>
    <w:rsid w:val="00864A58"/>
    <w:rsid w:val="00867F79"/>
    <w:rsid w:val="00871D00"/>
    <w:rsid w:val="00881797"/>
    <w:rsid w:val="00883420"/>
    <w:rsid w:val="0088348A"/>
    <w:rsid w:val="00890074"/>
    <w:rsid w:val="00891227"/>
    <w:rsid w:val="008A1954"/>
    <w:rsid w:val="008A2061"/>
    <w:rsid w:val="008A3D67"/>
    <w:rsid w:val="008B2797"/>
    <w:rsid w:val="008B6E87"/>
    <w:rsid w:val="008C5F89"/>
    <w:rsid w:val="008D48C4"/>
    <w:rsid w:val="008D79D6"/>
    <w:rsid w:val="008E0267"/>
    <w:rsid w:val="008E1B4A"/>
    <w:rsid w:val="008E25D7"/>
    <w:rsid w:val="008E39A9"/>
    <w:rsid w:val="008F1433"/>
    <w:rsid w:val="008F7C0F"/>
    <w:rsid w:val="009022B0"/>
    <w:rsid w:val="00907A99"/>
    <w:rsid w:val="00913F5D"/>
    <w:rsid w:val="0092799C"/>
    <w:rsid w:val="00930A1A"/>
    <w:rsid w:val="009357AF"/>
    <w:rsid w:val="009555DF"/>
    <w:rsid w:val="009638F8"/>
    <w:rsid w:val="00967642"/>
    <w:rsid w:val="00967F67"/>
    <w:rsid w:val="009732E9"/>
    <w:rsid w:val="009801A0"/>
    <w:rsid w:val="009865D7"/>
    <w:rsid w:val="00992E3D"/>
    <w:rsid w:val="00996986"/>
    <w:rsid w:val="009A1CB1"/>
    <w:rsid w:val="009A6E9A"/>
    <w:rsid w:val="009B1A48"/>
    <w:rsid w:val="009B5ACB"/>
    <w:rsid w:val="009B5E63"/>
    <w:rsid w:val="009C2A1A"/>
    <w:rsid w:val="009C62D6"/>
    <w:rsid w:val="009C6760"/>
    <w:rsid w:val="009E026C"/>
    <w:rsid w:val="009E0C4C"/>
    <w:rsid w:val="009E1BDC"/>
    <w:rsid w:val="009E681A"/>
    <w:rsid w:val="009E7088"/>
    <w:rsid w:val="00A013E3"/>
    <w:rsid w:val="00A02131"/>
    <w:rsid w:val="00A04B65"/>
    <w:rsid w:val="00A05FBD"/>
    <w:rsid w:val="00A06A02"/>
    <w:rsid w:val="00A11C27"/>
    <w:rsid w:val="00A12A12"/>
    <w:rsid w:val="00A150CC"/>
    <w:rsid w:val="00A17553"/>
    <w:rsid w:val="00A2012C"/>
    <w:rsid w:val="00A20E66"/>
    <w:rsid w:val="00A25689"/>
    <w:rsid w:val="00A275A9"/>
    <w:rsid w:val="00A313BB"/>
    <w:rsid w:val="00A329D1"/>
    <w:rsid w:val="00A50DD5"/>
    <w:rsid w:val="00A53169"/>
    <w:rsid w:val="00A60258"/>
    <w:rsid w:val="00A7034A"/>
    <w:rsid w:val="00A71407"/>
    <w:rsid w:val="00A71BDA"/>
    <w:rsid w:val="00A734DA"/>
    <w:rsid w:val="00A75299"/>
    <w:rsid w:val="00A76712"/>
    <w:rsid w:val="00A8154F"/>
    <w:rsid w:val="00A84BB6"/>
    <w:rsid w:val="00A8609B"/>
    <w:rsid w:val="00A9197C"/>
    <w:rsid w:val="00A93531"/>
    <w:rsid w:val="00AA1907"/>
    <w:rsid w:val="00AA6869"/>
    <w:rsid w:val="00AB0EAD"/>
    <w:rsid w:val="00AB37D7"/>
    <w:rsid w:val="00AC54D4"/>
    <w:rsid w:val="00AC5835"/>
    <w:rsid w:val="00AC6DDA"/>
    <w:rsid w:val="00AC7A5C"/>
    <w:rsid w:val="00AD3423"/>
    <w:rsid w:val="00AE065F"/>
    <w:rsid w:val="00AE1226"/>
    <w:rsid w:val="00AE4B84"/>
    <w:rsid w:val="00AE5984"/>
    <w:rsid w:val="00AE5DE4"/>
    <w:rsid w:val="00AF1B69"/>
    <w:rsid w:val="00AF2939"/>
    <w:rsid w:val="00AF6533"/>
    <w:rsid w:val="00B033EF"/>
    <w:rsid w:val="00B034BA"/>
    <w:rsid w:val="00B07B8C"/>
    <w:rsid w:val="00B10B2C"/>
    <w:rsid w:val="00B11380"/>
    <w:rsid w:val="00B1142D"/>
    <w:rsid w:val="00B14FC3"/>
    <w:rsid w:val="00B259D1"/>
    <w:rsid w:val="00B268EB"/>
    <w:rsid w:val="00B26C0B"/>
    <w:rsid w:val="00B31CB4"/>
    <w:rsid w:val="00B346AA"/>
    <w:rsid w:val="00B34EDE"/>
    <w:rsid w:val="00B37AF1"/>
    <w:rsid w:val="00B41DAE"/>
    <w:rsid w:val="00B472AA"/>
    <w:rsid w:val="00B5241A"/>
    <w:rsid w:val="00B53DAA"/>
    <w:rsid w:val="00B53DF5"/>
    <w:rsid w:val="00B54B36"/>
    <w:rsid w:val="00B61402"/>
    <w:rsid w:val="00B6340B"/>
    <w:rsid w:val="00B63C60"/>
    <w:rsid w:val="00B720AA"/>
    <w:rsid w:val="00B824F2"/>
    <w:rsid w:val="00B844F7"/>
    <w:rsid w:val="00B94CD6"/>
    <w:rsid w:val="00B95D92"/>
    <w:rsid w:val="00B95F2E"/>
    <w:rsid w:val="00B967B5"/>
    <w:rsid w:val="00BA04FE"/>
    <w:rsid w:val="00BA1919"/>
    <w:rsid w:val="00BA5CF4"/>
    <w:rsid w:val="00BB0BF8"/>
    <w:rsid w:val="00BB1B2A"/>
    <w:rsid w:val="00BB20A9"/>
    <w:rsid w:val="00BB54E7"/>
    <w:rsid w:val="00BC42A9"/>
    <w:rsid w:val="00BD2B1B"/>
    <w:rsid w:val="00BE7B01"/>
    <w:rsid w:val="00BE7B3E"/>
    <w:rsid w:val="00BF0A98"/>
    <w:rsid w:val="00BF4037"/>
    <w:rsid w:val="00BF6F82"/>
    <w:rsid w:val="00C057BA"/>
    <w:rsid w:val="00C0681E"/>
    <w:rsid w:val="00C06956"/>
    <w:rsid w:val="00C1032C"/>
    <w:rsid w:val="00C148E0"/>
    <w:rsid w:val="00C14EBF"/>
    <w:rsid w:val="00C1700E"/>
    <w:rsid w:val="00C17A21"/>
    <w:rsid w:val="00C20B21"/>
    <w:rsid w:val="00C247F3"/>
    <w:rsid w:val="00C24E87"/>
    <w:rsid w:val="00C37EFB"/>
    <w:rsid w:val="00C52045"/>
    <w:rsid w:val="00C542F1"/>
    <w:rsid w:val="00C56C96"/>
    <w:rsid w:val="00C6384B"/>
    <w:rsid w:val="00C67DB1"/>
    <w:rsid w:val="00C73A91"/>
    <w:rsid w:val="00C777F0"/>
    <w:rsid w:val="00C82317"/>
    <w:rsid w:val="00C83717"/>
    <w:rsid w:val="00C86D80"/>
    <w:rsid w:val="00C91B10"/>
    <w:rsid w:val="00C93D76"/>
    <w:rsid w:val="00C96E36"/>
    <w:rsid w:val="00C96F76"/>
    <w:rsid w:val="00CA34C5"/>
    <w:rsid w:val="00CA4997"/>
    <w:rsid w:val="00CA5BA3"/>
    <w:rsid w:val="00CB2EB6"/>
    <w:rsid w:val="00CB37F3"/>
    <w:rsid w:val="00CB54F8"/>
    <w:rsid w:val="00CB66CD"/>
    <w:rsid w:val="00CC5C84"/>
    <w:rsid w:val="00CC5EB8"/>
    <w:rsid w:val="00CC6F2C"/>
    <w:rsid w:val="00CD236A"/>
    <w:rsid w:val="00CD314F"/>
    <w:rsid w:val="00CE00EA"/>
    <w:rsid w:val="00CE124F"/>
    <w:rsid w:val="00CE2E4F"/>
    <w:rsid w:val="00CE423A"/>
    <w:rsid w:val="00CF2956"/>
    <w:rsid w:val="00CF2EE2"/>
    <w:rsid w:val="00CF33DE"/>
    <w:rsid w:val="00D002CA"/>
    <w:rsid w:val="00D033B7"/>
    <w:rsid w:val="00D03704"/>
    <w:rsid w:val="00D0626E"/>
    <w:rsid w:val="00D07BDC"/>
    <w:rsid w:val="00D1142D"/>
    <w:rsid w:val="00D232F8"/>
    <w:rsid w:val="00D25DE9"/>
    <w:rsid w:val="00D30426"/>
    <w:rsid w:val="00D32189"/>
    <w:rsid w:val="00D35BDE"/>
    <w:rsid w:val="00D42666"/>
    <w:rsid w:val="00D43098"/>
    <w:rsid w:val="00D4369C"/>
    <w:rsid w:val="00D528DC"/>
    <w:rsid w:val="00D53E79"/>
    <w:rsid w:val="00D60AF7"/>
    <w:rsid w:val="00D63863"/>
    <w:rsid w:val="00D63A75"/>
    <w:rsid w:val="00D65D1A"/>
    <w:rsid w:val="00D70DCE"/>
    <w:rsid w:val="00D71254"/>
    <w:rsid w:val="00D7455B"/>
    <w:rsid w:val="00D76602"/>
    <w:rsid w:val="00D802A7"/>
    <w:rsid w:val="00D80F20"/>
    <w:rsid w:val="00D843FF"/>
    <w:rsid w:val="00D91A8B"/>
    <w:rsid w:val="00D92A7F"/>
    <w:rsid w:val="00D94618"/>
    <w:rsid w:val="00D954CA"/>
    <w:rsid w:val="00DA212B"/>
    <w:rsid w:val="00DA4A52"/>
    <w:rsid w:val="00DC00DB"/>
    <w:rsid w:val="00DC2021"/>
    <w:rsid w:val="00DC2F3F"/>
    <w:rsid w:val="00DC68D1"/>
    <w:rsid w:val="00DD3472"/>
    <w:rsid w:val="00DD35DA"/>
    <w:rsid w:val="00DD5CC7"/>
    <w:rsid w:val="00DD6CA2"/>
    <w:rsid w:val="00DE38D5"/>
    <w:rsid w:val="00DF2115"/>
    <w:rsid w:val="00DF408A"/>
    <w:rsid w:val="00DF4D69"/>
    <w:rsid w:val="00DF4DF9"/>
    <w:rsid w:val="00DF5CD3"/>
    <w:rsid w:val="00E01364"/>
    <w:rsid w:val="00E03085"/>
    <w:rsid w:val="00E13F62"/>
    <w:rsid w:val="00E17F68"/>
    <w:rsid w:val="00E22F90"/>
    <w:rsid w:val="00E246EE"/>
    <w:rsid w:val="00E249D6"/>
    <w:rsid w:val="00E31C1E"/>
    <w:rsid w:val="00E369E9"/>
    <w:rsid w:val="00E413B2"/>
    <w:rsid w:val="00E46974"/>
    <w:rsid w:val="00E51C04"/>
    <w:rsid w:val="00E530DD"/>
    <w:rsid w:val="00E53310"/>
    <w:rsid w:val="00E5779C"/>
    <w:rsid w:val="00E66A5D"/>
    <w:rsid w:val="00E70C91"/>
    <w:rsid w:val="00E71298"/>
    <w:rsid w:val="00E736FB"/>
    <w:rsid w:val="00E86FA9"/>
    <w:rsid w:val="00E87A80"/>
    <w:rsid w:val="00E90D94"/>
    <w:rsid w:val="00E94A13"/>
    <w:rsid w:val="00E952E3"/>
    <w:rsid w:val="00EA09FF"/>
    <w:rsid w:val="00EA323C"/>
    <w:rsid w:val="00EA3381"/>
    <w:rsid w:val="00EA4B7B"/>
    <w:rsid w:val="00EA68F7"/>
    <w:rsid w:val="00EB1C6F"/>
    <w:rsid w:val="00EB647B"/>
    <w:rsid w:val="00EB68D5"/>
    <w:rsid w:val="00EB6ABA"/>
    <w:rsid w:val="00EC2FB6"/>
    <w:rsid w:val="00ED04F6"/>
    <w:rsid w:val="00ED09B4"/>
    <w:rsid w:val="00ED239D"/>
    <w:rsid w:val="00ED23F5"/>
    <w:rsid w:val="00ED2DE3"/>
    <w:rsid w:val="00ED3277"/>
    <w:rsid w:val="00ED4A14"/>
    <w:rsid w:val="00ED70C2"/>
    <w:rsid w:val="00ED7931"/>
    <w:rsid w:val="00EE0F55"/>
    <w:rsid w:val="00EE0FD5"/>
    <w:rsid w:val="00EE56B7"/>
    <w:rsid w:val="00EF410D"/>
    <w:rsid w:val="00F01B9B"/>
    <w:rsid w:val="00F01C4F"/>
    <w:rsid w:val="00F0212F"/>
    <w:rsid w:val="00F03C47"/>
    <w:rsid w:val="00F04B56"/>
    <w:rsid w:val="00F04D32"/>
    <w:rsid w:val="00F20792"/>
    <w:rsid w:val="00F22B7E"/>
    <w:rsid w:val="00F239F2"/>
    <w:rsid w:val="00F23C77"/>
    <w:rsid w:val="00F25CCF"/>
    <w:rsid w:val="00F33219"/>
    <w:rsid w:val="00F35561"/>
    <w:rsid w:val="00F36A5A"/>
    <w:rsid w:val="00F373B9"/>
    <w:rsid w:val="00F402B7"/>
    <w:rsid w:val="00F46C4F"/>
    <w:rsid w:val="00F4793F"/>
    <w:rsid w:val="00F513F8"/>
    <w:rsid w:val="00F51500"/>
    <w:rsid w:val="00F6057D"/>
    <w:rsid w:val="00F66948"/>
    <w:rsid w:val="00F76C1C"/>
    <w:rsid w:val="00F81191"/>
    <w:rsid w:val="00F821F6"/>
    <w:rsid w:val="00F86DBD"/>
    <w:rsid w:val="00F877EB"/>
    <w:rsid w:val="00F943C9"/>
    <w:rsid w:val="00FA23C2"/>
    <w:rsid w:val="00FA28CA"/>
    <w:rsid w:val="00FA2BAF"/>
    <w:rsid w:val="00FA4DB9"/>
    <w:rsid w:val="00FB03B3"/>
    <w:rsid w:val="00FB0A60"/>
    <w:rsid w:val="00FB20D6"/>
    <w:rsid w:val="00FB33E1"/>
    <w:rsid w:val="00FC07BF"/>
    <w:rsid w:val="00FC1A1E"/>
    <w:rsid w:val="00FC1A4B"/>
    <w:rsid w:val="00FC341B"/>
    <w:rsid w:val="00FC48C8"/>
    <w:rsid w:val="00FC7DFE"/>
    <w:rsid w:val="00FC7EC8"/>
    <w:rsid w:val="00FD0C63"/>
    <w:rsid w:val="00FD3549"/>
    <w:rsid w:val="00FD6913"/>
    <w:rsid w:val="00FD6C1D"/>
    <w:rsid w:val="00FE603F"/>
    <w:rsid w:val="00FE626F"/>
    <w:rsid w:val="00FE6E72"/>
    <w:rsid w:val="00FE7EA5"/>
    <w:rsid w:val="00FF76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53C875"/>
  <w15:docId w15:val="{197B8388-DDA2-4088-962F-428FCB2428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en-US" w:eastAsia="pt-BR" w:bidi="ar-SA"/>
      </w:rPr>
    </w:rPrDefault>
    <w:pPrDefault>
      <w:pPr>
        <w:spacing w:line="48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6BAC"/>
  </w:style>
  <w:style w:type="paragraph" w:styleId="Heading1">
    <w:name w:val="heading 1"/>
    <w:basedOn w:val="Normal"/>
    <w:next w:val="Normal"/>
    <w:link w:val="Heading1Char"/>
    <w:uiPriority w:val="9"/>
    <w:qFormat/>
    <w:rsid w:val="0071485B"/>
    <w:pPr>
      <w:keepNext/>
      <w:keepLines/>
      <w:outlineLvl w:val="0"/>
    </w:pPr>
    <w:rPr>
      <w:rFonts w:eastAsiaTheme="majorEastAsia" w:cstheme="majorBidi"/>
      <w:b/>
      <w:caps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D725D"/>
    <w:pPr>
      <w:keepNext/>
      <w:keepLines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1485B"/>
    <w:pPr>
      <w:keepNext/>
      <w:keepLines/>
      <w:outlineLvl w:val="2"/>
    </w:pPr>
    <w:rPr>
      <w:rFonts w:eastAsiaTheme="majorEastAsia" w:cstheme="majorBidi"/>
      <w:i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26FAD"/>
    <w:pPr>
      <w:keepNext/>
      <w:keepLines/>
      <w:spacing w:before="40"/>
      <w:outlineLvl w:val="3"/>
    </w:pPr>
    <w:rPr>
      <w:rFonts w:eastAsiaTheme="majorEastAsia" w:cstheme="majorBidi"/>
      <w:iCs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NormalTable0">
    <w:name w:val="Normal Table0"/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71485B"/>
    <w:rPr>
      <w:rFonts w:ascii="Times New Roman" w:eastAsiaTheme="majorEastAsia" w:hAnsi="Times New Roman" w:cstheme="majorBidi"/>
      <w:b/>
      <w:caps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D725D"/>
    <w:rPr>
      <w:rFonts w:ascii="Times New Roman" w:eastAsia="Times New Roman" w:hAnsi="Times New Roman" w:cs="Times New Roman"/>
      <w:b/>
      <w:bCs/>
      <w:sz w:val="24"/>
      <w:szCs w:val="24"/>
      <w:lang w:val="en-US" w:eastAsia="pt-BR"/>
    </w:rPr>
  </w:style>
  <w:style w:type="character" w:styleId="LineNumber">
    <w:name w:val="line number"/>
    <w:basedOn w:val="DefaultParagraphFont"/>
    <w:uiPriority w:val="99"/>
    <w:semiHidden/>
    <w:unhideWhenUsed/>
    <w:rsid w:val="00B26E90"/>
  </w:style>
  <w:style w:type="character" w:styleId="UnresolvedMention">
    <w:name w:val="Unresolved Mention"/>
    <w:basedOn w:val="DefaultParagraphFont"/>
    <w:uiPriority w:val="99"/>
    <w:semiHidden/>
    <w:unhideWhenUsed/>
    <w:rsid w:val="00B26E90"/>
    <w:rPr>
      <w:color w:val="605E5C"/>
      <w:shd w:val="clear" w:color="auto" w:fill="E1DFDD"/>
    </w:rPr>
  </w:style>
  <w:style w:type="character" w:styleId="Hyperlink">
    <w:name w:val="Hyperlink"/>
    <w:basedOn w:val="DefaultParagraphFont"/>
    <w:uiPriority w:val="99"/>
    <w:unhideWhenUsed/>
    <w:rsid w:val="00B26E90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71485B"/>
    <w:rPr>
      <w:rFonts w:ascii="Times New Roman" w:eastAsiaTheme="majorEastAsia" w:hAnsi="Times New Roman" w:cstheme="majorBidi"/>
      <w:i/>
      <w:sz w:val="24"/>
      <w:szCs w:val="24"/>
    </w:rPr>
  </w:style>
  <w:style w:type="paragraph" w:styleId="NormalWeb">
    <w:name w:val="Normal (Web)"/>
    <w:basedOn w:val="Normal"/>
    <w:uiPriority w:val="99"/>
    <w:unhideWhenUsed/>
    <w:rsid w:val="005C4B96"/>
    <w:pPr>
      <w:spacing w:before="100" w:beforeAutospacing="1" w:after="100" w:afterAutospacing="1" w:line="240" w:lineRule="auto"/>
      <w:jc w:val="left"/>
    </w:pPr>
  </w:style>
  <w:style w:type="character" w:styleId="Emphasis">
    <w:name w:val="Emphasis"/>
    <w:basedOn w:val="DefaultParagraphFont"/>
    <w:uiPriority w:val="20"/>
    <w:qFormat/>
    <w:rsid w:val="005C4B96"/>
    <w:rPr>
      <w:i/>
      <w:iCs/>
    </w:rPr>
  </w:style>
  <w:style w:type="character" w:customStyle="1" w:styleId="label">
    <w:name w:val="label"/>
    <w:basedOn w:val="DefaultParagraphFont"/>
    <w:rsid w:val="005C4B96"/>
  </w:style>
  <w:style w:type="character" w:customStyle="1" w:styleId="mjxassistivemathml">
    <w:name w:val="mjx_assistive_mathml"/>
    <w:basedOn w:val="DefaultParagraphFont"/>
    <w:rsid w:val="005C4B96"/>
  </w:style>
  <w:style w:type="paragraph" w:customStyle="1" w:styleId="Corpo">
    <w:name w:val="Corpo"/>
    <w:rsid w:val="00040B29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  <w14:textOutline w14:w="0" w14:cap="flat" w14:cmpd="sng" w14:algn="ctr">
        <w14:noFill/>
        <w14:prstDash w14:val="solid"/>
        <w14:bevel/>
      </w14:textOutline>
    </w:rPr>
  </w:style>
  <w:style w:type="character" w:styleId="PlaceholderText">
    <w:name w:val="Placeholder Text"/>
    <w:basedOn w:val="DefaultParagraphFont"/>
    <w:uiPriority w:val="99"/>
    <w:semiHidden/>
    <w:rsid w:val="005616A1"/>
    <w:rPr>
      <w:color w:val="808080"/>
    </w:rPr>
  </w:style>
  <w:style w:type="table" w:styleId="PlainTable4">
    <w:name w:val="Plain Table 4"/>
    <w:basedOn w:val="TableNormal"/>
    <w:uiPriority w:val="44"/>
    <w:rsid w:val="0035725F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uiPriority w:val="39"/>
    <w:rsid w:val="00252400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ibliography">
    <w:name w:val="Bibliography"/>
    <w:basedOn w:val="Normal"/>
    <w:next w:val="Normal"/>
    <w:uiPriority w:val="37"/>
    <w:unhideWhenUsed/>
    <w:rsid w:val="00475C8E"/>
    <w:pPr>
      <w:ind w:left="720" w:hanging="720"/>
    </w:pPr>
  </w:style>
  <w:style w:type="character" w:customStyle="1" w:styleId="Heading4Char">
    <w:name w:val="Heading 4 Char"/>
    <w:basedOn w:val="DefaultParagraphFont"/>
    <w:link w:val="Heading4"/>
    <w:uiPriority w:val="9"/>
    <w:rsid w:val="00526FAD"/>
    <w:rPr>
      <w:rFonts w:ascii="Times New Roman" w:eastAsiaTheme="majorEastAsia" w:hAnsi="Times New Roman" w:cstheme="majorBidi"/>
      <w:iCs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2826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826D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826D6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26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26D6"/>
    <w:rPr>
      <w:rFonts w:ascii="Times New Roman" w:hAnsi="Times New Roman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A0389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D542A"/>
    <w:pPr>
      <w:tabs>
        <w:tab w:val="center" w:pos="4252"/>
        <w:tab w:val="right" w:pos="8504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542A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AD542A"/>
    <w:pPr>
      <w:tabs>
        <w:tab w:val="center" w:pos="4252"/>
        <w:tab w:val="right" w:pos="8504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542A"/>
    <w:rPr>
      <w:rFonts w:ascii="Times New Roman" w:hAnsi="Times New Roman"/>
      <w:sz w:val="24"/>
    </w:rPr>
  </w:style>
  <w:style w:type="paragraph" w:styleId="Revision">
    <w:name w:val="Revision"/>
    <w:hidden/>
    <w:uiPriority w:val="99"/>
    <w:semiHidden/>
    <w:rsid w:val="00BA3D1B"/>
    <w:pPr>
      <w:spacing w:line="240" w:lineRule="auto"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NormalTable0"/>
    <w:pPr>
      <w:spacing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b/>
      </w:rPr>
    </w:tblStylePr>
    <w:tblStylePr w:type="lastRow">
      <w:rPr>
        <w:b/>
      </w:r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a0">
    <w:basedOn w:val="NormalTable0"/>
    <w:pPr>
      <w:spacing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b/>
      </w:rPr>
    </w:tblStylePr>
    <w:tblStylePr w:type="lastRow">
      <w:rPr>
        <w:b/>
      </w:r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a1">
    <w:basedOn w:val="NormalTable0"/>
    <w:pPr>
      <w:spacing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b/>
      </w:rPr>
    </w:tblStylePr>
    <w:tblStylePr w:type="lastRow">
      <w:rPr>
        <w:b/>
      </w:r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a2">
    <w:basedOn w:val="NormalTable0"/>
    <w:pPr>
      <w:spacing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b/>
      </w:rPr>
    </w:tblStylePr>
    <w:tblStylePr w:type="lastRow">
      <w:rPr>
        <w:b/>
      </w:r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a3">
    <w:basedOn w:val="NormalTable0"/>
    <w:pPr>
      <w:spacing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b/>
      </w:rPr>
    </w:tblStylePr>
    <w:tblStylePr w:type="lastRow">
      <w:rPr>
        <w:b/>
      </w:r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a4">
    <w:basedOn w:val="TableNormal2"/>
    <w:pPr>
      <w:spacing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b/>
      </w:rPr>
    </w:tblStylePr>
    <w:tblStylePr w:type="lastRow">
      <w:rPr>
        <w:b/>
      </w:r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a5">
    <w:basedOn w:val="TableNormal2"/>
    <w:pPr>
      <w:spacing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b/>
      </w:rPr>
    </w:tblStylePr>
    <w:tblStylePr w:type="lastRow">
      <w:rPr>
        <w:b/>
      </w:r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a6">
    <w:basedOn w:val="TableNormal2"/>
    <w:pPr>
      <w:spacing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b/>
      </w:rPr>
    </w:tblStylePr>
    <w:tblStylePr w:type="lastRow">
      <w:rPr>
        <w:b/>
      </w:r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character" w:customStyle="1" w:styleId="cf01">
    <w:name w:val="cf01"/>
    <w:basedOn w:val="DefaultParagraphFont"/>
    <w:rsid w:val="008252CE"/>
    <w:rPr>
      <w:rFonts w:ascii="Segoe UI" w:hAnsi="Segoe UI" w:cs="Segoe UI" w:hint="default"/>
      <w:sz w:val="18"/>
      <w:szCs w:val="18"/>
    </w:rPr>
  </w:style>
  <w:style w:type="character" w:customStyle="1" w:styleId="apple-tab-span">
    <w:name w:val="apple-tab-span"/>
    <w:basedOn w:val="DefaultParagraphFont"/>
    <w:rsid w:val="007E4297"/>
  </w:style>
  <w:style w:type="character" w:customStyle="1" w:styleId="cf11">
    <w:name w:val="cf11"/>
    <w:basedOn w:val="DefaultParagraphFont"/>
    <w:rsid w:val="00BE7B01"/>
    <w:rPr>
      <w:rFonts w:ascii="Segoe UI" w:hAnsi="Segoe UI" w:cs="Segoe UI" w:hint="default"/>
      <w:i/>
      <w:iCs/>
      <w:color w:val="222222"/>
      <w:sz w:val="18"/>
      <w:szCs w:val="18"/>
    </w:rPr>
  </w:style>
  <w:style w:type="character" w:customStyle="1" w:styleId="title-text">
    <w:name w:val="title-text"/>
    <w:basedOn w:val="DefaultParagraphFont"/>
    <w:rsid w:val="002041BB"/>
  </w:style>
  <w:style w:type="character" w:customStyle="1" w:styleId="anchor-text">
    <w:name w:val="anchor-text"/>
    <w:basedOn w:val="DefaultParagraphFont"/>
    <w:rsid w:val="006D30F3"/>
  </w:style>
  <w:style w:type="paragraph" w:styleId="BalloonText">
    <w:name w:val="Balloon Text"/>
    <w:basedOn w:val="Normal"/>
    <w:link w:val="BalloonTextChar"/>
    <w:uiPriority w:val="99"/>
    <w:semiHidden/>
    <w:unhideWhenUsed/>
    <w:rsid w:val="00A7034A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034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9438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6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07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54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25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81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8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25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49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yperlink" Target="mailto:conte@iq.ufrj.br" TargetMode="External"/><Relationship Id="rId4" Type="http://schemas.openxmlformats.org/officeDocument/2006/relationships/styles" Target="styles.xml"/><Relationship Id="rId9" Type="http://schemas.openxmlformats.org/officeDocument/2006/relationships/hyperlink" Target="mailto:sara.spilimbergo@unipd.i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hPYcP9yA5DLlQsjiGpngKYAQ/cJQ==">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</go:docsCustomData>
</go:gDocsCustomXmlDataStorage>
</file>

<file path=customXml/itemProps1.xml><?xml version="1.0" encoding="utf-8"?>
<ds:datastoreItem xmlns:ds="http://schemas.openxmlformats.org/officeDocument/2006/customXml" ds:itemID="{932BC6A3-F3B2-4F3B-89F4-94D2C9A7B93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733</Words>
  <Characters>4183</Characters>
  <Application>Microsoft Office Word</Application>
  <DocSecurity>0</DocSecurity>
  <Lines>34</Lines>
  <Paragraphs>9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4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YAGO BERNARDO</dc:creator>
  <cp:lastModifiedBy>Riccardo Zulli</cp:lastModifiedBy>
  <cp:revision>2</cp:revision>
  <dcterms:created xsi:type="dcterms:W3CDTF">2025-04-10T13:09:00Z</dcterms:created>
  <dcterms:modified xsi:type="dcterms:W3CDTF">2025-04-10T1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36"&gt;&lt;session id="wMlJdupT"/&gt;&lt;style id="http://www.zotero.org/styles/apa" locale="en-US" hasBibliography="1" bibliographyStyleHasBeenSet="1"/&gt;&lt;prefs&gt;&lt;pref name="fieldType" value="Field"/&gt;&lt;/prefs&gt;&lt;/data&gt;</vt:lpwstr>
  </property>
</Properties>
</file>